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3C18D" w14:textId="45E3E55A" w:rsidR="006D7CC8" w:rsidRDefault="00555859">
      <w:pPr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BF69149" wp14:editId="52E28CB4">
            <wp:simplePos x="0" y="0"/>
            <wp:positionH relativeFrom="margin">
              <wp:align>center</wp:align>
            </wp:positionH>
            <wp:positionV relativeFrom="paragraph">
              <wp:posOffset>-378419</wp:posOffset>
            </wp:positionV>
            <wp:extent cx="4102735" cy="18415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2735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65C8A">
        <w:t> </w:t>
      </w:r>
    </w:p>
    <w:p w14:paraId="43D50495" w14:textId="79BD1D96" w:rsidR="006D7CC8" w:rsidRDefault="006D7CC8">
      <w:pPr>
        <w:jc w:val="center"/>
      </w:pPr>
    </w:p>
    <w:p w14:paraId="5E1D911C" w14:textId="39925AF6" w:rsidR="006D7CC8" w:rsidRDefault="00265C8A">
      <w:r>
        <w:t> </w:t>
      </w:r>
    </w:p>
    <w:p w14:paraId="2F54B5DE" w14:textId="2F0AA18A" w:rsidR="006D7CC8" w:rsidRDefault="00265C8A">
      <w:pPr>
        <w:jc w:val="center"/>
      </w:pPr>
      <w:r>
        <w:t> </w:t>
      </w:r>
    </w:p>
    <w:p w14:paraId="5FD1BF31" w14:textId="77777777" w:rsidR="006D7CC8" w:rsidRDefault="00265C8A">
      <w:pPr>
        <w:jc w:val="center"/>
      </w:pPr>
      <w:r>
        <w:t> </w:t>
      </w:r>
    </w:p>
    <w:p w14:paraId="0CA0A7D3" w14:textId="77777777" w:rsidR="006D7CC8" w:rsidRDefault="00265C8A">
      <w:pPr>
        <w:jc w:val="center"/>
      </w:pPr>
      <w:r>
        <w:rPr>
          <w:sz w:val="96"/>
        </w:rPr>
        <w:t>Fact Find</w:t>
      </w:r>
    </w:p>
    <w:p w14:paraId="0A530825" w14:textId="77777777" w:rsidR="006D7CC8" w:rsidRDefault="00265C8A">
      <w:pPr>
        <w:jc w:val="center"/>
      </w:pPr>
      <w:r>
        <w:t> </w:t>
      </w:r>
    </w:p>
    <w:p w14:paraId="2E6C39A7" w14:textId="77777777" w:rsidR="006D7CC8" w:rsidRDefault="00265C8A">
      <w:pPr>
        <w:jc w:val="center"/>
      </w:pPr>
      <w:r>
        <w:t> </w:t>
      </w:r>
    </w:p>
    <w:p w14:paraId="08EC76B7" w14:textId="77777777" w:rsidR="006D7CC8" w:rsidRDefault="00265C8A">
      <w:pPr>
        <w:jc w:val="center"/>
      </w:pPr>
      <w:r>
        <w:t> </w:t>
      </w:r>
    </w:p>
    <w:p w14:paraId="7293030C" w14:textId="77777777" w:rsidR="006D7CC8" w:rsidRDefault="00265C8A">
      <w:pPr>
        <w:jc w:val="center"/>
      </w:pPr>
      <w: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ook w:val="04A0" w:firstRow="1" w:lastRow="0" w:firstColumn="1" w:lastColumn="0" w:noHBand="0" w:noVBand="1"/>
      </w:tblPr>
      <w:tblGrid>
        <w:gridCol w:w="5239"/>
        <w:gridCol w:w="5239"/>
      </w:tblGrid>
      <w:tr w:rsidR="006D7CC8" w14:paraId="16ADA6EB" w14:textId="77777777"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E8E8E3" w14:textId="77777777" w:rsidR="006D7CC8" w:rsidRDefault="00265C8A">
            <w:r>
              <w:t>Client Names:</w:t>
            </w:r>
          </w:p>
        </w:tc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3AF3F3" w14:textId="29295BC4" w:rsidR="006D7CC8" w:rsidRDefault="00265C8A">
            <w:pPr>
              <w:jc w:val="center"/>
            </w:pPr>
            <w:r>
              <w:br/>
              <w:t xml:space="preserve">   </w:t>
            </w:r>
          </w:p>
        </w:tc>
      </w:tr>
      <w:tr w:rsidR="006D7CC8" w14:paraId="35929E6A" w14:textId="77777777"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E93F98" w14:textId="77777777" w:rsidR="006D7CC8" w:rsidRDefault="00265C8A">
            <w:r>
              <w:t>Application Type:</w:t>
            </w:r>
          </w:p>
        </w:tc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3962DD" w14:textId="32B2298C" w:rsidR="006D7CC8" w:rsidRDefault="006D7CC8">
            <w:pPr>
              <w:jc w:val="center"/>
            </w:pPr>
          </w:p>
        </w:tc>
      </w:tr>
      <w:tr w:rsidR="006D7CC8" w14:paraId="5FBCE15E" w14:textId="77777777"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D41229" w14:textId="77777777" w:rsidR="006D7CC8" w:rsidRDefault="00265C8A">
            <w:r>
              <w:t>Regulated / Non Regulated:</w:t>
            </w:r>
          </w:p>
        </w:tc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C99DF0" w14:textId="77F0B44D" w:rsidR="006D7CC8" w:rsidRDefault="006D7CC8">
            <w:pPr>
              <w:jc w:val="center"/>
            </w:pPr>
          </w:p>
        </w:tc>
      </w:tr>
      <w:tr w:rsidR="006D7CC8" w14:paraId="0A2EA9B0" w14:textId="77777777"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1EC38A" w14:textId="77777777" w:rsidR="006D7CC8" w:rsidRDefault="00265C8A">
            <w:r>
              <w:t>Mortgage Type:</w:t>
            </w:r>
          </w:p>
        </w:tc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4070A7" w14:textId="6841E302" w:rsidR="006D7CC8" w:rsidRDefault="006D7CC8">
            <w:pPr>
              <w:jc w:val="center"/>
            </w:pPr>
          </w:p>
        </w:tc>
      </w:tr>
      <w:tr w:rsidR="006D7CC8" w14:paraId="5F914C28" w14:textId="77777777"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307185" w14:textId="77777777" w:rsidR="006D7CC8" w:rsidRDefault="00265C8A">
            <w:r>
              <w:t>Purpose of Loan:</w:t>
            </w:r>
          </w:p>
        </w:tc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7FD814" w14:textId="77777777" w:rsidR="006D7CC8" w:rsidRDefault="00265C8A">
            <w:pPr>
              <w:jc w:val="center"/>
            </w:pPr>
            <w:r>
              <w:t xml:space="preserve"> </w:t>
            </w:r>
          </w:p>
        </w:tc>
      </w:tr>
      <w:tr w:rsidR="006D7CC8" w14:paraId="7EF53BBE" w14:textId="77777777"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239304" w14:textId="77777777" w:rsidR="006D7CC8" w:rsidRDefault="00265C8A">
            <w:r>
              <w:t>Purchase Price / Estimated Value</w:t>
            </w:r>
          </w:p>
        </w:tc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CBDD4A" w14:textId="77777777" w:rsidR="006D7CC8" w:rsidRDefault="00265C8A">
            <w:pPr>
              <w:jc w:val="center"/>
            </w:pPr>
            <w:r>
              <w:rPr>
                <w:color w:val="000000"/>
                <w:sz w:val="20"/>
              </w:rPr>
              <w:t>£</w:t>
            </w:r>
            <w:r>
              <w:rPr>
                <w:sz w:val="20"/>
              </w:rPr>
              <w:t>0</w:t>
            </w:r>
          </w:p>
        </w:tc>
      </w:tr>
      <w:tr w:rsidR="006D7CC8" w14:paraId="7E9A398E" w14:textId="77777777"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01DC64" w14:textId="77777777" w:rsidR="006D7CC8" w:rsidRDefault="00265C8A">
            <w:r>
              <w:t>Loan Amount</w:t>
            </w:r>
          </w:p>
        </w:tc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709F40" w14:textId="77777777" w:rsidR="006D7CC8" w:rsidRDefault="00265C8A">
            <w:pPr>
              <w:jc w:val="center"/>
            </w:pPr>
            <w:r>
              <w:rPr>
                <w:color w:val="000000"/>
                <w:sz w:val="20"/>
              </w:rPr>
              <w:t>£</w:t>
            </w:r>
            <w:r>
              <w:rPr>
                <w:sz w:val="20"/>
              </w:rPr>
              <w:t>0</w:t>
            </w:r>
          </w:p>
        </w:tc>
      </w:tr>
      <w:tr w:rsidR="006D7CC8" w14:paraId="3B9CF6CC" w14:textId="77777777"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9EFE95" w14:textId="77777777" w:rsidR="006D7CC8" w:rsidRDefault="00265C8A">
            <w:r>
              <w:t>Term Required</w:t>
            </w:r>
          </w:p>
        </w:tc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99A006" w14:textId="77777777" w:rsidR="006D7CC8" w:rsidRDefault="00265C8A">
            <w:pPr>
              <w:jc w:val="center"/>
            </w:pPr>
            <w:r>
              <w:rPr>
                <w:sz w:val="20"/>
              </w:rPr>
              <w:t>0 </w:t>
            </w:r>
            <w:r>
              <w:rPr>
                <w:color w:val="000000"/>
                <w:sz w:val="20"/>
              </w:rPr>
              <w:t>Years</w:t>
            </w:r>
          </w:p>
        </w:tc>
      </w:tr>
      <w:tr w:rsidR="006D7CC8" w14:paraId="59FFC156" w14:textId="77777777"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B4CA2D" w14:textId="77777777" w:rsidR="006D7CC8" w:rsidRDefault="00265C8A">
            <w:r>
              <w:t>Repayment Type</w:t>
            </w:r>
          </w:p>
        </w:tc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BCE090" w14:textId="42AEB970" w:rsidR="006D7CC8" w:rsidRDefault="006D7CC8">
            <w:pPr>
              <w:jc w:val="center"/>
            </w:pPr>
          </w:p>
        </w:tc>
      </w:tr>
      <w:tr w:rsidR="006D7CC8" w14:paraId="7B6627AF" w14:textId="77777777"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A8F5F4" w14:textId="77777777" w:rsidR="006D7CC8" w:rsidRDefault="00265C8A">
            <w:r>
              <w:t>Deposit Amount</w:t>
            </w:r>
          </w:p>
        </w:tc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F07931" w14:textId="77777777" w:rsidR="006D7CC8" w:rsidRDefault="00265C8A">
            <w:pPr>
              <w:jc w:val="center"/>
            </w:pPr>
            <w:r>
              <w:rPr>
                <w:color w:val="000000"/>
                <w:sz w:val="20"/>
              </w:rPr>
              <w:t>£</w:t>
            </w:r>
            <w:r>
              <w:rPr>
                <w:sz w:val="20"/>
              </w:rPr>
              <w:t xml:space="preserve"> </w:t>
            </w:r>
          </w:p>
        </w:tc>
      </w:tr>
      <w:tr w:rsidR="006D7CC8" w14:paraId="44B47FA4" w14:textId="77777777"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0D7171" w14:textId="77777777" w:rsidR="006D7CC8" w:rsidRDefault="00265C8A">
            <w:r>
              <w:t>Deposit Source</w:t>
            </w:r>
          </w:p>
        </w:tc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C5C21C" w14:textId="77777777" w:rsidR="006D7CC8" w:rsidRDefault="00265C8A">
            <w:pPr>
              <w:jc w:val="center"/>
            </w:pPr>
            <w:r>
              <w:rPr>
                <w:sz w:val="20"/>
              </w:rPr>
              <w:t xml:space="preserve"> </w:t>
            </w:r>
          </w:p>
        </w:tc>
      </w:tr>
    </w:tbl>
    <w:p w14:paraId="5B919DC1" w14:textId="77777777" w:rsidR="006D7CC8" w:rsidRDefault="00265C8A">
      <w:pPr>
        <w:jc w:val="center"/>
      </w:pPr>
      <w:r>
        <w:t> </w:t>
      </w:r>
    </w:p>
    <w:p w14:paraId="7C5DD385" w14:textId="77777777" w:rsidR="006D7CC8" w:rsidRDefault="00265C8A">
      <w:r>
        <w:t> </w:t>
      </w:r>
    </w:p>
    <w:p w14:paraId="3688906D" w14:textId="77777777" w:rsidR="006D7CC8" w:rsidRDefault="00265C8A">
      <w:r>
        <w:t> </w:t>
      </w:r>
    </w:p>
    <w:p w14:paraId="301969DC" w14:textId="7AA84D1C" w:rsidR="006D7CC8" w:rsidRDefault="00265C8A">
      <w:r>
        <w:t> </w:t>
      </w:r>
    </w:p>
    <w:p w14:paraId="25A33711" w14:textId="01843F73" w:rsidR="00D0447D" w:rsidRDefault="00D0447D"/>
    <w:p w14:paraId="4982E210" w14:textId="77777777" w:rsidR="00D0447D" w:rsidRDefault="00D0447D"/>
    <w:p w14:paraId="59FEE29B" w14:textId="77777777" w:rsidR="006D7CC8" w:rsidRDefault="00265C8A">
      <w: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ook w:val="04A0" w:firstRow="1" w:lastRow="0" w:firstColumn="1" w:lastColumn="0" w:noHBand="0" w:noVBand="1"/>
      </w:tblPr>
      <w:tblGrid>
        <w:gridCol w:w="2530"/>
        <w:gridCol w:w="4128"/>
        <w:gridCol w:w="3821"/>
      </w:tblGrid>
      <w:tr w:rsidR="006D7CC8" w14:paraId="45B1FE64" w14:textId="77777777">
        <w:tc>
          <w:tcPr>
            <w:tcW w:w="10479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482B4D" w14:textId="77777777" w:rsidR="006D7CC8" w:rsidRDefault="00265C8A">
            <w:pPr>
              <w:spacing w:after="0" w:line="240" w:lineRule="auto"/>
              <w:ind w:right="-31"/>
            </w:pPr>
            <w:r>
              <w:rPr>
                <w:b/>
                <w:color w:val="000000"/>
                <w:sz w:val="20"/>
              </w:rPr>
              <w:lastRenderedPageBreak/>
              <w:t>Section 1 : Applicant Details</w:t>
            </w:r>
          </w:p>
        </w:tc>
      </w:tr>
      <w:tr w:rsidR="006D7CC8" w14:paraId="60B8A7BD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791EDD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A1EAA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t>Applicant 1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B34DB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color w:val="000000"/>
                <w:sz w:val="20"/>
                <w:shd w:val="clear" w:color="auto" w:fill="F2F2F2"/>
              </w:rPr>
              <w:t>Applicant 2</w:t>
            </w:r>
          </w:p>
        </w:tc>
      </w:tr>
      <w:tr w:rsidR="006D7CC8" w14:paraId="0245133E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07E417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Title: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C60571" w14:textId="3DC3300C" w:rsidR="006D7CC8" w:rsidRDefault="006D7CC8">
            <w:pPr>
              <w:spacing w:after="0" w:line="240" w:lineRule="auto"/>
              <w:ind w:right="-31"/>
              <w:jc w:val="center"/>
            </w:pP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CBBE0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08BE75DC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FFF423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Forename: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45A88D" w14:textId="041722DE" w:rsidR="006D7CC8" w:rsidRDefault="006D7CC8">
            <w:pPr>
              <w:spacing w:after="0" w:line="240" w:lineRule="auto"/>
              <w:ind w:right="-31"/>
              <w:jc w:val="center"/>
            </w:pP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5FFEC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3999A527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BC30AC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Middle name: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A3EF5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224AB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4B90CC8A" w14:textId="77777777" w:rsidTr="00265C8A">
        <w:trPr>
          <w:trHeight w:val="139"/>
        </w:trPr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618C01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Surname: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44DD19" w14:textId="70380147" w:rsidR="006D7CC8" w:rsidRDefault="006D7CC8">
            <w:pPr>
              <w:spacing w:after="0" w:line="240" w:lineRule="auto"/>
              <w:ind w:right="-31"/>
              <w:jc w:val="center"/>
            </w:pP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E3070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6DB579EA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03AACB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Maiden / Previous Name: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BBED5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8DC46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7375C3C3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12EA8F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Date of Name Change: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BD672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2B695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07CA1C0B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E40BC6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Date of Birth: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A46F3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4A707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68C7C2DE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A2810C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Home Tel. no: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3DAC42" w14:textId="2F95E739" w:rsidR="006D7CC8" w:rsidRDefault="006D7CC8">
            <w:pPr>
              <w:spacing w:after="0" w:line="240" w:lineRule="auto"/>
              <w:ind w:right="-31"/>
              <w:jc w:val="center"/>
            </w:pP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06466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2AD4290C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8BBC9A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Work Tel. no: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CF523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91BB8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59DCAF3A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3786A1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Mobile no: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349D16" w14:textId="24D434E0" w:rsidR="006D7CC8" w:rsidRDefault="006D7CC8">
            <w:pPr>
              <w:spacing w:after="0" w:line="240" w:lineRule="auto"/>
              <w:ind w:right="-31"/>
              <w:jc w:val="center"/>
            </w:pP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7B439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2F83887D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3B26E8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Email address: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5035CC" w14:textId="7BFD2D91" w:rsidR="006D7CC8" w:rsidRDefault="006D7CC8">
            <w:pPr>
              <w:spacing w:after="0" w:line="240" w:lineRule="auto"/>
              <w:ind w:right="-31"/>
              <w:jc w:val="center"/>
            </w:pP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2CB0B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2EBFDD93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17E57F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Who do you bank with?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CC1AE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3184C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64A59308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A41FFB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Time with bank: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6B8FE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t> 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7CD28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t> </w:t>
            </w:r>
          </w:p>
        </w:tc>
      </w:tr>
      <w:tr w:rsidR="006D7CC8" w14:paraId="570D3C07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067BC3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Marital Status: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C6CA3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48B32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593CE3D8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C4AB1D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No. of Dependents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E557D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66D66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142E87E8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FDC3EB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Dependents Names and DOB: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51B7C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 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0544D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  </w:t>
            </w:r>
          </w:p>
        </w:tc>
      </w:tr>
      <w:tr w:rsidR="006D7CC8" w14:paraId="667C0204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2091BE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84044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 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A52B5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  </w:t>
            </w:r>
          </w:p>
        </w:tc>
      </w:tr>
      <w:tr w:rsidR="006D7CC8" w14:paraId="3AD4B576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663EC0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8229C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 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89DC4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  </w:t>
            </w:r>
          </w:p>
        </w:tc>
      </w:tr>
      <w:tr w:rsidR="006D7CC8" w14:paraId="07521B62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423AA6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D0B06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 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0CE8F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  </w:t>
            </w:r>
          </w:p>
        </w:tc>
      </w:tr>
      <w:tr w:rsidR="006D7CC8" w14:paraId="4D532E94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F1354C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Anticipated Retirement Age: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96956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ED6BF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6D35C3A5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2ED3C9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State Retirement Age: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7F8EB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924A3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0A2EEB67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9F7C77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Are you a smoker?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76ADE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F989F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29C1808F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098F02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Gender: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C0093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2EFD8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6207959A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6DB73A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Nationality: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1B1EA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  <w:r>
              <w:br/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7322B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6976E1E0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032DF4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Date of Arrival in the UK: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06D0E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88A03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12B96AE8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C4394D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Visa Details: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D6FA2A" w14:textId="77777777" w:rsidR="006D7CC8" w:rsidRDefault="00265C8A">
            <w:pPr>
              <w:spacing w:after="0" w:line="240" w:lineRule="auto"/>
              <w:ind w:left="270" w:hanging="270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480A2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06EC3521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4714BB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NI Number: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F32A98" w14:textId="77777777" w:rsidR="006D7CC8" w:rsidRDefault="00265C8A">
            <w:pPr>
              <w:spacing w:after="0" w:line="240" w:lineRule="auto"/>
              <w:ind w:left="270" w:hanging="270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B5C8F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5EAD3A86" w14:textId="77777777">
        <w:tc>
          <w:tcPr>
            <w:tcW w:w="25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BEF4B4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Country of Birth:</w:t>
            </w:r>
          </w:p>
        </w:tc>
        <w:tc>
          <w:tcPr>
            <w:tcW w:w="412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BE5C54" w14:textId="77777777" w:rsidR="006D7CC8" w:rsidRDefault="00265C8A">
            <w:pPr>
              <w:spacing w:after="0" w:line="240" w:lineRule="auto"/>
              <w:ind w:left="270" w:hanging="270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E8F28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</w:tbl>
    <w:p w14:paraId="36AB0ED5" w14:textId="77777777" w:rsidR="006D7CC8" w:rsidRDefault="00265C8A">
      <w: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ook w:val="04A0" w:firstRow="1" w:lastRow="0" w:firstColumn="1" w:lastColumn="0" w:noHBand="0" w:noVBand="1"/>
      </w:tblPr>
      <w:tblGrid>
        <w:gridCol w:w="4815"/>
        <w:gridCol w:w="5664"/>
      </w:tblGrid>
      <w:tr w:rsidR="006D7CC8" w14:paraId="443E276B" w14:textId="77777777">
        <w:tc>
          <w:tcPr>
            <w:tcW w:w="1047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64C749" w14:textId="77777777" w:rsidR="006D7CC8" w:rsidRDefault="00265C8A">
            <w:pPr>
              <w:spacing w:after="0" w:line="240" w:lineRule="auto"/>
              <w:ind w:right="-31"/>
            </w:pPr>
            <w:r>
              <w:rPr>
                <w:b/>
                <w:sz w:val="20"/>
              </w:rPr>
              <w:t>If application is made in Limited Company name:</w:t>
            </w:r>
          </w:p>
        </w:tc>
      </w:tr>
      <w:tr w:rsidR="006D7CC8" w14:paraId="31BF0744" w14:textId="77777777">
        <w:tc>
          <w:tcPr>
            <w:tcW w:w="481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7AFCEE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Limited Company Name:</w:t>
            </w:r>
          </w:p>
        </w:tc>
        <w:tc>
          <w:tcPr>
            <w:tcW w:w="566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45EDC2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0E92C375" w14:textId="77777777">
        <w:tc>
          <w:tcPr>
            <w:tcW w:w="481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8682BD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ompany Registration Number:</w:t>
            </w:r>
          </w:p>
        </w:tc>
        <w:tc>
          <w:tcPr>
            <w:tcW w:w="566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5247A1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0AFCE12D" w14:textId="77777777">
        <w:tc>
          <w:tcPr>
            <w:tcW w:w="481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611C6C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Trade / Business Type:</w:t>
            </w:r>
          </w:p>
        </w:tc>
        <w:tc>
          <w:tcPr>
            <w:tcW w:w="566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8C2890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4819C996" w14:textId="77777777">
        <w:tc>
          <w:tcPr>
            <w:tcW w:w="481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572C0E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Number of Director/Shareholders:</w:t>
            </w:r>
          </w:p>
        </w:tc>
        <w:tc>
          <w:tcPr>
            <w:tcW w:w="566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41CB1D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</w:tbl>
    <w:p w14:paraId="20576639" w14:textId="77777777" w:rsidR="006D7CC8" w:rsidRDefault="00265C8A">
      <w:r>
        <w:t> 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4111"/>
        <w:gridCol w:w="3821"/>
      </w:tblGrid>
      <w:tr w:rsidR="006D7CC8" w14:paraId="1E1796CF" w14:textId="77777777">
        <w:tc>
          <w:tcPr>
            <w:tcW w:w="10479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F94D4E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  <w:r>
              <w:rPr>
                <w:b/>
                <w:color w:val="000000"/>
                <w:sz w:val="20"/>
              </w:rPr>
              <w:t>Section 2 : Applicant Address Details</w:t>
            </w:r>
          </w:p>
        </w:tc>
      </w:tr>
      <w:tr w:rsidR="006D7CC8" w14:paraId="2409EC44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014524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C6238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t>Applicant 1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4F089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color w:val="000000"/>
                <w:sz w:val="20"/>
                <w:shd w:val="clear" w:color="auto" w:fill="F2F2F2"/>
              </w:rPr>
              <w:t>Applicant 2</w:t>
            </w:r>
          </w:p>
        </w:tc>
      </w:tr>
      <w:tr w:rsidR="006D7CC8" w14:paraId="3B7C197F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B9AAE5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urrent Residential Address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DDE3E5" w14:textId="3ACA1CB8" w:rsidR="006D7CC8" w:rsidRDefault="006D7CC8">
            <w:pPr>
              <w:spacing w:after="0" w:line="240" w:lineRule="auto"/>
              <w:ind w:left="270" w:hanging="270"/>
              <w:jc w:val="center"/>
            </w:pP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7C6D5B" w14:textId="77777777" w:rsidR="006D7CC8" w:rsidRDefault="00265C8A">
            <w:pPr>
              <w:jc w:val="center"/>
            </w:pPr>
            <w:r>
              <w:rPr>
                <w:sz w:val="20"/>
                <w:shd w:val="clear" w:color="auto" w:fill="F2F2F2"/>
              </w:rPr>
              <w:t xml:space="preserve">   </w:t>
            </w:r>
          </w:p>
        </w:tc>
      </w:tr>
      <w:tr w:rsidR="006D7CC8" w14:paraId="1B5A1B30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EAE405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3A673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> 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9662D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> </w:t>
            </w:r>
          </w:p>
        </w:tc>
      </w:tr>
      <w:tr w:rsidR="006D7CC8" w14:paraId="11F2903E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D1AE71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Town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1E1320" w14:textId="76BCA139" w:rsidR="006D7CC8" w:rsidRDefault="006D7CC8">
            <w:pPr>
              <w:spacing w:after="0" w:line="240" w:lineRule="auto"/>
              <w:ind w:right="-31"/>
              <w:jc w:val="center"/>
            </w:pP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D05FA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23971920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9456B1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ounty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CE98AB" w14:textId="3D81F481" w:rsidR="006D7CC8" w:rsidRDefault="006D7CC8">
            <w:pPr>
              <w:spacing w:after="0" w:line="240" w:lineRule="auto"/>
              <w:ind w:right="-31"/>
              <w:jc w:val="center"/>
            </w:pP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C3C63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624CAE3A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AB9380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Postcode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467C27" w14:textId="3D8DC8D0" w:rsidR="006D7CC8" w:rsidRDefault="006D7CC8">
            <w:pPr>
              <w:spacing w:after="0" w:line="240" w:lineRule="auto"/>
              <w:ind w:right="-31"/>
              <w:jc w:val="center"/>
            </w:pP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15B85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780677F7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C4C6C1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ountry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09B23B" w14:textId="035DA623" w:rsidR="006D7CC8" w:rsidRDefault="006D7CC8">
            <w:pPr>
              <w:spacing w:after="0" w:line="240" w:lineRule="auto"/>
              <w:ind w:right="-31"/>
              <w:jc w:val="center"/>
            </w:pP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074C4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</w:tbl>
    <w:p w14:paraId="2B352AB4" w14:textId="77777777" w:rsidR="006D7CC8" w:rsidRDefault="00265C8A">
      <w:r>
        <w:rPr>
          <w:sz w:val="20"/>
        </w:rP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4111"/>
        <w:gridCol w:w="3820"/>
      </w:tblGrid>
      <w:tr w:rsidR="006D7CC8" w14:paraId="16280365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B40B7D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lastRenderedPageBreak/>
              <w:t>Date moved in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299AE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29016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72CD503D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1702E6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urrent Residential status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D6F6C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C676E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</w:tbl>
    <w:p w14:paraId="498C34D0" w14:textId="77777777" w:rsidR="006D7CC8" w:rsidRDefault="00265C8A">
      <w:pPr>
        <w:spacing w:after="0" w:line="240" w:lineRule="auto"/>
        <w:jc w:val="center"/>
      </w:pPr>
      <w:r>
        <w:br/>
      </w:r>
      <w:r>
        <w:rPr>
          <w:sz w:val="20"/>
        </w:rPr>
        <w:t> </w:t>
      </w:r>
      <w:r>
        <w:rPr>
          <w:b/>
          <w:sz w:val="20"/>
        </w:rPr>
        <w:t>If you have been at your current address for less than 3 years, please provide</w:t>
      </w:r>
    </w:p>
    <w:p w14:paraId="22D2E4C2" w14:textId="77777777" w:rsidR="006D7CC8" w:rsidRDefault="00265C8A">
      <w:pPr>
        <w:spacing w:after="0" w:line="240" w:lineRule="auto"/>
        <w:ind w:right="-31"/>
        <w:jc w:val="center"/>
      </w:pPr>
      <w:r>
        <w:rPr>
          <w:b/>
          <w:sz w:val="20"/>
        </w:rPr>
        <w:t>your previous residential address below</w:t>
      </w:r>
    </w:p>
    <w:p w14:paraId="0F9EAE1C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4111"/>
        <w:gridCol w:w="3821"/>
      </w:tblGrid>
      <w:tr w:rsidR="006D7CC8" w14:paraId="320DD60B" w14:textId="77777777">
        <w:tc>
          <w:tcPr>
            <w:tcW w:w="10479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8A3486" w14:textId="77777777" w:rsidR="006D7CC8" w:rsidRDefault="00265C8A">
            <w:pPr>
              <w:spacing w:after="0" w:line="240" w:lineRule="auto"/>
              <w:ind w:right="-31"/>
            </w:pPr>
            <w:r>
              <w:rPr>
                <w:b/>
                <w:color w:val="000000"/>
                <w:sz w:val="20"/>
              </w:rPr>
              <w:t>Previous Address Details</w:t>
            </w:r>
          </w:p>
        </w:tc>
      </w:tr>
      <w:tr w:rsidR="006D7CC8" w14:paraId="4FF83A9F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D923E9" w14:textId="77777777" w:rsidR="006D7CC8" w:rsidRDefault="00265C8A">
            <w:r>
              <w:rPr>
                <w:sz w:val="20"/>
              </w:rPr>
              <w:t> 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437929" w14:textId="77777777" w:rsidR="006D7CC8" w:rsidRDefault="00265C8A">
            <w:pPr>
              <w:shd w:val="clear" w:color="auto" w:fill="F2F2F2"/>
              <w:jc w:val="center"/>
              <w:rPr>
                <w:shd w:val="clear" w:color="auto" w:fill="F2F2F2"/>
              </w:rPr>
            </w:pPr>
            <w:r>
              <w:rPr>
                <w:b/>
                <w:sz w:val="20"/>
                <w:shd w:val="clear" w:color="auto" w:fill="F2F2F2"/>
              </w:rPr>
              <w:t>Applicant 1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8BF9BA" w14:textId="77777777" w:rsidR="006D7CC8" w:rsidRDefault="00265C8A">
            <w:pPr>
              <w:shd w:val="clear" w:color="auto" w:fill="F2F2F2"/>
              <w:jc w:val="center"/>
              <w:rPr>
                <w:shd w:val="clear" w:color="auto" w:fill="F2F2F2"/>
              </w:rPr>
            </w:pPr>
            <w:r>
              <w:rPr>
                <w:b/>
                <w:sz w:val="20"/>
                <w:shd w:val="clear" w:color="auto" w:fill="F2F2F2"/>
              </w:rPr>
              <w:t>Applicant 2</w:t>
            </w:r>
          </w:p>
        </w:tc>
      </w:tr>
      <w:tr w:rsidR="006D7CC8" w14:paraId="5D403E6F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EDCEE4" w14:textId="77777777" w:rsidR="006D7CC8" w:rsidRDefault="00265C8A">
            <w:r>
              <w:rPr>
                <w:sz w:val="20"/>
              </w:rPr>
              <w:t>Previous Address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26AE3C" w14:textId="77777777" w:rsidR="006D7CC8" w:rsidRDefault="00265C8A">
            <w:pPr>
              <w:shd w:val="clear" w:color="auto" w:fill="F2F2F2"/>
              <w:spacing w:after="0" w:line="235" w:lineRule="exact"/>
              <w:jc w:val="center"/>
              <w:rPr>
                <w:shd w:val="clear" w:color="auto" w:fill="F2F2F2"/>
              </w:rPr>
            </w:pPr>
            <w:r>
              <w:rPr>
                <w:sz w:val="20"/>
                <w:shd w:val="clear" w:color="auto" w:fill="F2F2F2"/>
              </w:rPr>
              <w:t xml:space="preserve">  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F7107B" w14:textId="77777777" w:rsidR="006D7CC8" w:rsidRDefault="00265C8A">
            <w:pPr>
              <w:shd w:val="clear" w:color="auto" w:fill="F2F2F2"/>
              <w:spacing w:after="0" w:line="235" w:lineRule="exact"/>
              <w:jc w:val="center"/>
              <w:rPr>
                <w:shd w:val="clear" w:color="auto" w:fill="F2F2F2"/>
              </w:rPr>
            </w:pPr>
            <w:r>
              <w:rPr>
                <w:sz w:val="20"/>
                <w:shd w:val="clear" w:color="auto" w:fill="F2F2F2"/>
              </w:rPr>
              <w:t xml:space="preserve">   </w:t>
            </w:r>
          </w:p>
        </w:tc>
      </w:tr>
      <w:tr w:rsidR="006D7CC8" w14:paraId="0C7C3F04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A81CFE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6CE8A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> 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2556B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> </w:t>
            </w:r>
          </w:p>
        </w:tc>
      </w:tr>
      <w:tr w:rsidR="006D7CC8" w14:paraId="5B4F2365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8A2717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Town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0A5E6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D415A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4577B05F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0DCC56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ounty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64AF4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A4D47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2CBB751C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B60FDF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Postcode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8B8BF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8483A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1F9B4206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888C0A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ountry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711F7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D01AA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</w:tbl>
    <w:p w14:paraId="2240B35A" w14:textId="77777777" w:rsidR="006D7CC8" w:rsidRDefault="00265C8A">
      <w:r>
        <w:rPr>
          <w:sz w:val="20"/>
        </w:rP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4111"/>
        <w:gridCol w:w="3820"/>
      </w:tblGrid>
      <w:tr w:rsidR="006D7CC8" w14:paraId="0F394FF1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2D4F00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Date moved in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3C7B8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5BE3A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6ABDB60A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BC951D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Previous Residential status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B134B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40B07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</w:tbl>
    <w:p w14:paraId="0AFD996B" w14:textId="77777777" w:rsidR="006D7CC8" w:rsidRDefault="00265C8A">
      <w:pPr>
        <w:spacing w:after="0" w:line="240" w:lineRule="auto"/>
        <w:ind w:right="-31"/>
        <w:jc w:val="center"/>
      </w:pPr>
      <w:r>
        <w:rPr>
          <w:sz w:val="20"/>
        </w:rP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4111"/>
        <w:gridCol w:w="3821"/>
      </w:tblGrid>
      <w:tr w:rsidR="006D7CC8" w14:paraId="3AEC1059" w14:textId="77777777">
        <w:tc>
          <w:tcPr>
            <w:tcW w:w="10479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F3540B" w14:textId="77777777" w:rsidR="006D7CC8" w:rsidRDefault="00265C8A">
            <w:pPr>
              <w:spacing w:after="0" w:line="240" w:lineRule="auto"/>
              <w:ind w:right="-31"/>
            </w:pPr>
            <w:r>
              <w:rPr>
                <w:b/>
                <w:color w:val="000000"/>
                <w:sz w:val="20"/>
              </w:rPr>
              <w:t>Previous Address Details</w:t>
            </w:r>
          </w:p>
        </w:tc>
      </w:tr>
      <w:tr w:rsidR="006D7CC8" w14:paraId="793B0907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3C04D2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91A1A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t>Applicant 1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F2D0A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color w:val="000000"/>
                <w:sz w:val="20"/>
                <w:shd w:val="clear" w:color="auto" w:fill="F2F2F2"/>
              </w:rPr>
              <w:t>Applicant 2</w:t>
            </w:r>
          </w:p>
        </w:tc>
      </w:tr>
      <w:tr w:rsidR="006D7CC8" w14:paraId="31FC1024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D64F7F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Previous Address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B4A204" w14:textId="77777777" w:rsidR="006D7CC8" w:rsidRDefault="00265C8A">
            <w:pPr>
              <w:spacing w:after="0" w:line="235" w:lineRule="exact"/>
              <w:jc w:val="center"/>
            </w:pPr>
            <w:r>
              <w:rPr>
                <w:sz w:val="20"/>
                <w:shd w:val="clear" w:color="auto" w:fill="F2F2F2"/>
              </w:rPr>
              <w:t xml:space="preserve">  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B835FE" w14:textId="77777777" w:rsidR="006D7CC8" w:rsidRDefault="00265C8A">
            <w:pPr>
              <w:spacing w:after="0" w:line="235" w:lineRule="exact"/>
              <w:jc w:val="center"/>
            </w:pPr>
            <w:r>
              <w:rPr>
                <w:sz w:val="20"/>
                <w:shd w:val="clear" w:color="auto" w:fill="F2F2F2"/>
              </w:rPr>
              <w:t xml:space="preserve">   </w:t>
            </w:r>
          </w:p>
        </w:tc>
      </w:tr>
      <w:tr w:rsidR="006D7CC8" w14:paraId="76BF66B2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040344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FE232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> 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97706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> </w:t>
            </w:r>
          </w:p>
        </w:tc>
      </w:tr>
      <w:tr w:rsidR="006D7CC8" w14:paraId="0137A1C3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D3A79D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Town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D1E9B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FF9D0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1FABB5D8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455A54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ounty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A733F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815BC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7380B41D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6BE84D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Postcode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BB9AB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2BB9B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0154AC59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8AA86F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ountry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6C736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932DE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</w:tbl>
    <w:p w14:paraId="28647E77" w14:textId="77777777" w:rsidR="006D7CC8" w:rsidRDefault="00265C8A">
      <w:r>
        <w:rPr>
          <w:sz w:val="20"/>
        </w:rP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4111"/>
        <w:gridCol w:w="3820"/>
      </w:tblGrid>
      <w:tr w:rsidR="006D7CC8" w14:paraId="2B41E1CA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54748C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Date moved in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07F19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CD18E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38D23ED1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7FC3DF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Previous Residential status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8A126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F11C2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</w:tbl>
    <w:p w14:paraId="74C09D4E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p w14:paraId="1C5FC12F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4111"/>
        <w:gridCol w:w="3821"/>
      </w:tblGrid>
      <w:tr w:rsidR="006D7CC8" w14:paraId="58FF2CF1" w14:textId="77777777">
        <w:tc>
          <w:tcPr>
            <w:tcW w:w="10479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82E7B1" w14:textId="77777777" w:rsidR="006D7CC8" w:rsidRDefault="00265C8A">
            <w:pPr>
              <w:spacing w:after="0" w:line="240" w:lineRule="auto"/>
              <w:ind w:right="-31"/>
            </w:pPr>
            <w:r>
              <w:rPr>
                <w:b/>
                <w:color w:val="000000"/>
                <w:sz w:val="20"/>
              </w:rPr>
              <w:t>Section 3 : Current Employment Details</w:t>
            </w:r>
          </w:p>
        </w:tc>
      </w:tr>
      <w:tr w:rsidR="006D7CC8" w14:paraId="67491962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6C09DE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C36E3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t>Applicant 1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67919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color w:val="000000"/>
                <w:sz w:val="20"/>
                <w:shd w:val="clear" w:color="auto" w:fill="F2F2F2"/>
              </w:rPr>
              <w:t>Applicant 2</w:t>
            </w:r>
          </w:p>
        </w:tc>
      </w:tr>
      <w:tr w:rsidR="006D7CC8" w14:paraId="6F4B6547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5FA209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Job Title / Occupation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D82084" w14:textId="77777777" w:rsidR="006D7CC8" w:rsidRDefault="00265C8A">
            <w:pPr>
              <w:spacing w:after="0" w:line="240" w:lineRule="auto"/>
              <w:ind w:left="270" w:hanging="270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643B80" w14:textId="77777777" w:rsidR="006D7CC8" w:rsidRDefault="00265C8A">
            <w:pPr>
              <w:shd w:val="clear" w:color="auto" w:fill="F2F2F2"/>
              <w:jc w:val="center"/>
              <w:rPr>
                <w:shd w:val="clear" w:color="auto" w:fill="F2F2F2"/>
              </w:rPr>
            </w:pPr>
            <w:r>
              <w:rPr>
                <w:sz w:val="20"/>
                <w:shd w:val="clear" w:color="auto" w:fill="F2F2F2"/>
              </w:rPr>
              <w:t xml:space="preserve"> </w:t>
            </w:r>
          </w:p>
        </w:tc>
      </w:tr>
      <w:tr w:rsidR="006D7CC8" w14:paraId="493067B0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795572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Employment Status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CFCB9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C2E74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2B11A505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06A84C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Employers Name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7351E3" w14:textId="77777777" w:rsidR="006D7CC8" w:rsidRDefault="00265C8A">
            <w:pPr>
              <w:spacing w:after="0" w:line="240" w:lineRule="auto"/>
              <w:ind w:left="270" w:hanging="270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1948FA" w14:textId="77777777" w:rsidR="006D7CC8" w:rsidRDefault="00265C8A">
            <w:pPr>
              <w:shd w:val="clear" w:color="auto" w:fill="F2F2F2"/>
              <w:jc w:val="center"/>
              <w:rPr>
                <w:shd w:val="clear" w:color="auto" w:fill="F2F2F2"/>
              </w:rPr>
            </w:pPr>
            <w:r>
              <w:rPr>
                <w:sz w:val="20"/>
                <w:shd w:val="clear" w:color="auto" w:fill="F2F2F2"/>
              </w:rPr>
              <w:t xml:space="preserve"> </w:t>
            </w:r>
          </w:p>
        </w:tc>
      </w:tr>
      <w:tr w:rsidR="006D7CC8" w14:paraId="701E5571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F47094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Employment address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8FCDB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D380D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 </w:t>
            </w:r>
          </w:p>
          <w:p w14:paraId="6A022A5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45802A38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C0BF18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6FDD0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> 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8013B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> </w:t>
            </w:r>
          </w:p>
        </w:tc>
      </w:tr>
      <w:tr w:rsidR="006D7CC8" w14:paraId="52A922A8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E073AB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Town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C2525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DDD10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3B2F641B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A35F72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ounty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917F2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C7630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67921B4F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2021BF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Postcode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BB703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CD6B1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301B363D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2E8A40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ountry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7AB04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CAB8A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</w:tbl>
    <w:p w14:paraId="1EFC8BE4" w14:textId="3D275E00" w:rsidR="006D7CC8" w:rsidRDefault="00265C8A">
      <w:pPr>
        <w:rPr>
          <w:sz w:val="20"/>
        </w:rPr>
      </w:pPr>
      <w:r>
        <w:rPr>
          <w:sz w:val="20"/>
        </w:rPr>
        <w:t> </w:t>
      </w:r>
    </w:p>
    <w:p w14:paraId="2A4DF14E" w14:textId="0B2F05DF" w:rsidR="00D0447D" w:rsidRDefault="00D0447D">
      <w:pPr>
        <w:rPr>
          <w:sz w:val="20"/>
        </w:rPr>
      </w:pPr>
    </w:p>
    <w:p w14:paraId="2600E8E5" w14:textId="77777777" w:rsidR="00D0447D" w:rsidRDefault="00D0447D"/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4111"/>
        <w:gridCol w:w="3820"/>
      </w:tblGrid>
      <w:tr w:rsidR="006D7CC8" w14:paraId="7E3ECA6F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8F797A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lastRenderedPageBreak/>
              <w:t>Gross annual Income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341A6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E4EC0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5B24B942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E90FFE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Bonus Amount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174CE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EF0F2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11518EB8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E4095F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Bonus Guaranteed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4846A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CC011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597FF4E8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DCDC66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Bonus Frequency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FFE75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5A7D2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687ED680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E33F47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Overtime Amount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FF35D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C1A25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3C287FDF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F7CAFC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Overtime Guaranteed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33014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C4276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67628CEB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BE65C0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Overtime Frequency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526B7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F2743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35B09441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C51320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Allowance Amount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7B80D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0AF6F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65DFB854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3462A5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Allowance Guaranteed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B9366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68B47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3455528A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AF67D3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Allowance Frequency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2EE66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4A456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</w:tbl>
    <w:p w14:paraId="484C54F8" w14:textId="77777777" w:rsidR="006D7CC8" w:rsidRDefault="00265C8A">
      <w:r>
        <w:rPr>
          <w:sz w:val="20"/>
        </w:rP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4111"/>
        <w:gridCol w:w="3821"/>
      </w:tblGrid>
      <w:tr w:rsidR="006D7CC8" w14:paraId="330D4A01" w14:textId="77777777">
        <w:tc>
          <w:tcPr>
            <w:tcW w:w="10479" w:type="dxa"/>
            <w:gridSpan w:val="3"/>
            <w:tcBorders>
              <w:top w:val="nil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6489F5" w14:textId="77777777" w:rsidR="006D7CC8" w:rsidRDefault="00265C8A">
            <w:pPr>
              <w:spacing w:after="0" w:line="240" w:lineRule="auto"/>
              <w:ind w:right="-31"/>
            </w:pPr>
            <w:r>
              <w:rPr>
                <w:b/>
                <w:color w:val="000000"/>
                <w:sz w:val="20"/>
              </w:rPr>
              <w:t>Section 3 : Employed Details</w:t>
            </w:r>
          </w:p>
        </w:tc>
      </w:tr>
      <w:tr w:rsidR="006D7CC8" w14:paraId="7B7C5FE3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DCE594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6010B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t>Applicant 1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6F28C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color w:val="000000"/>
                <w:sz w:val="20"/>
                <w:shd w:val="clear" w:color="auto" w:fill="F2F2F2"/>
              </w:rPr>
              <w:t>Applicant 2</w:t>
            </w:r>
          </w:p>
        </w:tc>
      </w:tr>
      <w:tr w:rsidR="006D7CC8" w14:paraId="2A6F8F9A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77827F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ommence Date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D625D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77867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73723AF4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E4DC24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Employment Type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DE18B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66CA7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080F3BEC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4C88EC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Are you on probation?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2D76F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39A22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6A2B9EF0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7A92CB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Probation Details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5E493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2BAA2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50BCE0C4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7D584C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ontact for References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B11FC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1D93D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77E68394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07943E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Email for References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CF14F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635CA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2371D4EF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52A9D8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Phone number for references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4A9EA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B56F0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</w:tbl>
    <w:p w14:paraId="6102A9CB" w14:textId="77777777" w:rsidR="006D7CC8" w:rsidRDefault="00265C8A">
      <w:r>
        <w:rPr>
          <w:sz w:val="20"/>
        </w:rP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4111"/>
        <w:gridCol w:w="3820"/>
      </w:tblGrid>
      <w:tr w:rsidR="006D7CC8" w14:paraId="53349E80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38A9D6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Is any income paid in foreign currency?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D84F7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6D17B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5A3654E2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B1839F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If yes, please provide details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132C8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A0E32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</w:tbl>
    <w:p w14:paraId="71635184" w14:textId="77777777" w:rsidR="006D7CC8" w:rsidRDefault="00265C8A">
      <w:pPr>
        <w:spacing w:after="0" w:line="240" w:lineRule="auto"/>
        <w:ind w:right="-31"/>
        <w:jc w:val="center"/>
      </w:pPr>
      <w:r>
        <w:rPr>
          <w:sz w:val="20"/>
        </w:rPr>
        <w:t> </w:t>
      </w:r>
    </w:p>
    <w:p w14:paraId="0A3B38FB" w14:textId="77777777" w:rsidR="006D7CC8" w:rsidRDefault="00265C8A">
      <w:pPr>
        <w:spacing w:after="0" w:line="240" w:lineRule="auto"/>
        <w:ind w:right="-31"/>
        <w:jc w:val="center"/>
      </w:pPr>
      <w:r>
        <w:rPr>
          <w:sz w:val="20"/>
        </w:rP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4111"/>
        <w:gridCol w:w="3821"/>
      </w:tblGrid>
      <w:tr w:rsidR="006D7CC8" w14:paraId="7D74A971" w14:textId="77777777">
        <w:tc>
          <w:tcPr>
            <w:tcW w:w="10479" w:type="dxa"/>
            <w:gridSpan w:val="3"/>
            <w:tcBorders>
              <w:top w:val="nil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05AAC3" w14:textId="77777777" w:rsidR="006D7CC8" w:rsidRDefault="00265C8A">
            <w:pPr>
              <w:spacing w:after="0" w:line="240" w:lineRule="auto"/>
              <w:ind w:right="-31"/>
            </w:pPr>
            <w:r>
              <w:rPr>
                <w:b/>
                <w:color w:val="000000"/>
                <w:sz w:val="20"/>
              </w:rPr>
              <w:t>Self Employed Details</w:t>
            </w:r>
          </w:p>
        </w:tc>
      </w:tr>
      <w:tr w:rsidR="006D7CC8" w14:paraId="48CBD09A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955380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B154A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t>Applicant 1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096DF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color w:val="000000"/>
                <w:sz w:val="20"/>
                <w:shd w:val="clear" w:color="auto" w:fill="F2F2F2"/>
              </w:rPr>
              <w:t>Applicant 2</w:t>
            </w:r>
          </w:p>
        </w:tc>
      </w:tr>
      <w:tr w:rsidR="006D7CC8" w14:paraId="448E6791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0E8F2B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Years Self Employed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973BB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D9AB5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55A63C0E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280C68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ompany Type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70A66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ABC4B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279A0E02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5AB8EE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Percentage of Business owned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75661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DB56B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21E6F000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183BAA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Salary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B5D9E7" w14:textId="77777777" w:rsidR="006D7CC8" w:rsidRDefault="00265C8A">
            <w:pPr>
              <w:spacing w:after="0" w:line="240" w:lineRule="auto"/>
              <w:ind w:left="270" w:hanging="270"/>
              <w:jc w:val="center"/>
            </w:pPr>
            <w:r>
              <w:rPr>
                <w:sz w:val="20"/>
              </w:rPr>
              <w:t xml:space="preserve">£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75310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5F61C939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91FFA6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Dividends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09605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C2C08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14A4A5C1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71850B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Turnover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09E21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3295A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</w:tbl>
    <w:p w14:paraId="0B778E6B" w14:textId="77777777" w:rsidR="006D7CC8" w:rsidRDefault="00265C8A">
      <w:r>
        <w:rPr>
          <w:sz w:val="20"/>
        </w:rP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4111"/>
        <w:gridCol w:w="3820"/>
      </w:tblGrid>
      <w:tr w:rsidR="006D7CC8" w14:paraId="5E45B559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9F6648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Net Profit Year 1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238F9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48F0A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57D5EA9F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4B0062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Net Profit Year 2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5A7C6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635C3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56F0A967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96AF87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Net Profit Year 3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D898B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68B4E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</w:tbl>
    <w:p w14:paraId="699FCA0E" w14:textId="77777777" w:rsidR="006D7CC8" w:rsidRDefault="00265C8A">
      <w:r>
        <w:rPr>
          <w:sz w:val="20"/>
        </w:rP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4111"/>
        <w:gridCol w:w="3820"/>
      </w:tblGrid>
      <w:tr w:rsidR="006D7CC8" w14:paraId="4F263E7A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175BAB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Are Accounts Available?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248E2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6D6E1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781212EC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37B666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Accountant Name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5D25F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87714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11CE610D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6CEF47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Accountant Qualification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24674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9A417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</w:tbl>
    <w:p w14:paraId="146E78A5" w14:textId="77777777" w:rsidR="00D0447D" w:rsidRDefault="00D0447D">
      <w:pPr>
        <w:spacing w:after="0" w:line="240" w:lineRule="auto"/>
        <w:ind w:right="-31"/>
        <w:jc w:val="center"/>
        <w:rPr>
          <w:sz w:val="20"/>
        </w:rPr>
      </w:pPr>
    </w:p>
    <w:p w14:paraId="26491647" w14:textId="77777777" w:rsidR="00D0447D" w:rsidRDefault="00D0447D">
      <w:pPr>
        <w:spacing w:after="0" w:line="240" w:lineRule="auto"/>
        <w:ind w:right="-31"/>
        <w:jc w:val="center"/>
        <w:rPr>
          <w:sz w:val="20"/>
        </w:rPr>
      </w:pPr>
    </w:p>
    <w:p w14:paraId="5D51CDBB" w14:textId="77777777" w:rsidR="00D0447D" w:rsidRDefault="00D0447D">
      <w:pPr>
        <w:spacing w:after="0" w:line="240" w:lineRule="auto"/>
        <w:ind w:right="-31"/>
        <w:jc w:val="center"/>
        <w:rPr>
          <w:sz w:val="20"/>
        </w:rPr>
      </w:pPr>
    </w:p>
    <w:p w14:paraId="27852C09" w14:textId="77777777" w:rsidR="00D0447D" w:rsidRDefault="00D0447D">
      <w:pPr>
        <w:spacing w:after="0" w:line="240" w:lineRule="auto"/>
        <w:ind w:right="-31"/>
        <w:jc w:val="center"/>
        <w:rPr>
          <w:sz w:val="20"/>
        </w:rPr>
      </w:pPr>
    </w:p>
    <w:p w14:paraId="356DFC00" w14:textId="264E5E52" w:rsidR="006D7CC8" w:rsidRDefault="00265C8A">
      <w:pPr>
        <w:spacing w:after="0" w:line="240" w:lineRule="auto"/>
        <w:ind w:right="-31"/>
        <w:jc w:val="center"/>
      </w:pPr>
      <w:r>
        <w:rPr>
          <w:sz w:val="20"/>
        </w:rPr>
        <w:t> </w:t>
      </w:r>
    </w:p>
    <w:p w14:paraId="57696264" w14:textId="77777777" w:rsidR="006D7CC8" w:rsidRDefault="00265C8A">
      <w:pPr>
        <w:spacing w:after="0" w:line="240" w:lineRule="auto"/>
        <w:ind w:right="-31"/>
        <w:jc w:val="center"/>
      </w:pPr>
      <w:r>
        <w:rPr>
          <w:sz w:val="20"/>
        </w:rP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4111"/>
        <w:gridCol w:w="3821"/>
      </w:tblGrid>
      <w:tr w:rsidR="006D7CC8" w14:paraId="258736B7" w14:textId="77777777">
        <w:tc>
          <w:tcPr>
            <w:tcW w:w="10479" w:type="dxa"/>
            <w:gridSpan w:val="3"/>
            <w:tcBorders>
              <w:top w:val="nil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F080BB" w14:textId="77777777" w:rsidR="006D7CC8" w:rsidRDefault="00265C8A">
            <w:pPr>
              <w:spacing w:after="0" w:line="240" w:lineRule="auto"/>
              <w:ind w:right="-31"/>
            </w:pPr>
            <w:r>
              <w:rPr>
                <w:b/>
                <w:color w:val="000000"/>
                <w:sz w:val="20"/>
              </w:rPr>
              <w:lastRenderedPageBreak/>
              <w:t>Other Income:</w:t>
            </w:r>
          </w:p>
        </w:tc>
      </w:tr>
      <w:tr w:rsidR="006D7CC8" w14:paraId="160F114B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4AC779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D34CC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t>Applicant 1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34578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color w:val="000000"/>
                <w:sz w:val="20"/>
                <w:shd w:val="clear" w:color="auto" w:fill="F2F2F2"/>
              </w:rPr>
              <w:t>Applicant 2</w:t>
            </w:r>
          </w:p>
        </w:tc>
      </w:tr>
      <w:tr w:rsidR="006D7CC8" w14:paraId="459FAE26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1731A7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Income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D8B17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1D7F0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  <w:shd w:val="clear" w:color="auto" w:fill="F2F2F2"/>
              </w:rPr>
              <w:t xml:space="preserve"> </w:t>
            </w:r>
          </w:p>
        </w:tc>
      </w:tr>
      <w:tr w:rsidR="006D7CC8" w14:paraId="70CB6220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E8C9E3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Income Source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95DA6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E7E86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  <w:shd w:val="clear" w:color="auto" w:fill="F2F2F2"/>
              </w:rPr>
              <w:t xml:space="preserve"> </w:t>
            </w:r>
          </w:p>
        </w:tc>
      </w:tr>
      <w:tr w:rsidR="006D7CC8" w14:paraId="3C4CB260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8053FF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Income Start Date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23268A" w14:textId="77777777" w:rsidR="006D7CC8" w:rsidRDefault="00265C8A">
            <w:r>
              <w:rPr>
                <w:sz w:val="20"/>
              </w:rPr>
              <w:t xml:space="preserve">                                        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8A7238" w14:textId="77777777" w:rsidR="006D7CC8" w:rsidRDefault="00265C8A">
            <w:pPr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41A88DE8" w14:textId="77777777">
        <w:tc>
          <w:tcPr>
            <w:tcW w:w="10479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63D328" w14:textId="77777777" w:rsidR="006D7CC8" w:rsidRDefault="00265C8A">
            <w:pPr>
              <w:spacing w:after="0" w:line="240" w:lineRule="auto"/>
              <w:ind w:right="-31"/>
            </w:pPr>
            <w:r>
              <w:rPr>
                <w:b/>
                <w:color w:val="000000"/>
                <w:sz w:val="20"/>
              </w:rPr>
              <w:t>Contractor Income:</w:t>
            </w:r>
          </w:p>
        </w:tc>
      </w:tr>
      <w:tr w:rsidR="006D7CC8" w14:paraId="0F6999B7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58D817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66F04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t>Applicant 1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1BB7D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color w:val="000000"/>
                <w:sz w:val="20"/>
                <w:shd w:val="clear" w:color="auto" w:fill="F2F2F2"/>
              </w:rPr>
              <w:t>Applicant 2</w:t>
            </w:r>
          </w:p>
        </w:tc>
      </w:tr>
      <w:tr w:rsidR="006D7CC8" w14:paraId="6C4E6EDA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3AC1B1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ontract Start Date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2596B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12D3A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6FC7DF52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FFA273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ontract End Date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07D5F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A93E4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3033EDA2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CF3457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Time Contracting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17C8A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79300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04B82501" w14:textId="77777777">
        <w:tc>
          <w:tcPr>
            <w:tcW w:w="254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303412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Day Rate:</w:t>
            </w:r>
          </w:p>
        </w:tc>
        <w:tc>
          <w:tcPr>
            <w:tcW w:w="411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4A76A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B7800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</w:tbl>
    <w:p w14:paraId="27704658" w14:textId="77777777" w:rsidR="006D7CC8" w:rsidRDefault="00265C8A">
      <w:pPr>
        <w:spacing w:after="0" w:line="240" w:lineRule="auto"/>
        <w:ind w:right="-31"/>
        <w:jc w:val="center"/>
      </w:pPr>
      <w:r>
        <w:rPr>
          <w:sz w:val="20"/>
        </w:rP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10479"/>
      </w:tblGrid>
      <w:tr w:rsidR="006D7CC8" w14:paraId="6528393E" w14:textId="77777777">
        <w:tc>
          <w:tcPr>
            <w:tcW w:w="10479" w:type="dxa"/>
            <w:tcBorders>
              <w:top w:val="nil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47738A" w14:textId="77777777" w:rsidR="006D7CC8" w:rsidRDefault="00265C8A">
            <w:pPr>
              <w:spacing w:after="0" w:line="240" w:lineRule="auto"/>
              <w:ind w:right="-31"/>
            </w:pPr>
            <w:r>
              <w:rPr>
                <w:b/>
                <w:color w:val="000000"/>
                <w:sz w:val="20"/>
              </w:rPr>
              <w:t>Income Notes:</w:t>
            </w:r>
          </w:p>
        </w:tc>
      </w:tr>
      <w:tr w:rsidR="006D7CC8" w14:paraId="547173A9" w14:textId="77777777">
        <w:tc>
          <w:tcPr>
            <w:tcW w:w="1047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28DDA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  <w:p w14:paraId="61CB6F1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</w:tbl>
    <w:p w14:paraId="1F6EFDFA" w14:textId="77777777" w:rsidR="006D7CC8" w:rsidRDefault="00265C8A">
      <w:r>
        <w:rPr>
          <w:sz w:val="20"/>
        </w:rPr>
        <w:t> </w:t>
      </w:r>
    </w:p>
    <w:p w14:paraId="001222A9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3969"/>
        <w:gridCol w:w="3821"/>
      </w:tblGrid>
      <w:tr w:rsidR="006D7CC8" w14:paraId="6C5B9B21" w14:textId="77777777">
        <w:tc>
          <w:tcPr>
            <w:tcW w:w="10479" w:type="dxa"/>
            <w:gridSpan w:val="3"/>
            <w:tcBorders>
              <w:top w:val="nil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C861C5" w14:textId="77777777" w:rsidR="006D7CC8" w:rsidRDefault="00265C8A">
            <w:pPr>
              <w:spacing w:after="0" w:line="240" w:lineRule="auto"/>
              <w:ind w:right="-31"/>
            </w:pPr>
            <w:r>
              <w:rPr>
                <w:b/>
                <w:color w:val="000000"/>
                <w:sz w:val="20"/>
              </w:rPr>
              <w:t>Section 4 : Current Mortgage Details</w:t>
            </w:r>
          </w:p>
        </w:tc>
      </w:tr>
      <w:tr w:rsidR="006D7CC8" w14:paraId="49E5F946" w14:textId="77777777">
        <w:tc>
          <w:tcPr>
            <w:tcW w:w="268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5B434B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  <w:tc>
          <w:tcPr>
            <w:tcW w:w="396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3142E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t>Applicant 1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E15E2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color w:val="000000"/>
                <w:sz w:val="20"/>
                <w:shd w:val="clear" w:color="auto" w:fill="F2F2F2"/>
              </w:rPr>
              <w:t>Applicant 2</w:t>
            </w:r>
          </w:p>
        </w:tc>
      </w:tr>
      <w:tr w:rsidR="006D7CC8" w14:paraId="22644E5F" w14:textId="77777777">
        <w:tc>
          <w:tcPr>
            <w:tcW w:w="268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98DD0E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urrent Lender:</w:t>
            </w:r>
          </w:p>
        </w:tc>
        <w:tc>
          <w:tcPr>
            <w:tcW w:w="396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6527C6" w14:textId="77777777" w:rsidR="006D7CC8" w:rsidRDefault="00265C8A">
            <w:pPr>
              <w:spacing w:after="0" w:line="240" w:lineRule="auto"/>
              <w:ind w:left="270" w:hanging="270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B3878F" w14:textId="77777777" w:rsidR="006D7CC8" w:rsidRDefault="00265C8A">
            <w:pPr>
              <w:shd w:val="clear" w:color="auto" w:fill="F2F2F2"/>
              <w:jc w:val="center"/>
              <w:rPr>
                <w:shd w:val="clear" w:color="auto" w:fill="F2F2F2"/>
              </w:rPr>
            </w:pPr>
            <w:r>
              <w:rPr>
                <w:sz w:val="20"/>
                <w:shd w:val="clear" w:color="auto" w:fill="F2F2F2"/>
              </w:rPr>
              <w:t xml:space="preserve"> </w:t>
            </w:r>
          </w:p>
        </w:tc>
      </w:tr>
      <w:tr w:rsidR="006D7CC8" w14:paraId="72FD0FE6" w14:textId="77777777">
        <w:tc>
          <w:tcPr>
            <w:tcW w:w="268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1F542F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Property Value:</w:t>
            </w:r>
          </w:p>
        </w:tc>
        <w:tc>
          <w:tcPr>
            <w:tcW w:w="396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ED841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F0ABD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30C98AB6" w14:textId="77777777">
        <w:tc>
          <w:tcPr>
            <w:tcW w:w="268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57DEC4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Account Number:</w:t>
            </w:r>
          </w:p>
        </w:tc>
        <w:tc>
          <w:tcPr>
            <w:tcW w:w="396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09FAE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EBCAA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14473CC3" w14:textId="77777777">
        <w:tc>
          <w:tcPr>
            <w:tcW w:w="268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DB2423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Outstanding Balance:</w:t>
            </w:r>
          </w:p>
        </w:tc>
        <w:tc>
          <w:tcPr>
            <w:tcW w:w="396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06192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FF96C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3709317A" w14:textId="77777777">
        <w:tc>
          <w:tcPr>
            <w:tcW w:w="268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F2C5BB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Monthly Payment:</w:t>
            </w:r>
          </w:p>
        </w:tc>
        <w:tc>
          <w:tcPr>
            <w:tcW w:w="396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9855F2" w14:textId="77777777" w:rsidR="006D7CC8" w:rsidRDefault="00265C8A">
            <w:pPr>
              <w:spacing w:after="0" w:line="240" w:lineRule="auto"/>
              <w:ind w:left="270" w:hanging="270"/>
              <w:jc w:val="center"/>
            </w:pPr>
            <w:r>
              <w:rPr>
                <w:sz w:val="20"/>
              </w:rPr>
              <w:t xml:space="preserve">£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261BE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59331428" w14:textId="77777777">
        <w:tc>
          <w:tcPr>
            <w:tcW w:w="268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BBF6E0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Remaining Term:</w:t>
            </w:r>
          </w:p>
        </w:tc>
        <w:tc>
          <w:tcPr>
            <w:tcW w:w="396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FADC3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E033E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375D48C2" w14:textId="77777777">
        <w:tc>
          <w:tcPr>
            <w:tcW w:w="268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991F12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Mortgage Type:</w:t>
            </w:r>
          </w:p>
        </w:tc>
        <w:tc>
          <w:tcPr>
            <w:tcW w:w="396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49B58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C5DA8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7DF5236D" w14:textId="77777777">
        <w:tc>
          <w:tcPr>
            <w:tcW w:w="268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BCFA8B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Repayment Type:</w:t>
            </w:r>
          </w:p>
        </w:tc>
        <w:tc>
          <w:tcPr>
            <w:tcW w:w="396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E4659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1A031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456DE365" w14:textId="77777777">
        <w:tc>
          <w:tcPr>
            <w:tcW w:w="268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5D14E4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urrent Interest Rate:</w:t>
            </w:r>
          </w:p>
        </w:tc>
        <w:tc>
          <w:tcPr>
            <w:tcW w:w="396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F7584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017EE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39B73113" w14:textId="77777777">
        <w:tc>
          <w:tcPr>
            <w:tcW w:w="268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B9691E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Interest Rate Type:</w:t>
            </w:r>
          </w:p>
        </w:tc>
        <w:tc>
          <w:tcPr>
            <w:tcW w:w="396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026C0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F82BD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4D4ABB40" w14:textId="77777777">
        <w:tc>
          <w:tcPr>
            <w:tcW w:w="268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E26870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Mortgage Start Date:</w:t>
            </w:r>
          </w:p>
        </w:tc>
        <w:tc>
          <w:tcPr>
            <w:tcW w:w="396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CD75E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317B0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6DE536E7" w14:textId="77777777">
        <w:tc>
          <w:tcPr>
            <w:tcW w:w="268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FE670F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Are there ERC’s?</w:t>
            </w:r>
          </w:p>
        </w:tc>
        <w:tc>
          <w:tcPr>
            <w:tcW w:w="396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C4780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3C71C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2BA6FA25" w14:textId="77777777">
        <w:tc>
          <w:tcPr>
            <w:tcW w:w="268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783FCC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ERC Amount:</w:t>
            </w:r>
          </w:p>
        </w:tc>
        <w:tc>
          <w:tcPr>
            <w:tcW w:w="396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341C9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39E8D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73DAC62E" w14:textId="77777777">
        <w:tc>
          <w:tcPr>
            <w:tcW w:w="268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D71616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ERC End Date:</w:t>
            </w:r>
          </w:p>
        </w:tc>
        <w:tc>
          <w:tcPr>
            <w:tcW w:w="396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77301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7DDED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4886B161" w14:textId="77777777">
        <w:tc>
          <w:tcPr>
            <w:tcW w:w="268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F1B804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Is the mortgage portable?</w:t>
            </w:r>
          </w:p>
        </w:tc>
        <w:tc>
          <w:tcPr>
            <w:tcW w:w="396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2D3B1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4169D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2BE41127" w14:textId="77777777">
        <w:tc>
          <w:tcPr>
            <w:tcW w:w="268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4FA044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Is the mortgage being redeemed?</w:t>
            </w:r>
          </w:p>
        </w:tc>
        <w:tc>
          <w:tcPr>
            <w:tcW w:w="396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C43C3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38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4749B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</w:tbl>
    <w:p w14:paraId="6772E1ED" w14:textId="77777777" w:rsidR="006D7CC8" w:rsidRDefault="00265C8A">
      <w:r>
        <w:t> </w:t>
      </w:r>
    </w:p>
    <w:p w14:paraId="3D523C5B" w14:textId="3AF70A3F" w:rsidR="006D7CC8" w:rsidRDefault="00265C8A">
      <w:r>
        <w:t> </w:t>
      </w:r>
    </w:p>
    <w:p w14:paraId="3250D679" w14:textId="6240B3A6" w:rsidR="00D0447D" w:rsidRDefault="00D0447D"/>
    <w:p w14:paraId="6738E362" w14:textId="0C781F04" w:rsidR="00D0447D" w:rsidRDefault="00D0447D"/>
    <w:p w14:paraId="774A8BF4" w14:textId="01E815FE" w:rsidR="00D0447D" w:rsidRDefault="00D0447D"/>
    <w:p w14:paraId="3FA0589C" w14:textId="05744061" w:rsidR="00D0447D" w:rsidRDefault="00D0447D"/>
    <w:p w14:paraId="57D67C57" w14:textId="5A6CEACC" w:rsidR="00D0447D" w:rsidRDefault="00D0447D"/>
    <w:p w14:paraId="1F78821B" w14:textId="77777777" w:rsidR="00D0447D" w:rsidRDefault="00D0447D"/>
    <w:p w14:paraId="16E2412F" w14:textId="77777777" w:rsidR="006D7CC8" w:rsidRDefault="00265C8A">
      <w:pPr>
        <w:spacing w:after="0" w:line="240" w:lineRule="auto"/>
        <w:ind w:right="-31"/>
        <w:jc w:val="center"/>
      </w:pPr>
      <w:r>
        <w:lastRenderedPageBreak/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10479"/>
      </w:tblGrid>
      <w:tr w:rsidR="006D7CC8" w14:paraId="6096FCB8" w14:textId="77777777">
        <w:tc>
          <w:tcPr>
            <w:tcW w:w="10479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EB5E8D" w14:textId="77777777" w:rsidR="006D7CC8" w:rsidRDefault="00265C8A">
            <w:pPr>
              <w:spacing w:after="0" w:line="240" w:lineRule="auto"/>
              <w:ind w:right="-31"/>
            </w:pPr>
            <w:r>
              <w:rPr>
                <w:b/>
                <w:color w:val="000000"/>
                <w:sz w:val="20"/>
              </w:rPr>
              <w:t>Section 5 : Credit Commitments</w:t>
            </w:r>
          </w:p>
        </w:tc>
      </w:tr>
    </w:tbl>
    <w:p w14:paraId="1B6A1336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tbl>
      <w:tblPr>
        <w:tblW w:w="10485" w:type="dxa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1129"/>
        <w:gridCol w:w="993"/>
        <w:gridCol w:w="1559"/>
        <w:gridCol w:w="992"/>
        <w:gridCol w:w="1133"/>
        <w:gridCol w:w="995"/>
        <w:gridCol w:w="1133"/>
        <w:gridCol w:w="1418"/>
        <w:gridCol w:w="1133"/>
      </w:tblGrid>
      <w:tr w:rsidR="006D7CC8" w14:paraId="166EB087" w14:textId="77777777">
        <w:tc>
          <w:tcPr>
            <w:tcW w:w="112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6FC0E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6"/>
              </w:rPr>
              <w:t>Commitment Type</w:t>
            </w:r>
          </w:p>
        </w:tc>
        <w:tc>
          <w:tcPr>
            <w:tcW w:w="99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493AC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6"/>
              </w:rPr>
              <w:t>Applicant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61001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6"/>
              </w:rPr>
              <w:t>Lender  /Creditor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4C7E3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6"/>
              </w:rPr>
              <w:t>Remaining Term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92EF5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6"/>
              </w:rPr>
              <w:t>Current interest rate</w:t>
            </w:r>
          </w:p>
        </w:tc>
        <w:tc>
          <w:tcPr>
            <w:tcW w:w="9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F534B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6"/>
              </w:rPr>
              <w:t>Is this court ordered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F38B2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6"/>
              </w:rPr>
              <w:t>Balance</w:t>
            </w:r>
          </w:p>
        </w:tc>
        <w:tc>
          <w:tcPr>
            <w:tcW w:w="141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2EF02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6"/>
              </w:rPr>
              <w:t>Monthly Payment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BFC17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6"/>
              </w:rPr>
              <w:t>To be repaid?</w:t>
            </w:r>
          </w:p>
        </w:tc>
      </w:tr>
      <w:tr w:rsidR="006D7CC8" w14:paraId="3C117777" w14:textId="77777777">
        <w:tc>
          <w:tcPr>
            <w:tcW w:w="112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76F5E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C43DA5" w14:textId="583944C7" w:rsidR="006D7CC8" w:rsidRDefault="006D7CC8">
            <w:pPr>
              <w:spacing w:after="0" w:line="240" w:lineRule="auto"/>
              <w:ind w:right="-31"/>
              <w:jc w:val="center"/>
            </w:pP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7D822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F83B7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0E0E6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%</w:t>
            </w:r>
          </w:p>
        </w:tc>
        <w:tc>
          <w:tcPr>
            <w:tcW w:w="9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4BA53D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  <w:p w14:paraId="3A0EFFD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> 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7A679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41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E4454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42646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</w:tr>
      <w:tr w:rsidR="006D7CC8" w14:paraId="2C4B76C1" w14:textId="77777777">
        <w:tc>
          <w:tcPr>
            <w:tcW w:w="112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20D9B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4DE267" w14:textId="28105D70" w:rsidR="006D7CC8" w:rsidRDefault="006D7CC8">
            <w:pPr>
              <w:spacing w:after="0" w:line="240" w:lineRule="auto"/>
              <w:ind w:right="-31"/>
              <w:jc w:val="center"/>
            </w:pP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F372D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8991C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A93EF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%</w:t>
            </w:r>
          </w:p>
        </w:tc>
        <w:tc>
          <w:tcPr>
            <w:tcW w:w="9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E0E610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  <w:p w14:paraId="0DE6E256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rFonts w:ascii="Times New Roman" w:hAnsi="Times New Roman" w:cs="Times New Roman"/>
                <w:sz w:val="15"/>
              </w:rPr>
              <w:t> 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85ADA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41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6379D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452FE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</w:tr>
      <w:tr w:rsidR="006D7CC8" w14:paraId="34D397D4" w14:textId="77777777">
        <w:tc>
          <w:tcPr>
            <w:tcW w:w="112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1788A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E34863" w14:textId="16DD4EAF" w:rsidR="006D7CC8" w:rsidRDefault="006D7CC8">
            <w:pPr>
              <w:spacing w:after="0" w:line="240" w:lineRule="auto"/>
              <w:ind w:right="-31"/>
              <w:jc w:val="center"/>
            </w:pP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5CDB4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54058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661A9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%</w:t>
            </w:r>
            <w:r>
              <w:br/>
            </w:r>
          </w:p>
        </w:tc>
        <w:tc>
          <w:tcPr>
            <w:tcW w:w="9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16CBF4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  <w:p w14:paraId="759B12D9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rFonts w:ascii="Times New Roman" w:hAnsi="Times New Roman" w:cs="Times New Roman"/>
                <w:sz w:val="15"/>
              </w:rPr>
              <w:t> 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2F0C6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41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FC027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F785C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</w:tr>
      <w:tr w:rsidR="006D7CC8" w14:paraId="2BD56040" w14:textId="77777777">
        <w:tc>
          <w:tcPr>
            <w:tcW w:w="112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7481F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AA0A43" w14:textId="43203D81" w:rsidR="006D7CC8" w:rsidRDefault="006D7CC8">
            <w:pPr>
              <w:spacing w:after="0" w:line="240" w:lineRule="auto"/>
              <w:ind w:right="-31"/>
              <w:jc w:val="center"/>
            </w:pP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58950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  <w:r>
              <w:br/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598AD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30A33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%</w:t>
            </w:r>
          </w:p>
        </w:tc>
        <w:tc>
          <w:tcPr>
            <w:tcW w:w="9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F23C89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  <w:p w14:paraId="31093F85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rFonts w:ascii="Times New Roman" w:hAnsi="Times New Roman" w:cs="Times New Roman"/>
                <w:sz w:val="15"/>
              </w:rPr>
              <w:t> 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D68C6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41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D6643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CFE01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</w:tr>
      <w:tr w:rsidR="006D7CC8" w14:paraId="7B669B69" w14:textId="77777777">
        <w:tc>
          <w:tcPr>
            <w:tcW w:w="112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DA353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386123" w14:textId="46E464F7" w:rsidR="006D7CC8" w:rsidRDefault="006D7CC8">
            <w:pPr>
              <w:spacing w:after="0" w:line="240" w:lineRule="auto"/>
              <w:ind w:right="-31"/>
              <w:jc w:val="center"/>
            </w:pP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F3539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DB3DA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D7CE3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%</w:t>
            </w:r>
          </w:p>
        </w:tc>
        <w:tc>
          <w:tcPr>
            <w:tcW w:w="9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0EB219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  <w:p w14:paraId="38D36A09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rFonts w:ascii="Times New Roman" w:hAnsi="Times New Roman" w:cs="Times New Roman"/>
                <w:sz w:val="15"/>
              </w:rPr>
              <w:t> 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97B18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41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81CB0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57911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</w:tr>
      <w:tr w:rsidR="006D7CC8" w14:paraId="08EAAC40" w14:textId="77777777">
        <w:tc>
          <w:tcPr>
            <w:tcW w:w="112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650CD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AAA47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  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75507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9BAA4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E09BE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%</w:t>
            </w:r>
          </w:p>
        </w:tc>
        <w:tc>
          <w:tcPr>
            <w:tcW w:w="9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CB002E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  <w:p w14:paraId="50D2D52D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rFonts w:ascii="Times New Roman" w:hAnsi="Times New Roman" w:cs="Times New Roman"/>
                <w:sz w:val="15"/>
              </w:rPr>
              <w:t> 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4911D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41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3E2D8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66B99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</w:tr>
      <w:tr w:rsidR="006D7CC8" w14:paraId="6A7DF1A3" w14:textId="77777777">
        <w:tc>
          <w:tcPr>
            <w:tcW w:w="112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DED74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F5E2A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  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0550B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F7AA0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434F2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%</w:t>
            </w:r>
          </w:p>
        </w:tc>
        <w:tc>
          <w:tcPr>
            <w:tcW w:w="9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412965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  <w:p w14:paraId="4DDDDC6F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rFonts w:ascii="Times New Roman" w:hAnsi="Times New Roman" w:cs="Times New Roman"/>
                <w:sz w:val="15"/>
              </w:rPr>
              <w:t> 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5E78D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41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4FE81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87957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</w:tr>
      <w:tr w:rsidR="006D7CC8" w14:paraId="5EFDDE91" w14:textId="77777777">
        <w:tc>
          <w:tcPr>
            <w:tcW w:w="112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ABDA4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E1840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  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92B6D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7E309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1A4DA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%</w:t>
            </w:r>
          </w:p>
        </w:tc>
        <w:tc>
          <w:tcPr>
            <w:tcW w:w="9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218F68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  <w:p w14:paraId="368741F4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rFonts w:ascii="Times New Roman" w:hAnsi="Times New Roman" w:cs="Times New Roman"/>
                <w:sz w:val="15"/>
              </w:rPr>
              <w:t> 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F9F7D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41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A5066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F2C86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</w:tr>
      <w:tr w:rsidR="006D7CC8" w14:paraId="700DA25A" w14:textId="77777777">
        <w:tc>
          <w:tcPr>
            <w:tcW w:w="112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505CC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03508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  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34FA8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7CACD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FFA81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%</w:t>
            </w:r>
          </w:p>
        </w:tc>
        <w:tc>
          <w:tcPr>
            <w:tcW w:w="9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E08173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  <w:p w14:paraId="1DD305CD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rFonts w:ascii="Times New Roman" w:hAnsi="Times New Roman" w:cs="Times New Roman"/>
                <w:sz w:val="15"/>
              </w:rPr>
              <w:t> 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92480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41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E274C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A8067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</w:tr>
      <w:tr w:rsidR="006D7CC8" w14:paraId="012965E0" w14:textId="77777777">
        <w:tc>
          <w:tcPr>
            <w:tcW w:w="112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1A58B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C9843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  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E162B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948CD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EC4B8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%</w:t>
            </w:r>
          </w:p>
        </w:tc>
        <w:tc>
          <w:tcPr>
            <w:tcW w:w="9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1A6D0F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  <w:p w14:paraId="3AD6AB52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rFonts w:ascii="Times New Roman" w:hAnsi="Times New Roman" w:cs="Times New Roman"/>
                <w:sz w:val="15"/>
              </w:rPr>
              <w:t> 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773E9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41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A8B32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ED643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</w:tr>
    </w:tbl>
    <w:p w14:paraId="2C35ED29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p w14:paraId="2BD80CDF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p w14:paraId="557D5DA1" w14:textId="49C60B36" w:rsidR="006D7CC8" w:rsidRDefault="006D7CC8">
      <w:pPr>
        <w:spacing w:after="0" w:line="240" w:lineRule="auto"/>
        <w:ind w:right="-31"/>
        <w:jc w:val="center"/>
      </w:pPr>
    </w:p>
    <w:p w14:paraId="457DCA4C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p w14:paraId="05C6932A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10479"/>
      </w:tblGrid>
      <w:tr w:rsidR="006D7CC8" w14:paraId="1330CF1A" w14:textId="77777777">
        <w:tc>
          <w:tcPr>
            <w:tcW w:w="10479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0865A9" w14:textId="77777777" w:rsidR="006D7CC8" w:rsidRDefault="00265C8A">
            <w:pPr>
              <w:spacing w:after="0" w:line="240" w:lineRule="auto"/>
              <w:ind w:right="-31"/>
            </w:pPr>
            <w:r>
              <w:rPr>
                <w:b/>
                <w:color w:val="000000"/>
                <w:sz w:val="20"/>
              </w:rPr>
              <w:t>Section 6 : Credit History Details</w:t>
            </w:r>
          </w:p>
        </w:tc>
      </w:tr>
    </w:tbl>
    <w:p w14:paraId="5285CF97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tbl>
      <w:tblPr>
        <w:tblW w:w="10485" w:type="dxa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1399"/>
        <w:gridCol w:w="1290"/>
        <w:gridCol w:w="1275"/>
        <w:gridCol w:w="1154"/>
        <w:gridCol w:w="250"/>
        <w:gridCol w:w="1398"/>
        <w:gridCol w:w="1170"/>
        <w:gridCol w:w="1273"/>
        <w:gridCol w:w="1276"/>
      </w:tblGrid>
      <w:tr w:rsidR="006D7CC8" w14:paraId="2CEAB731" w14:textId="77777777">
        <w:tc>
          <w:tcPr>
            <w:tcW w:w="5118" w:type="dxa"/>
            <w:gridSpan w:val="4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79C81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t>Applicant 1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FD29D0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  <w:tc>
          <w:tcPr>
            <w:tcW w:w="5116" w:type="dxa"/>
            <w:gridSpan w:val="4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39F14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t>Applicant 2</w:t>
            </w:r>
          </w:p>
        </w:tc>
      </w:tr>
      <w:tr w:rsidR="006D7CC8" w14:paraId="152855DC" w14:textId="77777777">
        <w:tc>
          <w:tcPr>
            <w:tcW w:w="3964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82B0B0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Have you ever had any defaults in the last 6 year?</w:t>
            </w:r>
          </w:p>
        </w:tc>
        <w:tc>
          <w:tcPr>
            <w:tcW w:w="115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C11A4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>No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1983BD" w14:textId="77777777" w:rsidR="006D7CC8" w:rsidRDefault="00265C8A">
            <w:pPr>
              <w:spacing w:after="0" w:line="240" w:lineRule="auto"/>
              <w:ind w:right="-31"/>
            </w:pPr>
            <w:r>
              <w:t> </w:t>
            </w:r>
          </w:p>
        </w:tc>
        <w:tc>
          <w:tcPr>
            <w:tcW w:w="3841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DFA5C0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Have you ever had any defaults in the last 6 year?</w:t>
            </w:r>
          </w:p>
        </w:tc>
        <w:tc>
          <w:tcPr>
            <w:tcW w:w="127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E6AA8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67030B6E" w14:textId="77777777">
        <w:tc>
          <w:tcPr>
            <w:tcW w:w="13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728C8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Company</w:t>
            </w:r>
          </w:p>
        </w:tc>
        <w:tc>
          <w:tcPr>
            <w:tcW w:w="129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86B67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Amount</w:t>
            </w:r>
          </w:p>
        </w:tc>
        <w:tc>
          <w:tcPr>
            <w:tcW w:w="12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12EAB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Date Registered</w:t>
            </w:r>
          </w:p>
        </w:tc>
        <w:tc>
          <w:tcPr>
            <w:tcW w:w="115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C44A0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Date Satisfied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57A6B5" w14:textId="77777777" w:rsidR="006D7CC8" w:rsidRDefault="00265C8A">
            <w:pPr>
              <w:spacing w:after="0" w:line="240" w:lineRule="auto"/>
              <w:ind w:right="-31"/>
            </w:pPr>
            <w:r>
              <w:t> </w:t>
            </w:r>
          </w:p>
        </w:tc>
        <w:tc>
          <w:tcPr>
            <w:tcW w:w="139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A35D4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Company</w:t>
            </w:r>
          </w:p>
        </w:tc>
        <w:tc>
          <w:tcPr>
            <w:tcW w:w="117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3D1E8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Amount</w:t>
            </w:r>
          </w:p>
        </w:tc>
        <w:tc>
          <w:tcPr>
            <w:tcW w:w="127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C8859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Date Registered</w:t>
            </w:r>
          </w:p>
        </w:tc>
        <w:tc>
          <w:tcPr>
            <w:tcW w:w="127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BAEC2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Date Satisfied</w:t>
            </w:r>
          </w:p>
        </w:tc>
      </w:tr>
      <w:tr w:rsidR="006D7CC8" w14:paraId="78CCE325" w14:textId="77777777">
        <w:tc>
          <w:tcPr>
            <w:tcW w:w="13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DA64A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29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5572B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£ </w:t>
            </w:r>
          </w:p>
        </w:tc>
        <w:tc>
          <w:tcPr>
            <w:tcW w:w="12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1F2BC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15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E0365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913312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 </w:t>
            </w:r>
          </w:p>
        </w:tc>
        <w:tc>
          <w:tcPr>
            <w:tcW w:w="139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610B5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FDAFB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£ </w:t>
            </w:r>
          </w:p>
        </w:tc>
        <w:tc>
          <w:tcPr>
            <w:tcW w:w="127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4C1EB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43DEF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01D59E5A" w14:textId="77777777">
        <w:tc>
          <w:tcPr>
            <w:tcW w:w="13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32FE9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29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5E0CA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£ </w:t>
            </w:r>
          </w:p>
        </w:tc>
        <w:tc>
          <w:tcPr>
            <w:tcW w:w="12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18FB3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15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69AFC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88BCC2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 </w:t>
            </w:r>
          </w:p>
        </w:tc>
        <w:tc>
          <w:tcPr>
            <w:tcW w:w="139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BE2E0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F97ED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£ </w:t>
            </w:r>
          </w:p>
        </w:tc>
        <w:tc>
          <w:tcPr>
            <w:tcW w:w="127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82E67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CFB16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4310CEBB" w14:textId="77777777">
        <w:tc>
          <w:tcPr>
            <w:tcW w:w="13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28A5C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29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6BCCC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£ </w:t>
            </w:r>
          </w:p>
        </w:tc>
        <w:tc>
          <w:tcPr>
            <w:tcW w:w="12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9B11C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15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050CC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C8FFB3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 </w:t>
            </w:r>
          </w:p>
        </w:tc>
        <w:tc>
          <w:tcPr>
            <w:tcW w:w="139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0626C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  <w:r>
              <w:br/>
            </w:r>
          </w:p>
        </w:tc>
        <w:tc>
          <w:tcPr>
            <w:tcW w:w="117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0B903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£ </w:t>
            </w:r>
          </w:p>
        </w:tc>
        <w:tc>
          <w:tcPr>
            <w:tcW w:w="127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A77C1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508BD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6A8E5AFD" w14:textId="77777777">
        <w:tc>
          <w:tcPr>
            <w:tcW w:w="13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D7B4C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29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3FE04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£ </w:t>
            </w:r>
          </w:p>
        </w:tc>
        <w:tc>
          <w:tcPr>
            <w:tcW w:w="12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8C12D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15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BB45B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6DD971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 </w:t>
            </w:r>
          </w:p>
        </w:tc>
        <w:tc>
          <w:tcPr>
            <w:tcW w:w="139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3B8FB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05BDF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£ </w:t>
            </w:r>
          </w:p>
        </w:tc>
        <w:tc>
          <w:tcPr>
            <w:tcW w:w="127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54ABA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491A9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</w:tbl>
    <w:p w14:paraId="72457BF7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p w14:paraId="6EB1ADAF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tbl>
      <w:tblPr>
        <w:tblW w:w="10485" w:type="dxa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1399"/>
        <w:gridCol w:w="1290"/>
        <w:gridCol w:w="1134"/>
        <w:gridCol w:w="1295"/>
        <w:gridCol w:w="250"/>
        <w:gridCol w:w="1398"/>
        <w:gridCol w:w="1170"/>
        <w:gridCol w:w="1273"/>
        <w:gridCol w:w="1276"/>
      </w:tblGrid>
      <w:tr w:rsidR="006D7CC8" w14:paraId="5D5D6315" w14:textId="77777777">
        <w:tc>
          <w:tcPr>
            <w:tcW w:w="5118" w:type="dxa"/>
            <w:gridSpan w:val="4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6115A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t>Applicant 1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87691F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  <w:tc>
          <w:tcPr>
            <w:tcW w:w="5116" w:type="dxa"/>
            <w:gridSpan w:val="4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D8CDD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t>Applicant 2</w:t>
            </w:r>
          </w:p>
        </w:tc>
      </w:tr>
      <w:tr w:rsidR="006D7CC8" w14:paraId="0B74E7B6" w14:textId="77777777">
        <w:tc>
          <w:tcPr>
            <w:tcW w:w="3823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AEFC63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Have you ever had any CCJ in the last 6 year?</w:t>
            </w:r>
          </w:p>
        </w:tc>
        <w:tc>
          <w:tcPr>
            <w:tcW w:w="12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15410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>No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6D5675" w14:textId="77777777" w:rsidR="006D7CC8" w:rsidRDefault="00265C8A">
            <w:pPr>
              <w:spacing w:after="0" w:line="240" w:lineRule="auto"/>
              <w:ind w:right="-31"/>
            </w:pPr>
            <w:r>
              <w:t> </w:t>
            </w:r>
          </w:p>
        </w:tc>
        <w:tc>
          <w:tcPr>
            <w:tcW w:w="3841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9A8BF7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Have you ever had any CCJ in the last 6 year?</w:t>
            </w:r>
          </w:p>
        </w:tc>
        <w:tc>
          <w:tcPr>
            <w:tcW w:w="127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F844D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5E199CB9" w14:textId="77777777">
        <w:tc>
          <w:tcPr>
            <w:tcW w:w="13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E9E63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Company</w:t>
            </w:r>
          </w:p>
        </w:tc>
        <w:tc>
          <w:tcPr>
            <w:tcW w:w="129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32AA0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Amount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B259D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Date Registered</w:t>
            </w:r>
          </w:p>
        </w:tc>
        <w:tc>
          <w:tcPr>
            <w:tcW w:w="12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2C570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Date Satisfied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1398E9" w14:textId="77777777" w:rsidR="006D7CC8" w:rsidRDefault="00265C8A">
            <w:pPr>
              <w:spacing w:after="0" w:line="240" w:lineRule="auto"/>
              <w:ind w:right="-31"/>
            </w:pPr>
            <w:r>
              <w:t> </w:t>
            </w:r>
          </w:p>
        </w:tc>
        <w:tc>
          <w:tcPr>
            <w:tcW w:w="139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DDF5B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Company</w:t>
            </w:r>
          </w:p>
        </w:tc>
        <w:tc>
          <w:tcPr>
            <w:tcW w:w="117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293E5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Amount</w:t>
            </w:r>
          </w:p>
        </w:tc>
        <w:tc>
          <w:tcPr>
            <w:tcW w:w="127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4A1C1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Date Registered</w:t>
            </w:r>
          </w:p>
        </w:tc>
        <w:tc>
          <w:tcPr>
            <w:tcW w:w="127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23D7C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Date Satisfied</w:t>
            </w:r>
          </w:p>
        </w:tc>
      </w:tr>
      <w:tr w:rsidR="006D7CC8" w14:paraId="4BE4744E" w14:textId="77777777">
        <w:tc>
          <w:tcPr>
            <w:tcW w:w="13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9E3E3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29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C5E27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£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8D5C8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2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22649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7A5A6F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 </w:t>
            </w:r>
          </w:p>
        </w:tc>
        <w:tc>
          <w:tcPr>
            <w:tcW w:w="139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EC432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D8AEB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£ </w:t>
            </w:r>
          </w:p>
        </w:tc>
        <w:tc>
          <w:tcPr>
            <w:tcW w:w="127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B39F3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F0AB3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3583714F" w14:textId="77777777">
        <w:tc>
          <w:tcPr>
            <w:tcW w:w="13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4EB7B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29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E9D59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>£</w:t>
            </w:r>
          </w:p>
          <w:p w14:paraId="79B40F5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BC943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2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8F745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7051A8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 </w:t>
            </w:r>
          </w:p>
        </w:tc>
        <w:tc>
          <w:tcPr>
            <w:tcW w:w="139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F9582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B7738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£ </w:t>
            </w:r>
          </w:p>
        </w:tc>
        <w:tc>
          <w:tcPr>
            <w:tcW w:w="127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D81E6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13CBE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0D2C02D3" w14:textId="77777777">
        <w:tc>
          <w:tcPr>
            <w:tcW w:w="13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9EA35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29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EC161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£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177A7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2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C3186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8BFF16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 </w:t>
            </w:r>
          </w:p>
        </w:tc>
        <w:tc>
          <w:tcPr>
            <w:tcW w:w="139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C5B66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F344D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£ </w:t>
            </w:r>
          </w:p>
        </w:tc>
        <w:tc>
          <w:tcPr>
            <w:tcW w:w="127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A5BC0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2A7DE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39877924" w14:textId="77777777">
        <w:tc>
          <w:tcPr>
            <w:tcW w:w="13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75033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29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090F0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£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9336D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2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ACD7F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E6C99E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 </w:t>
            </w:r>
          </w:p>
        </w:tc>
        <w:tc>
          <w:tcPr>
            <w:tcW w:w="139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D1A1E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3C8C7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£ </w:t>
            </w:r>
          </w:p>
        </w:tc>
        <w:tc>
          <w:tcPr>
            <w:tcW w:w="127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E53C2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422B6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</w:tbl>
    <w:p w14:paraId="1D3F1D71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p w14:paraId="195936D8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p w14:paraId="0E99B831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p w14:paraId="3A3BDA5C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tbl>
      <w:tblPr>
        <w:tblW w:w="10485" w:type="dxa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ook w:val="04A0" w:firstRow="1" w:lastRow="0" w:firstColumn="1" w:lastColumn="0" w:noHBand="0" w:noVBand="1"/>
      </w:tblPr>
      <w:tblGrid>
        <w:gridCol w:w="1282"/>
        <w:gridCol w:w="985"/>
        <w:gridCol w:w="951"/>
        <w:gridCol w:w="405"/>
        <w:gridCol w:w="478"/>
        <w:gridCol w:w="37"/>
        <w:gridCol w:w="441"/>
        <w:gridCol w:w="481"/>
        <w:gridCol w:w="280"/>
        <w:gridCol w:w="1299"/>
        <w:gridCol w:w="1165"/>
        <w:gridCol w:w="984"/>
        <w:gridCol w:w="420"/>
        <w:gridCol w:w="426"/>
        <w:gridCol w:w="426"/>
        <w:gridCol w:w="425"/>
      </w:tblGrid>
      <w:tr w:rsidR="006D7CC8" w14:paraId="63464FD3" w14:textId="77777777">
        <w:tc>
          <w:tcPr>
            <w:tcW w:w="5082" w:type="dxa"/>
            <w:gridSpan w:val="8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34DBD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lastRenderedPageBreak/>
              <w:t>Applicant 1</w:t>
            </w:r>
          </w:p>
        </w:tc>
        <w:tc>
          <w:tcPr>
            <w:tcW w:w="234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E331A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t> </w:t>
            </w:r>
          </w:p>
        </w:tc>
        <w:tc>
          <w:tcPr>
            <w:tcW w:w="5169" w:type="dxa"/>
            <w:gridSpan w:val="7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F3DBD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t>Applicant 2</w:t>
            </w:r>
          </w:p>
        </w:tc>
      </w:tr>
      <w:tr w:rsidR="006D7CC8" w14:paraId="0D4E4862" w14:textId="77777777">
        <w:tc>
          <w:tcPr>
            <w:tcW w:w="4155" w:type="dxa"/>
            <w:gridSpan w:val="6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7147BE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Have you any missed payments on commitments in the last 5 years?</w:t>
            </w:r>
          </w:p>
        </w:tc>
        <w:tc>
          <w:tcPr>
            <w:tcW w:w="927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DA01B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>No</w:t>
            </w:r>
          </w:p>
        </w:tc>
        <w:tc>
          <w:tcPr>
            <w:tcW w:w="234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7FA99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t> </w:t>
            </w:r>
          </w:p>
        </w:tc>
        <w:tc>
          <w:tcPr>
            <w:tcW w:w="4318" w:type="dxa"/>
            <w:gridSpan w:val="5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99A181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Have you any missed payments on commitments in the last 5 years?</w:t>
            </w:r>
          </w:p>
        </w:tc>
        <w:tc>
          <w:tcPr>
            <w:tcW w:w="850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D5ACA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5D74CE49" w14:textId="77777777">
        <w:tc>
          <w:tcPr>
            <w:tcW w:w="1285" w:type="dxa"/>
            <w:vMerge w:val="restart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3BA1C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Commitment Type</w:t>
            </w:r>
          </w:p>
        </w:tc>
        <w:tc>
          <w:tcPr>
            <w:tcW w:w="987" w:type="dxa"/>
            <w:vMerge w:val="restart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BA48C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Company</w:t>
            </w:r>
          </w:p>
        </w:tc>
        <w:tc>
          <w:tcPr>
            <w:tcW w:w="957" w:type="dxa"/>
            <w:vMerge w:val="restart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85D87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Date Cleared</w:t>
            </w:r>
          </w:p>
        </w:tc>
        <w:tc>
          <w:tcPr>
            <w:tcW w:w="1851" w:type="dxa"/>
            <w:gridSpan w:val="5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CD806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Missed Payments in last (months)</w:t>
            </w:r>
          </w:p>
        </w:tc>
        <w:tc>
          <w:tcPr>
            <w:tcW w:w="234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C4CEE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t> </w:t>
            </w:r>
          </w:p>
        </w:tc>
        <w:tc>
          <w:tcPr>
            <w:tcW w:w="1302" w:type="dxa"/>
            <w:vMerge w:val="restart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42770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Commitment Type</w:t>
            </w:r>
          </w:p>
        </w:tc>
        <w:tc>
          <w:tcPr>
            <w:tcW w:w="1174" w:type="dxa"/>
            <w:vMerge w:val="restart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DDB5E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Company</w:t>
            </w:r>
          </w:p>
        </w:tc>
        <w:tc>
          <w:tcPr>
            <w:tcW w:w="991" w:type="dxa"/>
            <w:vMerge w:val="restart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97BE0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Date Cleared</w:t>
            </w:r>
          </w:p>
        </w:tc>
        <w:tc>
          <w:tcPr>
            <w:tcW w:w="1701" w:type="dxa"/>
            <w:gridSpan w:val="4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61CFF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Missed Payments in last (months)</w:t>
            </w:r>
          </w:p>
        </w:tc>
      </w:tr>
      <w:tr w:rsidR="006D7CC8" w14:paraId="1C402A06" w14:textId="77777777">
        <w:tc>
          <w:tcPr>
            <w:tcW w:w="1285" w:type="dxa"/>
            <w:vMerge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1ABB42" w14:textId="77777777" w:rsidR="006D7CC8" w:rsidRDefault="006D7CC8"/>
        </w:tc>
        <w:tc>
          <w:tcPr>
            <w:tcW w:w="987" w:type="dxa"/>
            <w:vMerge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8EACAA" w14:textId="77777777" w:rsidR="006D7CC8" w:rsidRDefault="006D7CC8"/>
        </w:tc>
        <w:tc>
          <w:tcPr>
            <w:tcW w:w="957" w:type="dxa"/>
            <w:vMerge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82DFDA" w14:textId="77777777" w:rsidR="006D7CC8" w:rsidRDefault="006D7CC8"/>
        </w:tc>
        <w:tc>
          <w:tcPr>
            <w:tcW w:w="40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D2B63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3</w:t>
            </w:r>
          </w:p>
        </w:tc>
        <w:tc>
          <w:tcPr>
            <w:tcW w:w="48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A4435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12</w:t>
            </w:r>
          </w:p>
        </w:tc>
        <w:tc>
          <w:tcPr>
            <w:tcW w:w="481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B8AD7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24</w:t>
            </w:r>
          </w:p>
        </w:tc>
        <w:tc>
          <w:tcPr>
            <w:tcW w:w="48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E3529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36</w:t>
            </w:r>
          </w:p>
        </w:tc>
        <w:tc>
          <w:tcPr>
            <w:tcW w:w="234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E3888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t> </w:t>
            </w:r>
          </w:p>
        </w:tc>
        <w:tc>
          <w:tcPr>
            <w:tcW w:w="1302" w:type="dxa"/>
            <w:vMerge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FA5714" w14:textId="77777777" w:rsidR="006D7CC8" w:rsidRDefault="006D7CC8"/>
        </w:tc>
        <w:tc>
          <w:tcPr>
            <w:tcW w:w="1174" w:type="dxa"/>
            <w:vMerge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EB432E" w14:textId="77777777" w:rsidR="006D7CC8" w:rsidRDefault="006D7CC8"/>
        </w:tc>
        <w:tc>
          <w:tcPr>
            <w:tcW w:w="991" w:type="dxa"/>
            <w:vMerge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7CF5EF" w14:textId="77777777" w:rsidR="006D7CC8" w:rsidRDefault="006D7CC8"/>
        </w:tc>
        <w:tc>
          <w:tcPr>
            <w:tcW w:w="42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F38A7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3</w:t>
            </w:r>
          </w:p>
        </w:tc>
        <w:tc>
          <w:tcPr>
            <w:tcW w:w="42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1403B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12</w:t>
            </w:r>
          </w:p>
        </w:tc>
        <w:tc>
          <w:tcPr>
            <w:tcW w:w="42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DF99C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24</w:t>
            </w:r>
          </w:p>
        </w:tc>
        <w:tc>
          <w:tcPr>
            <w:tcW w:w="42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1B9C1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36</w:t>
            </w:r>
          </w:p>
        </w:tc>
      </w:tr>
      <w:tr w:rsidR="006D7CC8" w14:paraId="4F00B2F7" w14:textId="77777777">
        <w:tc>
          <w:tcPr>
            <w:tcW w:w="128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98F1D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98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82676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95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C67B6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40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7981E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48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79401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481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9C0BE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48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82095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34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AC453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> </w:t>
            </w:r>
          </w:p>
        </w:tc>
        <w:tc>
          <w:tcPr>
            <w:tcW w:w="13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E7177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17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7CA9B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88B2C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42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3EF3C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42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19F1D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42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5F2D2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42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53200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60CC48F3" w14:textId="77777777">
        <w:tc>
          <w:tcPr>
            <w:tcW w:w="128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DE825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98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3A86C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95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50D42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40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E8034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48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D1D71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481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3463C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48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E53A9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34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047BA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> </w:t>
            </w:r>
          </w:p>
        </w:tc>
        <w:tc>
          <w:tcPr>
            <w:tcW w:w="13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08B19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17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92250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A4683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42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3E256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42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2D8EB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42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C932C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42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AE324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11D5B0FE" w14:textId="77777777">
        <w:tc>
          <w:tcPr>
            <w:tcW w:w="128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178D1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98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8C53A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95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72965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40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FDA16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48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25CF8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481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98139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48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353B4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34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3043C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> </w:t>
            </w:r>
          </w:p>
        </w:tc>
        <w:tc>
          <w:tcPr>
            <w:tcW w:w="13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A4DE1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17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EA00F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34A67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42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E280F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42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7B435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42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D48F3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42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872CF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</w:tbl>
    <w:p w14:paraId="4DF3B3E6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p w14:paraId="19495E2A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tbl>
      <w:tblPr>
        <w:tblW w:w="10485" w:type="dxa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1837"/>
        <w:gridCol w:w="1558"/>
        <w:gridCol w:w="428"/>
        <w:gridCol w:w="1295"/>
        <w:gridCol w:w="250"/>
        <w:gridCol w:w="1714"/>
        <w:gridCol w:w="1558"/>
        <w:gridCol w:w="569"/>
        <w:gridCol w:w="1276"/>
      </w:tblGrid>
      <w:tr w:rsidR="006D7CC8" w14:paraId="7D46E3A4" w14:textId="77777777">
        <w:tc>
          <w:tcPr>
            <w:tcW w:w="5118" w:type="dxa"/>
            <w:gridSpan w:val="4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AE426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t>Applicant 1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365EC1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  <w:tc>
          <w:tcPr>
            <w:tcW w:w="5116" w:type="dxa"/>
            <w:gridSpan w:val="4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DDFD3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t>Applicant 2</w:t>
            </w:r>
          </w:p>
        </w:tc>
      </w:tr>
      <w:tr w:rsidR="006D7CC8" w14:paraId="4F1EF0E4" w14:textId="77777777">
        <w:tc>
          <w:tcPr>
            <w:tcW w:w="3823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97F62D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Have you had a property repossessed?</w:t>
            </w:r>
          </w:p>
        </w:tc>
        <w:tc>
          <w:tcPr>
            <w:tcW w:w="12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CBEFE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>No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BEEBFA" w14:textId="77777777" w:rsidR="006D7CC8" w:rsidRDefault="00265C8A">
            <w:pPr>
              <w:spacing w:after="0" w:line="240" w:lineRule="auto"/>
              <w:ind w:right="-31"/>
            </w:pPr>
            <w:r>
              <w:t> </w:t>
            </w:r>
          </w:p>
        </w:tc>
        <w:tc>
          <w:tcPr>
            <w:tcW w:w="3841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6F89C0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Have you had a property repossessed?</w:t>
            </w:r>
          </w:p>
        </w:tc>
        <w:tc>
          <w:tcPr>
            <w:tcW w:w="127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04398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color w:val="000000"/>
                <w:sz w:val="18"/>
              </w:rPr>
              <w:t xml:space="preserve"> </w:t>
            </w:r>
          </w:p>
        </w:tc>
      </w:tr>
      <w:tr w:rsidR="006D7CC8" w14:paraId="4513CF31" w14:textId="77777777">
        <w:tc>
          <w:tcPr>
            <w:tcW w:w="183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0C2B4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Company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E605F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Date Registered</w:t>
            </w:r>
          </w:p>
        </w:tc>
        <w:tc>
          <w:tcPr>
            <w:tcW w:w="1720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7F71E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Date Satisfied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40918A" w14:textId="77777777" w:rsidR="006D7CC8" w:rsidRDefault="00265C8A">
            <w:pPr>
              <w:spacing w:after="0" w:line="240" w:lineRule="auto"/>
              <w:ind w:right="-31"/>
            </w:pPr>
            <w:r>
              <w:t> </w:t>
            </w:r>
          </w:p>
        </w:tc>
        <w:tc>
          <w:tcPr>
            <w:tcW w:w="171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1C3BF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Company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345A1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Date Registered</w:t>
            </w:r>
          </w:p>
        </w:tc>
        <w:tc>
          <w:tcPr>
            <w:tcW w:w="1843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71714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Date Registered</w:t>
            </w:r>
          </w:p>
        </w:tc>
      </w:tr>
      <w:tr w:rsidR="006D7CC8" w14:paraId="40A8FD52" w14:textId="77777777">
        <w:tc>
          <w:tcPr>
            <w:tcW w:w="183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00643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107A0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720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262A4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317196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 </w:t>
            </w:r>
          </w:p>
        </w:tc>
        <w:tc>
          <w:tcPr>
            <w:tcW w:w="171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DF686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B3FF6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843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599B5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3FFE16D4" w14:textId="77777777">
        <w:tc>
          <w:tcPr>
            <w:tcW w:w="183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0B0CC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F60DE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720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80281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8DE339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 </w:t>
            </w:r>
          </w:p>
        </w:tc>
        <w:tc>
          <w:tcPr>
            <w:tcW w:w="171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52F3C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5DD1C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843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44E47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</w:tbl>
    <w:p w14:paraId="11BE9C42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p w14:paraId="587D5044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tbl>
      <w:tblPr>
        <w:tblW w:w="10485" w:type="dxa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3823"/>
        <w:gridCol w:w="1295"/>
        <w:gridCol w:w="250"/>
        <w:gridCol w:w="3841"/>
        <w:gridCol w:w="1276"/>
      </w:tblGrid>
      <w:tr w:rsidR="006D7CC8" w14:paraId="3AABE880" w14:textId="77777777">
        <w:tc>
          <w:tcPr>
            <w:tcW w:w="5118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7D14B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t>Applicant 1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8FE242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  <w:tc>
          <w:tcPr>
            <w:tcW w:w="5116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E7BF8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t>Applicant 2</w:t>
            </w:r>
          </w:p>
        </w:tc>
      </w:tr>
      <w:tr w:rsidR="006D7CC8" w14:paraId="37378577" w14:textId="77777777">
        <w:tc>
          <w:tcPr>
            <w:tcW w:w="382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034865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Have you ever been Bankrupt?</w:t>
            </w:r>
          </w:p>
        </w:tc>
        <w:tc>
          <w:tcPr>
            <w:tcW w:w="12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FD38F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> </w:t>
            </w:r>
            <w:r>
              <w:rPr>
                <w:color w:val="000000"/>
                <w:sz w:val="18"/>
                <w:shd w:val="clear" w:color="auto" w:fill="F2F2F2"/>
              </w:rPr>
              <w:t>No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8003C6" w14:textId="77777777" w:rsidR="006D7CC8" w:rsidRDefault="00265C8A">
            <w:pPr>
              <w:spacing w:after="0" w:line="240" w:lineRule="auto"/>
              <w:ind w:right="-31"/>
            </w:pPr>
            <w:r>
              <w:t> </w:t>
            </w:r>
          </w:p>
        </w:tc>
        <w:tc>
          <w:tcPr>
            <w:tcW w:w="384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1D8FCF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Have you ever been Bankrupt?</w:t>
            </w:r>
          </w:p>
        </w:tc>
        <w:tc>
          <w:tcPr>
            <w:tcW w:w="127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22B99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> </w:t>
            </w:r>
            <w:r>
              <w:rPr>
                <w:color w:val="000000"/>
                <w:sz w:val="18"/>
                <w:shd w:val="clear" w:color="auto" w:fill="F2F2F2"/>
              </w:rPr>
              <w:t xml:space="preserve"> </w:t>
            </w:r>
          </w:p>
        </w:tc>
      </w:tr>
      <w:tr w:rsidR="006D7CC8" w14:paraId="4CA6494B" w14:textId="77777777">
        <w:tc>
          <w:tcPr>
            <w:tcW w:w="382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08005E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Date of Discharge</w:t>
            </w:r>
          </w:p>
        </w:tc>
        <w:tc>
          <w:tcPr>
            <w:tcW w:w="12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0303B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B18C93" w14:textId="77777777" w:rsidR="006D7CC8" w:rsidRDefault="00265C8A">
            <w:pPr>
              <w:spacing w:after="0" w:line="240" w:lineRule="auto"/>
              <w:ind w:right="-31"/>
            </w:pPr>
            <w:r>
              <w:t> </w:t>
            </w:r>
          </w:p>
        </w:tc>
        <w:tc>
          <w:tcPr>
            <w:tcW w:w="384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6A8CC4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Date of Discharge</w:t>
            </w:r>
          </w:p>
        </w:tc>
        <w:tc>
          <w:tcPr>
            <w:tcW w:w="127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A6F8D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</w:tbl>
    <w:p w14:paraId="2256AAA0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tbl>
      <w:tblPr>
        <w:tblW w:w="10485" w:type="dxa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1837"/>
        <w:gridCol w:w="1558"/>
        <w:gridCol w:w="428"/>
        <w:gridCol w:w="1295"/>
        <w:gridCol w:w="250"/>
        <w:gridCol w:w="1714"/>
        <w:gridCol w:w="1558"/>
        <w:gridCol w:w="569"/>
        <w:gridCol w:w="1276"/>
      </w:tblGrid>
      <w:tr w:rsidR="006D7CC8" w14:paraId="257CAC1E" w14:textId="77777777">
        <w:tc>
          <w:tcPr>
            <w:tcW w:w="5118" w:type="dxa"/>
            <w:gridSpan w:val="4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DC709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t>Applicant 1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D796F0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  <w:tc>
          <w:tcPr>
            <w:tcW w:w="5116" w:type="dxa"/>
            <w:gridSpan w:val="4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C63F7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t>Applicant 2</w:t>
            </w:r>
          </w:p>
        </w:tc>
      </w:tr>
      <w:tr w:rsidR="006D7CC8" w14:paraId="0F5B51FA" w14:textId="77777777">
        <w:tc>
          <w:tcPr>
            <w:tcW w:w="3823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E3BB1D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Have you ever entered into an IVA?</w:t>
            </w:r>
          </w:p>
        </w:tc>
        <w:tc>
          <w:tcPr>
            <w:tcW w:w="12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8E149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color w:val="000000"/>
                <w:sz w:val="18"/>
              </w:rPr>
              <w:t>No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B7A7A9" w14:textId="77777777" w:rsidR="006D7CC8" w:rsidRDefault="00265C8A">
            <w:pPr>
              <w:spacing w:after="0" w:line="240" w:lineRule="auto"/>
              <w:ind w:right="-31"/>
            </w:pPr>
            <w:r>
              <w:t> </w:t>
            </w:r>
          </w:p>
        </w:tc>
        <w:tc>
          <w:tcPr>
            <w:tcW w:w="3841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A7E5F2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Have you ever entered into an IVA?</w:t>
            </w:r>
          </w:p>
        </w:tc>
        <w:tc>
          <w:tcPr>
            <w:tcW w:w="127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2D4FC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color w:val="000000"/>
                <w:sz w:val="18"/>
              </w:rPr>
              <w:t xml:space="preserve"> </w:t>
            </w:r>
          </w:p>
        </w:tc>
      </w:tr>
      <w:tr w:rsidR="006D7CC8" w14:paraId="77108F91" w14:textId="77777777">
        <w:tc>
          <w:tcPr>
            <w:tcW w:w="183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64A9E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Date Registered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D5F03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Outstanding Balance</w:t>
            </w:r>
          </w:p>
        </w:tc>
        <w:tc>
          <w:tcPr>
            <w:tcW w:w="1723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6D086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Satisfied Date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E94260" w14:textId="77777777" w:rsidR="006D7CC8" w:rsidRDefault="00265C8A">
            <w:pPr>
              <w:spacing w:after="0" w:line="240" w:lineRule="auto"/>
              <w:ind w:right="-31"/>
            </w:pPr>
            <w:r>
              <w:t> </w:t>
            </w:r>
          </w:p>
        </w:tc>
        <w:tc>
          <w:tcPr>
            <w:tcW w:w="171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A40B4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Date Registered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50A72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Outstanding Balance</w:t>
            </w:r>
          </w:p>
        </w:tc>
        <w:tc>
          <w:tcPr>
            <w:tcW w:w="1845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29B4F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Satisfied Date</w:t>
            </w:r>
          </w:p>
        </w:tc>
      </w:tr>
      <w:tr w:rsidR="006D7CC8" w14:paraId="0D306518" w14:textId="77777777">
        <w:tc>
          <w:tcPr>
            <w:tcW w:w="183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60A91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436AC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color w:val="000000"/>
                <w:sz w:val="18"/>
              </w:rPr>
              <w:t>£</w:t>
            </w:r>
            <w:r>
              <w:rPr>
                <w:sz w:val="18"/>
              </w:rPr>
              <w:t xml:space="preserve"> </w:t>
            </w:r>
          </w:p>
        </w:tc>
        <w:tc>
          <w:tcPr>
            <w:tcW w:w="1723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63966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8DC5E8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 </w:t>
            </w:r>
          </w:p>
        </w:tc>
        <w:tc>
          <w:tcPr>
            <w:tcW w:w="171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EE42F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8C47A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color w:val="000000"/>
                <w:sz w:val="18"/>
              </w:rPr>
              <w:t>£</w:t>
            </w:r>
            <w:r>
              <w:rPr>
                <w:sz w:val="18"/>
              </w:rPr>
              <w:t xml:space="preserve"> </w:t>
            </w:r>
          </w:p>
        </w:tc>
        <w:tc>
          <w:tcPr>
            <w:tcW w:w="1845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A60C3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56AAF298" w14:textId="77777777">
        <w:tc>
          <w:tcPr>
            <w:tcW w:w="183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A2F08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F26EB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color w:val="000000"/>
                <w:sz w:val="18"/>
              </w:rPr>
              <w:t>£</w:t>
            </w:r>
            <w:r>
              <w:rPr>
                <w:sz w:val="18"/>
              </w:rPr>
              <w:t xml:space="preserve"> </w:t>
            </w:r>
          </w:p>
        </w:tc>
        <w:tc>
          <w:tcPr>
            <w:tcW w:w="1723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8D5B9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004B4F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 </w:t>
            </w:r>
          </w:p>
        </w:tc>
        <w:tc>
          <w:tcPr>
            <w:tcW w:w="171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55F53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ADC90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color w:val="000000"/>
                <w:sz w:val="18"/>
              </w:rPr>
              <w:t>£</w:t>
            </w:r>
            <w:r>
              <w:rPr>
                <w:sz w:val="18"/>
              </w:rPr>
              <w:t xml:space="preserve"> </w:t>
            </w:r>
          </w:p>
        </w:tc>
        <w:tc>
          <w:tcPr>
            <w:tcW w:w="1845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06D1C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</w:tbl>
    <w:p w14:paraId="7729A49B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p w14:paraId="139CC406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tbl>
      <w:tblPr>
        <w:tblW w:w="10485" w:type="dxa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846"/>
        <w:gridCol w:w="1132"/>
        <w:gridCol w:w="1132"/>
        <w:gridCol w:w="713"/>
        <w:gridCol w:w="278"/>
        <w:gridCol w:w="1017"/>
        <w:gridCol w:w="250"/>
        <w:gridCol w:w="723"/>
        <w:gridCol w:w="1132"/>
        <w:gridCol w:w="1132"/>
        <w:gridCol w:w="854"/>
        <w:gridCol w:w="137"/>
        <w:gridCol w:w="1139"/>
      </w:tblGrid>
      <w:tr w:rsidR="006D7CC8" w14:paraId="77A632D3" w14:textId="77777777">
        <w:tc>
          <w:tcPr>
            <w:tcW w:w="5118" w:type="dxa"/>
            <w:gridSpan w:val="6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18DB7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t>Applicant 1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A75FE8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  <w:tc>
          <w:tcPr>
            <w:tcW w:w="5116" w:type="dxa"/>
            <w:gridSpan w:val="6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1729A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t>Applicant 2</w:t>
            </w:r>
          </w:p>
        </w:tc>
      </w:tr>
      <w:tr w:rsidR="006D7CC8" w14:paraId="3DEAEAAA" w14:textId="77777777">
        <w:tc>
          <w:tcPr>
            <w:tcW w:w="3823" w:type="dxa"/>
            <w:gridSpan w:val="4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F8C136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Have you ever entered into an DMP?</w:t>
            </w:r>
          </w:p>
        </w:tc>
        <w:tc>
          <w:tcPr>
            <w:tcW w:w="1294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19188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color w:val="000000"/>
                <w:sz w:val="18"/>
                <w:shd w:val="clear" w:color="auto" w:fill="F2F2F2"/>
              </w:rPr>
              <w:t>No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CD9ED8" w14:textId="77777777" w:rsidR="006D7CC8" w:rsidRDefault="00265C8A">
            <w:pPr>
              <w:spacing w:after="0" w:line="240" w:lineRule="auto"/>
              <w:ind w:right="-31"/>
            </w:pPr>
            <w:r>
              <w:t> </w:t>
            </w:r>
          </w:p>
        </w:tc>
        <w:tc>
          <w:tcPr>
            <w:tcW w:w="3841" w:type="dxa"/>
            <w:gridSpan w:val="4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53B516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Have you ever entered into an DMP?</w:t>
            </w:r>
          </w:p>
        </w:tc>
        <w:tc>
          <w:tcPr>
            <w:tcW w:w="1276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56E70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color w:val="000000"/>
                <w:sz w:val="18"/>
                <w:shd w:val="clear" w:color="auto" w:fill="F2F2F2"/>
              </w:rPr>
              <w:t>No</w:t>
            </w:r>
          </w:p>
        </w:tc>
      </w:tr>
      <w:tr w:rsidR="006D7CC8" w14:paraId="1D1A58B7" w14:textId="77777777">
        <w:tc>
          <w:tcPr>
            <w:tcW w:w="84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3948C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Direct or via 3</w:t>
            </w:r>
            <w:r>
              <w:rPr>
                <w:b/>
                <w:sz w:val="18"/>
                <w:vertAlign w:val="superscript"/>
              </w:rPr>
              <w:t>rd</w:t>
            </w:r>
            <w:r>
              <w:rPr>
                <w:b/>
                <w:sz w:val="18"/>
              </w:rPr>
              <w:t xml:space="preserve"> Party?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AA165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Outstanding Balance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28FBC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Date Registered</w:t>
            </w:r>
          </w:p>
        </w:tc>
        <w:tc>
          <w:tcPr>
            <w:tcW w:w="991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4FBCC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Loan Company</w:t>
            </w:r>
          </w:p>
        </w:tc>
        <w:tc>
          <w:tcPr>
            <w:tcW w:w="10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0A4D6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Satisfied Date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482EEC" w14:textId="77777777" w:rsidR="006D7CC8" w:rsidRDefault="00265C8A">
            <w:pPr>
              <w:spacing w:after="0" w:line="240" w:lineRule="auto"/>
              <w:ind w:right="-31"/>
            </w:pPr>
            <w:r>
              <w:t> </w:t>
            </w:r>
          </w:p>
        </w:tc>
        <w:tc>
          <w:tcPr>
            <w:tcW w:w="72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3D110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Direct or via 3</w:t>
            </w:r>
            <w:r>
              <w:rPr>
                <w:b/>
                <w:sz w:val="18"/>
                <w:vertAlign w:val="superscript"/>
              </w:rPr>
              <w:t>rd</w:t>
            </w:r>
            <w:r>
              <w:rPr>
                <w:b/>
                <w:sz w:val="18"/>
              </w:rPr>
              <w:t xml:space="preserve"> Party?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C294E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Outstanding Balance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D7429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Date Registered</w:t>
            </w:r>
          </w:p>
        </w:tc>
        <w:tc>
          <w:tcPr>
            <w:tcW w:w="991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21E76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Loan Company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B6565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Satisfied Date</w:t>
            </w:r>
          </w:p>
        </w:tc>
      </w:tr>
      <w:tr w:rsidR="006D7CC8" w14:paraId="5B7C1CAE" w14:textId="77777777">
        <w:tc>
          <w:tcPr>
            <w:tcW w:w="84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CA1E8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02D84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color w:val="000000"/>
                <w:sz w:val="18"/>
              </w:rPr>
              <w:t>£</w:t>
            </w:r>
            <w:r>
              <w:rPr>
                <w:sz w:val="18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30A39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991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01AD3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0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5F793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B90E97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 </w:t>
            </w:r>
          </w:p>
        </w:tc>
        <w:tc>
          <w:tcPr>
            <w:tcW w:w="72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717CC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CC30B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color w:val="000000"/>
                <w:sz w:val="18"/>
              </w:rPr>
              <w:t>£</w:t>
            </w:r>
            <w:r>
              <w:rPr>
                <w:sz w:val="18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768BB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991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DAC92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6345D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4DB1292B" w14:textId="77777777">
        <w:tc>
          <w:tcPr>
            <w:tcW w:w="84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65208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9E4C7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color w:val="000000"/>
                <w:sz w:val="18"/>
              </w:rPr>
              <w:t>£</w:t>
            </w:r>
            <w:r>
              <w:rPr>
                <w:sz w:val="18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E82E2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991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3F352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0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E61E3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21D4B0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 </w:t>
            </w:r>
          </w:p>
        </w:tc>
        <w:tc>
          <w:tcPr>
            <w:tcW w:w="72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E919F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95CAC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color w:val="000000"/>
                <w:sz w:val="18"/>
              </w:rPr>
              <w:t>£</w:t>
            </w:r>
            <w:r>
              <w:rPr>
                <w:sz w:val="18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91416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991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86279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A8B83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</w:tbl>
    <w:p w14:paraId="20854033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tbl>
      <w:tblPr>
        <w:tblW w:w="10485" w:type="dxa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1837"/>
        <w:gridCol w:w="1558"/>
        <w:gridCol w:w="428"/>
        <w:gridCol w:w="1295"/>
        <w:gridCol w:w="250"/>
        <w:gridCol w:w="1714"/>
        <w:gridCol w:w="1558"/>
        <w:gridCol w:w="569"/>
        <w:gridCol w:w="1276"/>
      </w:tblGrid>
      <w:tr w:rsidR="006D7CC8" w14:paraId="0D410487" w14:textId="77777777">
        <w:tc>
          <w:tcPr>
            <w:tcW w:w="5118" w:type="dxa"/>
            <w:gridSpan w:val="4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FC956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t>Applicant 1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FB9490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  <w:tc>
          <w:tcPr>
            <w:tcW w:w="5116" w:type="dxa"/>
            <w:gridSpan w:val="4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7F287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20"/>
              </w:rPr>
              <w:t>Applicant 2</w:t>
            </w:r>
          </w:p>
        </w:tc>
      </w:tr>
      <w:tr w:rsidR="006D7CC8" w14:paraId="68733086" w14:textId="77777777">
        <w:tc>
          <w:tcPr>
            <w:tcW w:w="3823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575C9A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Have you ever taken out a payday loan?</w:t>
            </w:r>
          </w:p>
        </w:tc>
        <w:tc>
          <w:tcPr>
            <w:tcW w:w="12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88443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>No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AD6AF0" w14:textId="77777777" w:rsidR="006D7CC8" w:rsidRDefault="00265C8A">
            <w:pPr>
              <w:spacing w:after="0" w:line="240" w:lineRule="auto"/>
              <w:ind w:right="-31"/>
            </w:pPr>
            <w:r>
              <w:t> </w:t>
            </w:r>
          </w:p>
        </w:tc>
        <w:tc>
          <w:tcPr>
            <w:tcW w:w="3841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EC502D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Have you ever taken out a payday loan?</w:t>
            </w:r>
          </w:p>
        </w:tc>
        <w:tc>
          <w:tcPr>
            <w:tcW w:w="127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CCCA2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54E9C77A" w14:textId="77777777">
        <w:tc>
          <w:tcPr>
            <w:tcW w:w="183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196B0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Loan Amount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2BF06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Lender</w:t>
            </w:r>
          </w:p>
        </w:tc>
        <w:tc>
          <w:tcPr>
            <w:tcW w:w="1720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B2080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Date Taken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EB4E10" w14:textId="77777777" w:rsidR="006D7CC8" w:rsidRDefault="00265C8A">
            <w:pPr>
              <w:spacing w:after="0" w:line="240" w:lineRule="auto"/>
              <w:ind w:right="-31"/>
            </w:pPr>
            <w:r>
              <w:t> </w:t>
            </w:r>
          </w:p>
        </w:tc>
        <w:tc>
          <w:tcPr>
            <w:tcW w:w="171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1E7AE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Loan Amount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5DC78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Lender</w:t>
            </w:r>
          </w:p>
        </w:tc>
        <w:tc>
          <w:tcPr>
            <w:tcW w:w="1843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BBAD0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8"/>
              </w:rPr>
              <w:t>Date Taken</w:t>
            </w:r>
          </w:p>
        </w:tc>
      </w:tr>
      <w:tr w:rsidR="006D7CC8" w14:paraId="4096229E" w14:textId="77777777">
        <w:tc>
          <w:tcPr>
            <w:tcW w:w="183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966D5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 £ 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EC4F4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720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AB5AD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C905CF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 </w:t>
            </w:r>
          </w:p>
        </w:tc>
        <w:tc>
          <w:tcPr>
            <w:tcW w:w="171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F09AE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 £ 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73A5C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843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AB819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277CD039" w14:textId="77777777">
        <w:tc>
          <w:tcPr>
            <w:tcW w:w="183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BACEC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 £ 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9C92A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720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B2ADA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BD37E9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 </w:t>
            </w:r>
          </w:p>
        </w:tc>
        <w:tc>
          <w:tcPr>
            <w:tcW w:w="171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16C7B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 £ 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F8FB9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  <w:r>
              <w:br/>
            </w:r>
          </w:p>
        </w:tc>
        <w:tc>
          <w:tcPr>
            <w:tcW w:w="1843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D7D11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0EAB297C" w14:textId="77777777">
        <w:tc>
          <w:tcPr>
            <w:tcW w:w="183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4CDA0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 £ 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54DE4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  </w:t>
            </w:r>
          </w:p>
        </w:tc>
        <w:tc>
          <w:tcPr>
            <w:tcW w:w="1720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E17D8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987AA1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 </w:t>
            </w:r>
          </w:p>
        </w:tc>
        <w:tc>
          <w:tcPr>
            <w:tcW w:w="171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A5583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 £ 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370FA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  <w:r>
              <w:br/>
            </w:r>
          </w:p>
        </w:tc>
        <w:tc>
          <w:tcPr>
            <w:tcW w:w="1843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5F437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6E956936" w14:textId="77777777">
        <w:tc>
          <w:tcPr>
            <w:tcW w:w="183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632EF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 £ 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0CDCE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  <w:r>
              <w:br/>
            </w:r>
          </w:p>
        </w:tc>
        <w:tc>
          <w:tcPr>
            <w:tcW w:w="1720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83150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50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C9C313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> </w:t>
            </w:r>
          </w:p>
        </w:tc>
        <w:tc>
          <w:tcPr>
            <w:tcW w:w="171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4D5F2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 £ </w:t>
            </w:r>
          </w:p>
        </w:tc>
        <w:tc>
          <w:tcPr>
            <w:tcW w:w="15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49592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843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EE072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8"/>
              </w:rPr>
              <w:t xml:space="preserve"> </w:t>
            </w:r>
          </w:p>
        </w:tc>
      </w:tr>
    </w:tbl>
    <w:p w14:paraId="6348FF41" w14:textId="77777777" w:rsidR="00D0447D" w:rsidRDefault="00D0447D">
      <w:pPr>
        <w:spacing w:after="0" w:line="240" w:lineRule="auto"/>
        <w:ind w:right="-31"/>
        <w:jc w:val="center"/>
      </w:pPr>
    </w:p>
    <w:p w14:paraId="74F23B18" w14:textId="4DA8E43E" w:rsidR="006D7CC8" w:rsidRDefault="00265C8A">
      <w:pPr>
        <w:spacing w:after="0" w:line="240" w:lineRule="auto"/>
        <w:ind w:right="-31"/>
        <w:jc w:val="center"/>
      </w:pPr>
      <w:r>
        <w:t> </w:t>
      </w:r>
    </w:p>
    <w:p w14:paraId="0BD1F8F0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10479"/>
      </w:tblGrid>
      <w:tr w:rsidR="006D7CC8" w14:paraId="0BAA26EA" w14:textId="77777777">
        <w:tc>
          <w:tcPr>
            <w:tcW w:w="10479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47D459" w14:textId="77777777" w:rsidR="006D7CC8" w:rsidRDefault="00265C8A">
            <w:pPr>
              <w:spacing w:after="0" w:line="240" w:lineRule="auto"/>
              <w:ind w:right="-31"/>
            </w:pPr>
            <w:r>
              <w:rPr>
                <w:b/>
                <w:color w:val="000000"/>
                <w:sz w:val="20"/>
              </w:rPr>
              <w:lastRenderedPageBreak/>
              <w:t>Notes about Adverse Credit</w:t>
            </w:r>
          </w:p>
        </w:tc>
      </w:tr>
      <w:tr w:rsidR="006D7CC8" w14:paraId="3120C8C6" w14:textId="77777777">
        <w:tc>
          <w:tcPr>
            <w:tcW w:w="10479" w:type="dxa"/>
            <w:tcBorders>
              <w:top w:val="nil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A3848D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18"/>
              </w:rPr>
              <w:t xml:space="preserve"> </w:t>
            </w:r>
            <w:r>
              <w:br/>
            </w:r>
            <w:r>
              <w:rPr>
                <w:sz w:val="18"/>
              </w:rPr>
              <w:t xml:space="preserve"> </w:t>
            </w:r>
          </w:p>
        </w:tc>
      </w:tr>
    </w:tbl>
    <w:p w14:paraId="51C32C92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10479"/>
      </w:tblGrid>
      <w:tr w:rsidR="006D7CC8" w14:paraId="3B724F4D" w14:textId="77777777">
        <w:tc>
          <w:tcPr>
            <w:tcW w:w="10479" w:type="dxa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91B24F" w14:textId="77777777" w:rsidR="006D7CC8" w:rsidRDefault="00265C8A">
            <w:pPr>
              <w:spacing w:after="0" w:line="240" w:lineRule="auto"/>
              <w:ind w:right="-31"/>
            </w:pPr>
            <w:r>
              <w:rPr>
                <w:b/>
                <w:color w:val="000000"/>
                <w:sz w:val="20"/>
              </w:rPr>
              <w:t>Section 7 : Your Existing Property Portfolio</w:t>
            </w:r>
          </w:p>
        </w:tc>
      </w:tr>
    </w:tbl>
    <w:p w14:paraId="2B590535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87"/>
        <w:gridCol w:w="850"/>
        <w:gridCol w:w="991"/>
        <w:gridCol w:w="850"/>
        <w:gridCol w:w="1133"/>
        <w:gridCol w:w="851"/>
        <w:gridCol w:w="851"/>
        <w:gridCol w:w="992"/>
        <w:gridCol w:w="851"/>
        <w:gridCol w:w="709"/>
        <w:gridCol w:w="710"/>
        <w:gridCol w:w="710"/>
      </w:tblGrid>
      <w:tr w:rsidR="006D7CC8" w14:paraId="56A1896E" w14:textId="77777777">
        <w:tc>
          <w:tcPr>
            <w:tcW w:w="98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2979A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6"/>
              </w:rPr>
              <w:t>Security Address: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2BD1E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6"/>
              </w:rPr>
              <w:t>Lender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1F8E0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6"/>
              </w:rPr>
              <w:t>Account Number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97EAE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6"/>
              </w:rPr>
              <w:t>Current Value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1A486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6"/>
              </w:rPr>
              <w:t>Outstanding Mortgage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59482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6"/>
              </w:rPr>
              <w:t>Rental income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31CFB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6"/>
              </w:rPr>
              <w:t>Monthly Payment</w:t>
            </w:r>
          </w:p>
          <w:p w14:paraId="23FB821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t> 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BB876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6"/>
              </w:rPr>
              <w:t>Repayment Type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4721D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6"/>
              </w:rPr>
              <w:t>Applicant</w:t>
            </w:r>
          </w:p>
        </w:tc>
        <w:tc>
          <w:tcPr>
            <w:tcW w:w="70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EAD6C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6"/>
              </w:rPr>
              <w:t>ERC End Date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3E89C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6"/>
              </w:rPr>
              <w:t>Is this an HMO?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37757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b/>
                <w:sz w:val="16"/>
              </w:rPr>
              <w:t>To be repaid</w:t>
            </w:r>
          </w:p>
        </w:tc>
      </w:tr>
      <w:tr w:rsidR="006D7CC8" w14:paraId="6401BB5F" w14:textId="77777777">
        <w:tc>
          <w:tcPr>
            <w:tcW w:w="98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2213D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5FA82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C3790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05C6B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color w:val="000000"/>
                <w:sz w:val="15"/>
              </w:rPr>
              <w:t>£</w:t>
            </w:r>
            <w:r>
              <w:rPr>
                <w:sz w:val="15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A66DBE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color w:val="000000"/>
                <w:sz w:val="15"/>
              </w:rPr>
              <w:t>£</w:t>
            </w: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CD027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E567F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D2B15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E965E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rFonts w:ascii="Arial" w:hAnsi="Arial" w:cs="Arial"/>
                <w:sz w:val="15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F794A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0EB1E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CC69C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</w:tr>
      <w:tr w:rsidR="006D7CC8" w14:paraId="3648F169" w14:textId="77777777">
        <w:tc>
          <w:tcPr>
            <w:tcW w:w="98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7E167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2F81E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96819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F7149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DDB34E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3497F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B7D16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E925F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638FB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8D1E6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D4DEE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77998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</w:tr>
      <w:tr w:rsidR="006D7CC8" w14:paraId="03A302EC" w14:textId="77777777">
        <w:tc>
          <w:tcPr>
            <w:tcW w:w="98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62134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894A6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F733B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87000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1876D0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92EFD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07E29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>£</w:t>
            </w:r>
          </w:p>
          <w:p w14:paraId="2B8DCD9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15264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6A0E0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rFonts w:ascii="Arial" w:hAnsi="Arial" w:cs="Arial"/>
                <w:sz w:val="15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A981E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E966D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1A28F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</w:tr>
      <w:tr w:rsidR="006D7CC8" w14:paraId="560A101C" w14:textId="77777777">
        <w:tc>
          <w:tcPr>
            <w:tcW w:w="98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B3D42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DDB8E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0B314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6DABC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640CB1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47D80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36D2B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3E985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66FDA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rFonts w:ascii="Arial" w:hAnsi="Arial" w:cs="Arial"/>
                <w:sz w:val="15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1CA9A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A482C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398E0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</w:tr>
      <w:tr w:rsidR="006D7CC8" w14:paraId="2F9B4B8D" w14:textId="77777777">
        <w:tc>
          <w:tcPr>
            <w:tcW w:w="98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18E82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8EDBC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93848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4FA08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>£</w:t>
            </w:r>
          </w:p>
          <w:p w14:paraId="7BCD6BE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B22EA1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B38D8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4A943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24158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5BEF3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rFonts w:ascii="Arial" w:hAnsi="Arial" w:cs="Arial"/>
                <w:sz w:val="15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F5940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3BE7F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3DF2E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</w:tr>
      <w:tr w:rsidR="006D7CC8" w14:paraId="32DD4BF2" w14:textId="77777777">
        <w:tc>
          <w:tcPr>
            <w:tcW w:w="98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AE215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41B42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A9738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C17B14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9B65DC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9FA09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E0510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91CF7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D0D21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rFonts w:ascii="Arial" w:hAnsi="Arial" w:cs="Arial"/>
                <w:sz w:val="15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1959E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9AFC0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C3CEB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</w:tr>
      <w:tr w:rsidR="006D7CC8" w14:paraId="1F98D483" w14:textId="77777777">
        <w:tc>
          <w:tcPr>
            <w:tcW w:w="98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B74F1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63015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36954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0ACE7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9F921C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B4FEB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9C4AF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F5683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AC92C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rFonts w:ascii="Arial" w:hAnsi="Arial" w:cs="Arial"/>
                <w:sz w:val="15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86983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89F58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9D38CC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</w:tr>
      <w:tr w:rsidR="006D7CC8" w14:paraId="4046F4F7" w14:textId="77777777">
        <w:tc>
          <w:tcPr>
            <w:tcW w:w="98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1D565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87378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69242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9CF9A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21934B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1C7D1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F8855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>£</w:t>
            </w:r>
          </w:p>
          <w:p w14:paraId="4720699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7ECF6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E728D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rFonts w:ascii="Arial" w:hAnsi="Arial" w:cs="Arial"/>
                <w:sz w:val="15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17719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6D766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63873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</w:tr>
      <w:tr w:rsidR="006D7CC8" w14:paraId="3A13CD05" w14:textId="77777777">
        <w:tc>
          <w:tcPr>
            <w:tcW w:w="98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30732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BFA88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B1A7A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796C4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3B21D3" w14:textId="77777777" w:rsidR="006D7CC8" w:rsidRDefault="00265C8A">
            <w:pPr>
              <w:spacing w:after="0" w:line="220" w:lineRule="exact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8D938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61E09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F1B0F7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1E9860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rFonts w:ascii="Arial" w:hAnsi="Arial" w:cs="Arial"/>
                <w:sz w:val="15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C8478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6D102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10EAFE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15"/>
              </w:rPr>
              <w:t xml:space="preserve"> </w:t>
            </w:r>
          </w:p>
        </w:tc>
      </w:tr>
      <w:tr w:rsidR="006D7CC8" w14:paraId="0F6D6B57" w14:textId="77777777">
        <w:tc>
          <w:tcPr>
            <w:tcW w:w="98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ACFBE1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47B005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387C05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FA9B3E" w14:textId="77777777" w:rsidR="006D7CC8" w:rsidRDefault="00265C8A">
            <w:pPr>
              <w:jc w:val="center"/>
            </w:pPr>
            <w:r>
              <w:rPr>
                <w:sz w:val="15"/>
              </w:rPr>
              <w:t>£</w:t>
            </w:r>
          </w:p>
          <w:p w14:paraId="3E2261AE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0A26FA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862BB2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473490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B85D8A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E9602E" w14:textId="77777777" w:rsidR="006D7CC8" w:rsidRDefault="00265C8A">
            <w:pPr>
              <w:jc w:val="center"/>
            </w:pPr>
            <w:r>
              <w:rPr>
                <w:rFonts w:ascii="Arial" w:hAnsi="Arial" w:cs="Arial"/>
                <w:sz w:val="15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1BB806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6FACFF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4CA547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 </w:t>
            </w:r>
          </w:p>
        </w:tc>
      </w:tr>
      <w:tr w:rsidR="006D7CC8" w14:paraId="3BC5D9C0" w14:textId="77777777">
        <w:tc>
          <w:tcPr>
            <w:tcW w:w="98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BB9436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31D0E0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272BEB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CCAAAA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BC22DC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92295C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49ADA6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97A3A1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6D27AA" w14:textId="77777777" w:rsidR="006D7CC8" w:rsidRDefault="00265C8A">
            <w:pPr>
              <w:jc w:val="center"/>
            </w:pPr>
            <w:r>
              <w:rPr>
                <w:rFonts w:ascii="Arial" w:hAnsi="Arial" w:cs="Arial"/>
                <w:sz w:val="15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9765DE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2BEFEE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A06817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 </w:t>
            </w:r>
          </w:p>
        </w:tc>
      </w:tr>
      <w:tr w:rsidR="006D7CC8" w14:paraId="44ABA306" w14:textId="77777777">
        <w:tc>
          <w:tcPr>
            <w:tcW w:w="98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3F78B6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06AF6B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84526C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5AB5B4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11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F98444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5428A7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A86390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£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005D6E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0D4829" w14:textId="77777777" w:rsidR="006D7CC8" w:rsidRDefault="00265C8A">
            <w:pPr>
              <w:jc w:val="center"/>
            </w:pPr>
            <w:r>
              <w:rPr>
                <w:rFonts w:ascii="Arial" w:hAnsi="Arial" w:cs="Arial"/>
                <w:sz w:val="15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9628D5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A94858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49576D" w14:textId="77777777" w:rsidR="006D7CC8" w:rsidRDefault="00265C8A">
            <w:pPr>
              <w:jc w:val="center"/>
            </w:pPr>
            <w:r>
              <w:rPr>
                <w:sz w:val="15"/>
              </w:rPr>
              <w:t xml:space="preserve"> </w:t>
            </w:r>
          </w:p>
        </w:tc>
      </w:tr>
    </w:tbl>
    <w:p w14:paraId="079A0063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p w14:paraId="3A0D9C53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2619"/>
        <w:gridCol w:w="2620"/>
        <w:gridCol w:w="2977"/>
        <w:gridCol w:w="2263"/>
      </w:tblGrid>
      <w:tr w:rsidR="006D7CC8" w14:paraId="368D200B" w14:textId="77777777">
        <w:tc>
          <w:tcPr>
            <w:tcW w:w="10479" w:type="dxa"/>
            <w:gridSpan w:val="4"/>
            <w:tcBorders>
              <w:top w:val="nil"/>
              <w:left w:val="single" w:sz="4" w:space="0" w:color="D8D8D8"/>
              <w:bottom w:val="nil"/>
              <w:right w:val="single" w:sz="4" w:space="0" w:color="D8D8D8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32E522" w14:textId="77777777" w:rsidR="006D7CC8" w:rsidRDefault="00265C8A">
            <w:pPr>
              <w:spacing w:after="0" w:line="240" w:lineRule="auto"/>
              <w:ind w:right="-31"/>
            </w:pPr>
            <w:r>
              <w:rPr>
                <w:b/>
                <w:color w:val="000000"/>
                <w:sz w:val="20"/>
              </w:rPr>
              <w:t>Section 8 : Mortgaged Property Details</w:t>
            </w:r>
          </w:p>
        </w:tc>
      </w:tr>
      <w:tr w:rsidR="006D7CC8" w14:paraId="6D4B0B0A" w14:textId="77777777">
        <w:tc>
          <w:tcPr>
            <w:tcW w:w="5239" w:type="dxa"/>
            <w:gridSpan w:val="2"/>
            <w:tcBorders>
              <w:top w:val="nil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1325E7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House Name or Number:</w:t>
            </w:r>
          </w:p>
        </w:tc>
        <w:tc>
          <w:tcPr>
            <w:tcW w:w="5239" w:type="dxa"/>
            <w:gridSpan w:val="2"/>
            <w:tcBorders>
              <w:top w:val="nil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A1FBEF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2BD07546" w14:textId="77777777">
        <w:tc>
          <w:tcPr>
            <w:tcW w:w="523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F36B5A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Street:</w:t>
            </w:r>
          </w:p>
        </w:tc>
        <w:tc>
          <w:tcPr>
            <w:tcW w:w="523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6A4B1C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  </w:t>
            </w:r>
          </w:p>
        </w:tc>
      </w:tr>
      <w:tr w:rsidR="006D7CC8" w14:paraId="15B92710" w14:textId="77777777">
        <w:tc>
          <w:tcPr>
            <w:tcW w:w="523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2FBAE5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City:</w:t>
            </w:r>
          </w:p>
        </w:tc>
        <w:tc>
          <w:tcPr>
            <w:tcW w:w="523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21D36E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73A87001" w14:textId="77777777">
        <w:tc>
          <w:tcPr>
            <w:tcW w:w="523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1C4D47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County:</w:t>
            </w:r>
          </w:p>
        </w:tc>
        <w:tc>
          <w:tcPr>
            <w:tcW w:w="523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CD8D0A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4387426F" w14:textId="77777777">
        <w:tc>
          <w:tcPr>
            <w:tcW w:w="523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DDB91F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Postcode:</w:t>
            </w:r>
          </w:p>
        </w:tc>
        <w:tc>
          <w:tcPr>
            <w:tcW w:w="523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139D53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57210DC0" w14:textId="77777777">
        <w:tc>
          <w:tcPr>
            <w:tcW w:w="523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0C6887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Country:</w:t>
            </w:r>
          </w:p>
        </w:tc>
        <w:tc>
          <w:tcPr>
            <w:tcW w:w="523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12D277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2EE8BC37" w14:textId="77777777">
        <w:tc>
          <w:tcPr>
            <w:tcW w:w="261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195598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Tenure: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F56FB4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97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CB0ACE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If Leasehold – years remaining</w:t>
            </w:r>
          </w:p>
        </w:tc>
        <w:tc>
          <w:tcPr>
            <w:tcW w:w="226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6A6671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0D7D4B65" w14:textId="77777777">
        <w:tc>
          <w:tcPr>
            <w:tcW w:w="261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89688B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Property Type: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7C58CF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97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6805DE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Year Built:</w:t>
            </w:r>
          </w:p>
        </w:tc>
        <w:tc>
          <w:tcPr>
            <w:tcW w:w="226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B5FB7B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2E16142B" w14:textId="77777777">
        <w:tc>
          <w:tcPr>
            <w:tcW w:w="261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C20D87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House Type: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8DB17D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97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DEB9C9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Storeys in building:</w:t>
            </w:r>
          </w:p>
        </w:tc>
        <w:tc>
          <w:tcPr>
            <w:tcW w:w="226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8A48C3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0DF9BA2F" w14:textId="77777777">
        <w:tc>
          <w:tcPr>
            <w:tcW w:w="261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10795C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Flat Type: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0C79B1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977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A548C8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Charge Type:</w:t>
            </w:r>
          </w:p>
        </w:tc>
        <w:tc>
          <w:tcPr>
            <w:tcW w:w="226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E5CD16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</w:tbl>
    <w:p w14:paraId="40685F50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2619"/>
        <w:gridCol w:w="2620"/>
        <w:gridCol w:w="5240"/>
      </w:tblGrid>
      <w:tr w:rsidR="006D7CC8" w14:paraId="2196610B" w14:textId="77777777">
        <w:tc>
          <w:tcPr>
            <w:tcW w:w="10479" w:type="dxa"/>
            <w:gridSpan w:val="3"/>
            <w:tcBorders>
              <w:top w:val="nil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1D496A" w14:textId="77777777" w:rsidR="006D7CC8" w:rsidRDefault="00265C8A">
            <w:pPr>
              <w:spacing w:after="0" w:line="240" w:lineRule="auto"/>
              <w:ind w:right="-31"/>
            </w:pPr>
            <w:r>
              <w:rPr>
                <w:b/>
                <w:color w:val="000000"/>
                <w:sz w:val="20"/>
              </w:rPr>
              <w:t>Accommodation Details</w:t>
            </w:r>
          </w:p>
        </w:tc>
      </w:tr>
      <w:tr w:rsidR="006D7CC8" w14:paraId="2A46F4DA" w14:textId="77777777">
        <w:tc>
          <w:tcPr>
            <w:tcW w:w="261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15AE73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Bedrooms: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D2483E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2A63E4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</w:tr>
    </w:tbl>
    <w:p w14:paraId="7F2C0C8F" w14:textId="77777777" w:rsidR="006D7CC8" w:rsidRDefault="00265C8A">
      <w:pPr>
        <w:spacing w:after="0" w:line="240" w:lineRule="auto"/>
        <w:ind w:right="-31"/>
        <w:jc w:val="center"/>
      </w:pPr>
      <w:r>
        <w:rPr>
          <w:sz w:val="20"/>
        </w:rP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2619"/>
        <w:gridCol w:w="2620"/>
        <w:gridCol w:w="2620"/>
        <w:gridCol w:w="2620"/>
      </w:tblGrid>
      <w:tr w:rsidR="006D7CC8" w14:paraId="63FE3BA3" w14:textId="77777777">
        <w:tc>
          <w:tcPr>
            <w:tcW w:w="10479" w:type="dxa"/>
            <w:gridSpan w:val="4"/>
            <w:tcBorders>
              <w:top w:val="nil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EAC116" w14:textId="77777777" w:rsidR="006D7CC8" w:rsidRDefault="00265C8A">
            <w:pPr>
              <w:spacing w:after="0" w:line="240" w:lineRule="auto"/>
              <w:ind w:right="-31"/>
            </w:pPr>
            <w:r>
              <w:rPr>
                <w:b/>
                <w:color w:val="000000"/>
                <w:sz w:val="20"/>
              </w:rPr>
              <w:t>If Flat / maisonette:</w:t>
            </w:r>
          </w:p>
        </w:tc>
      </w:tr>
      <w:tr w:rsidR="006D7CC8" w14:paraId="0441292F" w14:textId="77777777">
        <w:tc>
          <w:tcPr>
            <w:tcW w:w="261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42C378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Floors in block: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51919C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4BDE4B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Units in Block: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9BCE2B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7793829B" w14:textId="77777777">
        <w:tc>
          <w:tcPr>
            <w:tcW w:w="261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D59038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Floors of property: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0A8B42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8D57CA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Is there a lift?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6DC10A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</w:tbl>
    <w:p w14:paraId="71067CC0" w14:textId="02754D90" w:rsidR="006D7CC8" w:rsidRDefault="00265C8A">
      <w:pPr>
        <w:rPr>
          <w:sz w:val="20"/>
        </w:rPr>
      </w:pPr>
      <w:r>
        <w:rPr>
          <w:sz w:val="20"/>
        </w:rPr>
        <w:t> </w:t>
      </w:r>
    </w:p>
    <w:p w14:paraId="692D44D5" w14:textId="08B69014" w:rsidR="00D0447D" w:rsidRDefault="00D0447D">
      <w:pPr>
        <w:rPr>
          <w:sz w:val="20"/>
        </w:rPr>
      </w:pPr>
    </w:p>
    <w:p w14:paraId="5EC1FA93" w14:textId="77777777" w:rsidR="00D0447D" w:rsidRDefault="00D0447D"/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2619"/>
        <w:gridCol w:w="2620"/>
        <w:gridCol w:w="2620"/>
        <w:gridCol w:w="2620"/>
      </w:tblGrid>
      <w:tr w:rsidR="006D7CC8" w14:paraId="36EC1EA6" w14:textId="77777777">
        <w:tc>
          <w:tcPr>
            <w:tcW w:w="10479" w:type="dxa"/>
            <w:gridSpan w:val="4"/>
            <w:tcBorders>
              <w:top w:val="nil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ECC91D" w14:textId="77777777" w:rsidR="006D7CC8" w:rsidRDefault="00265C8A">
            <w:pPr>
              <w:spacing w:after="0" w:line="240" w:lineRule="auto"/>
              <w:ind w:right="-31"/>
            </w:pPr>
            <w:r>
              <w:rPr>
                <w:b/>
                <w:color w:val="000000"/>
                <w:sz w:val="20"/>
              </w:rPr>
              <w:lastRenderedPageBreak/>
              <w:t>Construction Type:</w:t>
            </w:r>
          </w:p>
        </w:tc>
      </w:tr>
      <w:tr w:rsidR="006D7CC8" w14:paraId="5E2379C1" w14:textId="77777777">
        <w:tc>
          <w:tcPr>
            <w:tcW w:w="261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609A3A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Standard Construction: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096754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CDED90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New-Build?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1F844F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14E56530" w14:textId="77777777">
        <w:tc>
          <w:tcPr>
            <w:tcW w:w="261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02BDA7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Ex-Local Authority: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326FA9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F25E84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Annexe?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20C9AA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</w:tbl>
    <w:p w14:paraId="3F67A187" w14:textId="77777777" w:rsidR="006D7CC8" w:rsidRDefault="00265C8A">
      <w:pPr>
        <w:spacing w:after="0" w:line="240" w:lineRule="auto"/>
        <w:ind w:right="-31"/>
        <w:jc w:val="center"/>
      </w:pPr>
      <w:r>
        <w:rPr>
          <w:sz w:val="20"/>
        </w:rP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7858"/>
        <w:gridCol w:w="2621"/>
      </w:tblGrid>
      <w:tr w:rsidR="006D7CC8" w14:paraId="0764889A" w14:textId="77777777">
        <w:tc>
          <w:tcPr>
            <w:tcW w:w="78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AC8FA3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I</w:t>
            </w:r>
            <w:r>
              <w:rPr>
                <w:sz w:val="20"/>
              </w:rPr>
              <w:t>s the property on the market?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0F20A7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66E12409" w14:textId="77777777">
        <w:tc>
          <w:tcPr>
            <w:tcW w:w="78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D93EEF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Is property near commercial premises?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501923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5558459F" w14:textId="77777777">
        <w:tc>
          <w:tcPr>
            <w:tcW w:w="78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3062AE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If Yes, what type of commercial premises?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469F40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704E877E" w14:textId="77777777">
        <w:tc>
          <w:tcPr>
            <w:tcW w:w="78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73C9C4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Is this property being purchased from the council with this application?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10385A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10B05282" w14:textId="77777777">
        <w:tc>
          <w:tcPr>
            <w:tcW w:w="78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B0F2D3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Will the property be owner occupied?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603A7C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33AC4BC9" w14:textId="77777777">
        <w:tc>
          <w:tcPr>
            <w:tcW w:w="1047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5A0630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If no, please provide details:</w:t>
            </w:r>
          </w:p>
        </w:tc>
      </w:tr>
      <w:tr w:rsidR="006D7CC8" w14:paraId="13401B9E" w14:textId="77777777">
        <w:tc>
          <w:tcPr>
            <w:tcW w:w="1047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E42A85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 </w:t>
            </w:r>
          </w:p>
        </w:tc>
      </w:tr>
      <w:tr w:rsidR="006D7CC8" w14:paraId="7DC9AD9F" w14:textId="77777777">
        <w:tc>
          <w:tcPr>
            <w:tcW w:w="78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703413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Is the property rented out/to be rented out?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8A6ECD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</w:tbl>
    <w:p w14:paraId="3D16B668" w14:textId="77777777" w:rsidR="006D7CC8" w:rsidRDefault="00265C8A">
      <w:r>
        <w:t> </w:t>
      </w:r>
    </w:p>
    <w:tbl>
      <w:tblPr>
        <w:tblW w:w="10485" w:type="dxa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1129"/>
        <w:gridCol w:w="2410"/>
        <w:gridCol w:w="991"/>
        <w:gridCol w:w="1701"/>
        <w:gridCol w:w="1560"/>
        <w:gridCol w:w="2694"/>
      </w:tblGrid>
      <w:tr w:rsidR="006D7CC8" w14:paraId="3048B3E7" w14:textId="77777777">
        <w:tc>
          <w:tcPr>
            <w:tcW w:w="10485" w:type="dxa"/>
            <w:gridSpan w:val="6"/>
            <w:tcBorders>
              <w:top w:val="nil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60812F" w14:textId="77777777" w:rsidR="006D7CC8" w:rsidRDefault="00265C8A">
            <w:pPr>
              <w:spacing w:after="0" w:line="240" w:lineRule="auto"/>
              <w:ind w:right="-31"/>
            </w:pPr>
            <w:r>
              <w:rPr>
                <w:b/>
                <w:color w:val="000000"/>
                <w:sz w:val="20"/>
              </w:rPr>
              <w:t>Please provide details of any other occupiers over the age of 17, not on this application</w:t>
            </w:r>
          </w:p>
        </w:tc>
      </w:tr>
      <w:tr w:rsidR="006D7CC8" w14:paraId="6F002203" w14:textId="77777777">
        <w:tc>
          <w:tcPr>
            <w:tcW w:w="112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2A77DC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Name: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45360C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373F68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Age:</w:t>
            </w:r>
          </w:p>
        </w:tc>
        <w:tc>
          <w:tcPr>
            <w:tcW w:w="170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88327B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0546EB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Relationship:</w:t>
            </w:r>
          </w:p>
        </w:tc>
        <w:tc>
          <w:tcPr>
            <w:tcW w:w="269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7E729F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03C4AD22" w14:textId="77777777">
        <w:tc>
          <w:tcPr>
            <w:tcW w:w="112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25CEA3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Name: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7545AB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FE6DBE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Age:</w:t>
            </w:r>
          </w:p>
        </w:tc>
        <w:tc>
          <w:tcPr>
            <w:tcW w:w="170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C4C37B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8BF4AB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Relationship:</w:t>
            </w:r>
          </w:p>
        </w:tc>
        <w:tc>
          <w:tcPr>
            <w:tcW w:w="269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35F353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10EBB91A" w14:textId="77777777">
        <w:tc>
          <w:tcPr>
            <w:tcW w:w="112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32917F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Name: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048C0E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7DC38A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Age:</w:t>
            </w:r>
          </w:p>
        </w:tc>
        <w:tc>
          <w:tcPr>
            <w:tcW w:w="170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C33F6E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651E92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Relationship:</w:t>
            </w:r>
          </w:p>
        </w:tc>
        <w:tc>
          <w:tcPr>
            <w:tcW w:w="269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52CF68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2C66FA89" w14:textId="77777777">
        <w:tc>
          <w:tcPr>
            <w:tcW w:w="112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28D8B6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Name: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0E95C9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99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95076E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Age:</w:t>
            </w:r>
          </w:p>
        </w:tc>
        <w:tc>
          <w:tcPr>
            <w:tcW w:w="170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4ABE69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778581" w14:textId="77777777" w:rsidR="006D7CC8" w:rsidRDefault="00265C8A">
            <w:pPr>
              <w:spacing w:after="0" w:line="240" w:lineRule="auto"/>
              <w:ind w:right="-31"/>
            </w:pPr>
            <w:r>
              <w:rPr>
                <w:color w:val="000000"/>
                <w:sz w:val="20"/>
              </w:rPr>
              <w:t>Relationship:</w:t>
            </w:r>
          </w:p>
        </w:tc>
        <w:tc>
          <w:tcPr>
            <w:tcW w:w="269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498B03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</w:tbl>
    <w:p w14:paraId="05A62AC5" w14:textId="77777777" w:rsidR="006D7CC8" w:rsidRDefault="00265C8A">
      <w:pPr>
        <w:spacing w:after="0" w:line="240" w:lineRule="auto"/>
        <w:ind w:right="-31"/>
        <w:jc w:val="center"/>
      </w:pPr>
      <w:r>
        <w:rPr>
          <w:sz w:val="20"/>
        </w:rP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ook w:val="04A0" w:firstRow="1" w:lastRow="0" w:firstColumn="1" w:lastColumn="0" w:noHBand="0" w:noVBand="1"/>
      </w:tblPr>
      <w:tblGrid>
        <w:gridCol w:w="5239"/>
        <w:gridCol w:w="5240"/>
      </w:tblGrid>
      <w:tr w:rsidR="006D7CC8" w14:paraId="325C6F43" w14:textId="77777777">
        <w:tc>
          <w:tcPr>
            <w:tcW w:w="1047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C3889A" w14:textId="77777777" w:rsidR="006D7CC8" w:rsidRDefault="00265C8A">
            <w:pPr>
              <w:spacing w:after="0" w:line="240" w:lineRule="auto"/>
              <w:ind w:right="-31"/>
            </w:pPr>
            <w:r>
              <w:rPr>
                <w:b/>
                <w:sz w:val="20"/>
              </w:rPr>
              <w:t>Valuation / Access Details</w:t>
            </w:r>
          </w:p>
        </w:tc>
      </w:tr>
      <w:tr w:rsidR="006D7CC8" w14:paraId="77057577" w14:textId="77777777"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2525B9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Valuation type:</w:t>
            </w:r>
          </w:p>
        </w:tc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24EF8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5189CD43" w14:textId="77777777"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784041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ontact for Access:</w:t>
            </w:r>
          </w:p>
        </w:tc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45D85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0612F8D5" w14:textId="77777777"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9451A4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ontacts Name:</w:t>
            </w:r>
          </w:p>
        </w:tc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0CD34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66E3C0FF" w14:textId="77777777"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E0BE46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Daytime Telephone Number:</w:t>
            </w:r>
          </w:p>
        </w:tc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F0546D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3713F17D" w14:textId="77777777"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6FE9F3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Mobile Telephone Number:</w:t>
            </w:r>
          </w:p>
        </w:tc>
        <w:tc>
          <w:tcPr>
            <w:tcW w:w="523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6EFE0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</w:tbl>
    <w:p w14:paraId="132422ED" w14:textId="77777777" w:rsidR="006D7CC8" w:rsidRDefault="00265C8A">
      <w:r>
        <w:br/>
      </w:r>
    </w:p>
    <w:p w14:paraId="6C5CA1C1" w14:textId="77777777" w:rsidR="006D7CC8" w:rsidRDefault="00265C8A">
      <w: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ook w:val="04A0" w:firstRow="1" w:lastRow="0" w:firstColumn="1" w:lastColumn="0" w:noHBand="0" w:noVBand="1"/>
      </w:tblPr>
      <w:tblGrid>
        <w:gridCol w:w="10479"/>
      </w:tblGrid>
      <w:tr w:rsidR="006D7CC8" w14:paraId="4912B8D3" w14:textId="77777777">
        <w:tc>
          <w:tcPr>
            <w:tcW w:w="1047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B66A24" w14:textId="77777777" w:rsidR="006D7CC8" w:rsidRDefault="00265C8A">
            <w:pPr>
              <w:spacing w:after="0" w:line="240" w:lineRule="auto"/>
              <w:ind w:right="-31"/>
            </w:pPr>
            <w:r>
              <w:rPr>
                <w:b/>
                <w:i/>
                <w:sz w:val="20"/>
              </w:rPr>
              <w:t xml:space="preserve">Notes, </w:t>
            </w:r>
            <w:proofErr w:type="gramStart"/>
            <w:r>
              <w:rPr>
                <w:b/>
                <w:i/>
                <w:sz w:val="20"/>
              </w:rPr>
              <w:t>including;</w:t>
            </w:r>
            <w:proofErr w:type="gramEnd"/>
            <w:r>
              <w:rPr>
                <w:b/>
                <w:i/>
                <w:sz w:val="20"/>
              </w:rPr>
              <w:t xml:space="preserve"> direct debit details for mortgage payments and insurance plan payments</w:t>
            </w:r>
          </w:p>
        </w:tc>
      </w:tr>
      <w:tr w:rsidR="006D7CC8" w14:paraId="0E9BD833" w14:textId="77777777">
        <w:tc>
          <w:tcPr>
            <w:tcW w:w="1047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49570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</w:tbl>
    <w:p w14:paraId="0BC1C25F" w14:textId="77777777" w:rsidR="006D7CC8" w:rsidRDefault="00265C8A">
      <w:pPr>
        <w:spacing w:after="0" w:line="240" w:lineRule="auto"/>
        <w:ind w:right="-31"/>
        <w:jc w:val="center"/>
      </w:pPr>
      <w:r>
        <w:t> </w:t>
      </w:r>
    </w:p>
    <w:p w14:paraId="234A5F93" w14:textId="77777777" w:rsidR="006D7CC8" w:rsidRDefault="00265C8A">
      <w:pPr>
        <w:spacing w:after="0" w:line="240" w:lineRule="auto"/>
        <w:ind w:right="-31"/>
        <w:jc w:val="center"/>
      </w:pPr>
      <w:r>
        <w:rPr>
          <w:sz w:val="20"/>
        </w:rPr>
        <w:t> </w:t>
      </w:r>
    </w:p>
    <w:tbl>
      <w:tblPr>
        <w:tblW w:w="0" w:type="auto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ook w:val="04A0" w:firstRow="1" w:lastRow="0" w:firstColumn="1" w:lastColumn="0" w:noHBand="0" w:noVBand="1"/>
      </w:tblPr>
      <w:tblGrid>
        <w:gridCol w:w="2619"/>
        <w:gridCol w:w="2620"/>
        <w:gridCol w:w="2620"/>
        <w:gridCol w:w="2620"/>
      </w:tblGrid>
      <w:tr w:rsidR="006D7CC8" w14:paraId="20090EB8" w14:textId="77777777">
        <w:tc>
          <w:tcPr>
            <w:tcW w:w="10479" w:type="dxa"/>
            <w:gridSpan w:val="4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41528E" w14:textId="77777777" w:rsidR="006D7CC8" w:rsidRDefault="00265C8A">
            <w:pPr>
              <w:spacing w:after="0" w:line="240" w:lineRule="auto"/>
              <w:ind w:right="-31"/>
            </w:pPr>
            <w:r>
              <w:rPr>
                <w:b/>
                <w:sz w:val="20"/>
              </w:rPr>
              <w:t>Section 10 : Solicitor Details</w:t>
            </w:r>
          </w:p>
        </w:tc>
      </w:tr>
      <w:tr w:rsidR="006D7CC8" w14:paraId="03126004" w14:textId="77777777">
        <w:tc>
          <w:tcPr>
            <w:tcW w:w="523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866982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Solicitor Name:</w:t>
            </w:r>
          </w:p>
        </w:tc>
        <w:tc>
          <w:tcPr>
            <w:tcW w:w="523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8A70B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3B95BB75" w14:textId="77777777">
        <w:tc>
          <w:tcPr>
            <w:tcW w:w="523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FA3CE3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Building Name or Number:</w:t>
            </w:r>
          </w:p>
        </w:tc>
        <w:tc>
          <w:tcPr>
            <w:tcW w:w="523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FEBC9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31542EBD" w14:textId="77777777">
        <w:tc>
          <w:tcPr>
            <w:tcW w:w="523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453FBB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Street:</w:t>
            </w:r>
          </w:p>
        </w:tc>
        <w:tc>
          <w:tcPr>
            <w:tcW w:w="523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AAED0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2681C8AA" w14:textId="77777777">
        <w:tc>
          <w:tcPr>
            <w:tcW w:w="523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91D28B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ity:</w:t>
            </w:r>
          </w:p>
        </w:tc>
        <w:tc>
          <w:tcPr>
            <w:tcW w:w="523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46D5B8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5DAAFA6E" w14:textId="77777777">
        <w:tc>
          <w:tcPr>
            <w:tcW w:w="523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FBECE9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ounty:</w:t>
            </w:r>
          </w:p>
        </w:tc>
        <w:tc>
          <w:tcPr>
            <w:tcW w:w="523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BC879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7F1B03FC" w14:textId="77777777">
        <w:tc>
          <w:tcPr>
            <w:tcW w:w="523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5645DA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Postcode:</w:t>
            </w:r>
          </w:p>
        </w:tc>
        <w:tc>
          <w:tcPr>
            <w:tcW w:w="523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C2614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3BE10725" w14:textId="77777777">
        <w:tc>
          <w:tcPr>
            <w:tcW w:w="523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74CBEA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ountry:</w:t>
            </w:r>
          </w:p>
        </w:tc>
        <w:tc>
          <w:tcPr>
            <w:tcW w:w="523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BFA31A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11FC608A" w14:textId="77777777">
        <w:tc>
          <w:tcPr>
            <w:tcW w:w="261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DBE318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Phone Number: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A3E298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3890A7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Fax number: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120952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5428D429" w14:textId="77777777">
        <w:tc>
          <w:tcPr>
            <w:tcW w:w="261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104821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DX Number: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ABE417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5A38D9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No. of Partners in firm: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43A54B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01697B36" w14:textId="77777777">
        <w:tc>
          <w:tcPr>
            <w:tcW w:w="261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5FFF4A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ontact Name: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D17DEB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D87783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Email Address:</w:t>
            </w:r>
          </w:p>
        </w:tc>
        <w:tc>
          <w:tcPr>
            <w:tcW w:w="26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6DBFF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</w:tbl>
    <w:p w14:paraId="46A8875B" w14:textId="52B6B2CA" w:rsidR="006D7CC8" w:rsidRDefault="00265C8A">
      <w:r>
        <w:br/>
      </w:r>
    </w:p>
    <w:p w14:paraId="45F5E3F9" w14:textId="05379337" w:rsidR="00D0447D" w:rsidRDefault="00D0447D"/>
    <w:p w14:paraId="40174A98" w14:textId="77777777" w:rsidR="00D0447D" w:rsidRDefault="00D0447D"/>
    <w:tbl>
      <w:tblPr>
        <w:tblW w:w="0" w:type="auto"/>
        <w:tblBorders>
          <w:top w:val="single" w:sz="4" w:space="0" w:color="D8D8D8"/>
          <w:left w:val="single" w:sz="4" w:space="0" w:color="D8D8D8"/>
          <w:bottom w:val="nil"/>
          <w:right w:val="nil"/>
        </w:tblBorders>
        <w:tblLook w:val="04A0" w:firstRow="1" w:lastRow="0" w:firstColumn="1" w:lastColumn="0" w:noHBand="0" w:noVBand="1"/>
      </w:tblPr>
      <w:tblGrid>
        <w:gridCol w:w="1516"/>
        <w:gridCol w:w="3543"/>
        <w:gridCol w:w="1408"/>
        <w:gridCol w:w="4016"/>
      </w:tblGrid>
      <w:tr w:rsidR="006D7CC8" w14:paraId="00D763D5" w14:textId="77777777">
        <w:tc>
          <w:tcPr>
            <w:tcW w:w="10483" w:type="dxa"/>
            <w:gridSpan w:val="4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nil"/>
            </w:tcBorders>
            <w:shd w:val="clear" w:color="auto" w:fill="D8D8D8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5D8580" w14:textId="77777777" w:rsidR="006D7CC8" w:rsidRDefault="00265C8A">
            <w:pPr>
              <w:spacing w:after="0" w:line="240" w:lineRule="auto"/>
              <w:ind w:right="-31"/>
            </w:pPr>
            <w:r>
              <w:rPr>
                <w:b/>
                <w:sz w:val="20"/>
              </w:rPr>
              <w:lastRenderedPageBreak/>
              <w:t>Section 11 : Accountant Details</w:t>
            </w:r>
          </w:p>
        </w:tc>
      </w:tr>
      <w:tr w:rsidR="006D7CC8" w14:paraId="1C9EDA27" w14:textId="77777777">
        <w:tc>
          <w:tcPr>
            <w:tcW w:w="505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1D9E2C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Accountants Name:</w:t>
            </w:r>
          </w:p>
        </w:tc>
        <w:tc>
          <w:tcPr>
            <w:tcW w:w="5424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49D5E1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3F997664" w14:textId="77777777">
        <w:tc>
          <w:tcPr>
            <w:tcW w:w="505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23D39A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Building Name or Number:</w:t>
            </w:r>
          </w:p>
        </w:tc>
        <w:tc>
          <w:tcPr>
            <w:tcW w:w="5424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796EB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56E84658" w14:textId="77777777">
        <w:tc>
          <w:tcPr>
            <w:tcW w:w="505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5FA33B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Street:</w:t>
            </w:r>
          </w:p>
        </w:tc>
        <w:tc>
          <w:tcPr>
            <w:tcW w:w="5424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060485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2D3843F6" w14:textId="77777777">
        <w:tc>
          <w:tcPr>
            <w:tcW w:w="505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DF8A9E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ity:</w:t>
            </w:r>
          </w:p>
        </w:tc>
        <w:tc>
          <w:tcPr>
            <w:tcW w:w="5424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D59169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5D2F7D28" w14:textId="77777777">
        <w:tc>
          <w:tcPr>
            <w:tcW w:w="505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93ED89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ounty:</w:t>
            </w:r>
          </w:p>
        </w:tc>
        <w:tc>
          <w:tcPr>
            <w:tcW w:w="5424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0C914F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29B814DE" w14:textId="77777777">
        <w:tc>
          <w:tcPr>
            <w:tcW w:w="505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E1523C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Postcode:</w:t>
            </w:r>
          </w:p>
        </w:tc>
        <w:tc>
          <w:tcPr>
            <w:tcW w:w="5424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1C6E1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74CB0855" w14:textId="77777777">
        <w:tc>
          <w:tcPr>
            <w:tcW w:w="505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054F15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Country:</w:t>
            </w:r>
          </w:p>
        </w:tc>
        <w:tc>
          <w:tcPr>
            <w:tcW w:w="5424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B7A893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27B631C8" w14:textId="77777777">
        <w:tc>
          <w:tcPr>
            <w:tcW w:w="151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0BAB87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Phone Number:</w:t>
            </w:r>
          </w:p>
        </w:tc>
        <w:tc>
          <w:tcPr>
            <w:tcW w:w="354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C01D41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40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2F1DD5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Fax number:</w:t>
            </w:r>
          </w:p>
        </w:tc>
        <w:tc>
          <w:tcPr>
            <w:tcW w:w="401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983856" w14:textId="77777777" w:rsidR="006D7CC8" w:rsidRDefault="00265C8A">
            <w:pPr>
              <w:spacing w:after="0" w:line="240" w:lineRule="auto"/>
              <w:ind w:right="-31"/>
              <w:jc w:val="center"/>
            </w:pPr>
            <w:r>
              <w:rPr>
                <w:sz w:val="20"/>
              </w:rPr>
              <w:t xml:space="preserve"> </w:t>
            </w:r>
          </w:p>
        </w:tc>
      </w:tr>
      <w:tr w:rsidR="006D7CC8" w14:paraId="28AF0AAC" w14:textId="77777777">
        <w:tc>
          <w:tcPr>
            <w:tcW w:w="151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A086C6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>Qualifications:</w:t>
            </w:r>
          </w:p>
        </w:tc>
        <w:tc>
          <w:tcPr>
            <w:tcW w:w="8965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5F077D" w14:textId="77777777" w:rsidR="006D7CC8" w:rsidRDefault="00265C8A">
            <w:pPr>
              <w:spacing w:after="0" w:line="240" w:lineRule="auto"/>
              <w:ind w:right="-31"/>
            </w:pPr>
            <w:r>
              <w:rPr>
                <w:sz w:val="20"/>
              </w:rPr>
              <w:t xml:space="preserve"> </w:t>
            </w:r>
          </w:p>
        </w:tc>
      </w:tr>
    </w:tbl>
    <w:p w14:paraId="5E392E2B" w14:textId="77777777" w:rsidR="006D7CC8" w:rsidRDefault="00265C8A">
      <w:r>
        <w:t> </w:t>
      </w:r>
    </w:p>
    <w:p w14:paraId="52ACFE9D" w14:textId="77777777" w:rsidR="006D7CC8" w:rsidRDefault="00265C8A">
      <w:r>
        <w:t> </w:t>
      </w:r>
    </w:p>
    <w:p w14:paraId="51B0A274" w14:textId="6C8B866F" w:rsidR="006D7CC8" w:rsidRDefault="00265C8A">
      <w:r>
        <w:t> </w:t>
      </w:r>
    </w:p>
    <w:tbl>
      <w:tblPr>
        <w:tblW w:w="10483" w:type="dxa"/>
        <w:tblBorders>
          <w:top w:val="single" w:sz="4" w:space="0" w:color="D8D8D8"/>
          <w:left w:val="single" w:sz="4" w:space="0" w:color="D8D8D8"/>
          <w:bottom w:val="nil"/>
          <w:right w:val="nil"/>
        </w:tblBorders>
        <w:tblLook w:val="04A0" w:firstRow="1" w:lastRow="0" w:firstColumn="1" w:lastColumn="0" w:noHBand="0" w:noVBand="1"/>
      </w:tblPr>
      <w:tblGrid>
        <w:gridCol w:w="1980"/>
        <w:gridCol w:w="3262"/>
        <w:gridCol w:w="1882"/>
        <w:gridCol w:w="3359"/>
      </w:tblGrid>
      <w:tr w:rsidR="006D7CC8" w14:paraId="5BA08B33" w14:textId="77777777">
        <w:tc>
          <w:tcPr>
            <w:tcW w:w="10483" w:type="dxa"/>
            <w:gridSpan w:val="4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CFCDCD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5518AE" w14:textId="77777777" w:rsidR="006D7CC8" w:rsidRDefault="00265C8A">
            <w:pPr>
              <w:spacing w:after="0"/>
            </w:pPr>
            <w:r>
              <w:rPr>
                <w:b/>
                <w:sz w:val="20"/>
              </w:rPr>
              <w:t>Section 12: Budget Planner</w:t>
            </w:r>
          </w:p>
        </w:tc>
      </w:tr>
      <w:tr w:rsidR="006D7CC8" w14:paraId="299F1731" w14:textId="77777777">
        <w:tc>
          <w:tcPr>
            <w:tcW w:w="10483" w:type="dxa"/>
            <w:gridSpan w:val="4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090204" w14:textId="77777777" w:rsidR="006D7CC8" w:rsidRDefault="00265C8A">
            <w:pPr>
              <w:spacing w:after="0"/>
            </w:pPr>
            <w:r>
              <w:rPr>
                <w:b/>
                <w:sz w:val="20"/>
              </w:rPr>
              <w:t>Household Income</w:t>
            </w:r>
          </w:p>
        </w:tc>
      </w:tr>
      <w:tr w:rsidR="006D7CC8" w14:paraId="311EDE0A" w14:textId="77777777">
        <w:tc>
          <w:tcPr>
            <w:tcW w:w="198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496E11" w14:textId="77777777" w:rsidR="006D7CC8" w:rsidRDefault="00265C8A">
            <w:pPr>
              <w:spacing w:after="0"/>
            </w:pPr>
            <w:r>
              <w:rPr>
                <w:sz w:val="20"/>
              </w:rPr>
              <w:t>Applicant 1 Net Monthly Income:</w:t>
            </w:r>
          </w:p>
        </w:tc>
        <w:tc>
          <w:tcPr>
            <w:tcW w:w="326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107604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  <w:tc>
          <w:tcPr>
            <w:tcW w:w="188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8C4A41" w14:textId="77777777" w:rsidR="006D7CC8" w:rsidRDefault="00265C8A">
            <w:pPr>
              <w:spacing w:after="0"/>
            </w:pPr>
            <w:r>
              <w:rPr>
                <w:sz w:val="20"/>
              </w:rPr>
              <w:t>Applicant 2 Net Monthly Income:</w:t>
            </w:r>
          </w:p>
        </w:tc>
        <w:tc>
          <w:tcPr>
            <w:tcW w:w="33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094813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5C477EC9" w14:textId="77777777">
        <w:tc>
          <w:tcPr>
            <w:tcW w:w="198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38F702" w14:textId="77777777" w:rsidR="006D7CC8" w:rsidRDefault="00265C8A">
            <w:pPr>
              <w:spacing w:after="0"/>
            </w:pPr>
            <w:r>
              <w:rPr>
                <w:sz w:val="20"/>
              </w:rPr>
              <w:t>Part Time Income:</w:t>
            </w:r>
          </w:p>
        </w:tc>
        <w:tc>
          <w:tcPr>
            <w:tcW w:w="326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68C53F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  <w:tc>
          <w:tcPr>
            <w:tcW w:w="188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63BA3C" w14:textId="77777777" w:rsidR="006D7CC8" w:rsidRDefault="00265C8A">
            <w:pPr>
              <w:spacing w:after="0"/>
            </w:pPr>
            <w:r>
              <w:rPr>
                <w:sz w:val="20"/>
              </w:rPr>
              <w:t>Jobseekers Allowance:</w:t>
            </w:r>
          </w:p>
        </w:tc>
        <w:tc>
          <w:tcPr>
            <w:tcW w:w="33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EC5A0D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3B90A909" w14:textId="77777777">
        <w:tc>
          <w:tcPr>
            <w:tcW w:w="198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D7CB99" w14:textId="77777777" w:rsidR="006D7CC8" w:rsidRDefault="00265C8A">
            <w:pPr>
              <w:spacing w:after="0"/>
            </w:pPr>
            <w:r>
              <w:rPr>
                <w:sz w:val="20"/>
              </w:rPr>
              <w:t>Child Benefit:</w:t>
            </w:r>
          </w:p>
        </w:tc>
        <w:tc>
          <w:tcPr>
            <w:tcW w:w="326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AA799C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  <w:tc>
          <w:tcPr>
            <w:tcW w:w="188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082506" w14:textId="77777777" w:rsidR="006D7CC8" w:rsidRDefault="00265C8A">
            <w:pPr>
              <w:spacing w:after="0"/>
            </w:pPr>
            <w:r>
              <w:rPr>
                <w:sz w:val="20"/>
              </w:rPr>
              <w:t>Tax Credits:</w:t>
            </w:r>
          </w:p>
        </w:tc>
        <w:tc>
          <w:tcPr>
            <w:tcW w:w="33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81185D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1E32EEEC" w14:textId="77777777">
        <w:tc>
          <w:tcPr>
            <w:tcW w:w="198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B1A4C6" w14:textId="77777777" w:rsidR="006D7CC8" w:rsidRDefault="00265C8A">
            <w:pPr>
              <w:spacing w:after="0"/>
            </w:pPr>
            <w:r>
              <w:rPr>
                <w:sz w:val="20"/>
              </w:rPr>
              <w:t>Working Tax Credits:</w:t>
            </w:r>
          </w:p>
        </w:tc>
        <w:tc>
          <w:tcPr>
            <w:tcW w:w="326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0B05FD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  <w:tc>
          <w:tcPr>
            <w:tcW w:w="188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F18E62" w14:textId="77777777" w:rsidR="006D7CC8" w:rsidRDefault="00265C8A">
            <w:pPr>
              <w:spacing w:after="0"/>
            </w:pPr>
            <w:r>
              <w:rPr>
                <w:sz w:val="20"/>
              </w:rPr>
              <w:t>Maintenance Income:</w:t>
            </w:r>
          </w:p>
        </w:tc>
        <w:tc>
          <w:tcPr>
            <w:tcW w:w="33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F0066B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3AEC0313" w14:textId="77777777">
        <w:tc>
          <w:tcPr>
            <w:tcW w:w="198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04991C" w14:textId="77777777" w:rsidR="006D7CC8" w:rsidRDefault="00265C8A">
            <w:pPr>
              <w:spacing w:after="0"/>
            </w:pPr>
            <w:r>
              <w:rPr>
                <w:sz w:val="20"/>
              </w:rPr>
              <w:t>Pension Income:</w:t>
            </w:r>
          </w:p>
        </w:tc>
        <w:tc>
          <w:tcPr>
            <w:tcW w:w="326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729969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  <w:tc>
          <w:tcPr>
            <w:tcW w:w="188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73FEE4" w14:textId="77777777" w:rsidR="006D7CC8" w:rsidRDefault="00265C8A">
            <w:pPr>
              <w:spacing w:after="0"/>
            </w:pPr>
            <w:r>
              <w:rPr>
                <w:sz w:val="20"/>
              </w:rPr>
              <w:t>Other Benefits:</w:t>
            </w:r>
          </w:p>
        </w:tc>
        <w:tc>
          <w:tcPr>
            <w:tcW w:w="33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063354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3668129E" w14:textId="77777777">
        <w:tc>
          <w:tcPr>
            <w:tcW w:w="5239" w:type="dxa"/>
            <w:gridSpan w:val="2"/>
            <w:tcBorders>
              <w:top w:val="single" w:sz="4" w:space="0" w:color="D8D8D8"/>
              <w:left w:val="nil"/>
              <w:bottom w:val="nil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3ED1FD" w14:textId="77777777" w:rsidR="006D7CC8" w:rsidRDefault="00265C8A">
            <w:pPr>
              <w:spacing w:after="0"/>
            </w:pPr>
            <w:r>
              <w:rPr>
                <w:sz w:val="20"/>
              </w:rPr>
              <w:t> </w:t>
            </w:r>
          </w:p>
        </w:tc>
        <w:tc>
          <w:tcPr>
            <w:tcW w:w="188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0A8179" w14:textId="77777777" w:rsidR="006D7CC8" w:rsidRDefault="00265C8A">
            <w:pPr>
              <w:spacing w:after="0"/>
            </w:pPr>
            <w:r>
              <w:rPr>
                <w:b/>
                <w:sz w:val="20"/>
              </w:rPr>
              <w:t>Total Income:</w:t>
            </w:r>
          </w:p>
        </w:tc>
        <w:tc>
          <w:tcPr>
            <w:tcW w:w="335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15B907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</w:tbl>
    <w:p w14:paraId="519EFF67" w14:textId="77777777" w:rsidR="006D7CC8" w:rsidRDefault="00265C8A">
      <w:r>
        <w:t> </w:t>
      </w:r>
    </w:p>
    <w:tbl>
      <w:tblPr>
        <w:tblW w:w="10483" w:type="dxa"/>
        <w:tblBorders>
          <w:top w:val="single" w:sz="4" w:space="0" w:color="D8D8D8"/>
          <w:left w:val="single" w:sz="4" w:space="0" w:color="D8D8D8"/>
          <w:bottom w:val="nil"/>
          <w:right w:val="nil"/>
        </w:tblBorders>
        <w:tblLayout w:type="fixed"/>
        <w:tblLook w:val="04A0" w:firstRow="1" w:lastRow="0" w:firstColumn="1" w:lastColumn="0" w:noHBand="0" w:noVBand="1"/>
      </w:tblPr>
      <w:tblGrid>
        <w:gridCol w:w="6799"/>
        <w:gridCol w:w="3684"/>
      </w:tblGrid>
      <w:tr w:rsidR="006D7CC8" w14:paraId="637FACCA" w14:textId="77777777">
        <w:tc>
          <w:tcPr>
            <w:tcW w:w="10483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CFCDCD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B9019C" w14:textId="7B872C05" w:rsidR="006D7CC8" w:rsidRDefault="00265C8A">
            <w:pPr>
              <w:spacing w:after="0"/>
            </w:pPr>
            <w:r>
              <w:rPr>
                <w:b/>
                <w:sz w:val="20"/>
              </w:rPr>
              <w:t>Debt Repayments (Monthly)</w:t>
            </w:r>
          </w:p>
        </w:tc>
      </w:tr>
      <w:tr w:rsidR="006D7CC8" w14:paraId="23AB82BF" w14:textId="77777777">
        <w:tc>
          <w:tcPr>
            <w:tcW w:w="67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14A989" w14:textId="3E53FB44" w:rsidR="006D7CC8" w:rsidRDefault="00265C8A">
            <w:pPr>
              <w:spacing w:after="0"/>
            </w:pPr>
            <w:r>
              <w:rPr>
                <w:sz w:val="20"/>
              </w:rPr>
              <w:t>Mortgage</w:t>
            </w:r>
          </w:p>
        </w:tc>
        <w:tc>
          <w:tcPr>
            <w:tcW w:w="368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B8B2AE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34776FE8" w14:textId="77777777">
        <w:tc>
          <w:tcPr>
            <w:tcW w:w="67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C3A272" w14:textId="77777777" w:rsidR="006D7CC8" w:rsidRDefault="00265C8A">
            <w:pPr>
              <w:spacing w:after="0"/>
            </w:pPr>
            <w:r>
              <w:rPr>
                <w:sz w:val="20"/>
              </w:rPr>
              <w:t>Second Mortgage</w:t>
            </w:r>
          </w:p>
        </w:tc>
        <w:tc>
          <w:tcPr>
            <w:tcW w:w="368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3BA6B6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1D18EEA9" w14:textId="77777777">
        <w:tc>
          <w:tcPr>
            <w:tcW w:w="67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0CDE50" w14:textId="77777777" w:rsidR="006D7CC8" w:rsidRDefault="00265C8A">
            <w:pPr>
              <w:spacing w:after="0"/>
            </w:pPr>
            <w:r>
              <w:rPr>
                <w:sz w:val="20"/>
              </w:rPr>
              <w:t>Shared Ownership Rental</w:t>
            </w:r>
          </w:p>
        </w:tc>
        <w:tc>
          <w:tcPr>
            <w:tcW w:w="368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B98465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</w:tbl>
    <w:p w14:paraId="6088864F" w14:textId="426B467B" w:rsidR="006D7CC8" w:rsidRDefault="00265C8A">
      <w:r>
        <w:rPr>
          <w:sz w:val="20"/>
        </w:rPr>
        <w:t> </w:t>
      </w:r>
    </w:p>
    <w:tbl>
      <w:tblPr>
        <w:tblW w:w="10483" w:type="dxa"/>
        <w:tblBorders>
          <w:top w:val="single" w:sz="4" w:space="0" w:color="D8D8D8"/>
          <w:left w:val="single" w:sz="4" w:space="0" w:color="D8D8D8"/>
          <w:bottom w:val="nil"/>
          <w:right w:val="nil"/>
        </w:tblBorders>
        <w:tblLook w:val="04A0" w:firstRow="1" w:lastRow="0" w:firstColumn="1" w:lastColumn="0" w:noHBand="0" w:noVBand="1"/>
      </w:tblPr>
      <w:tblGrid>
        <w:gridCol w:w="6799"/>
        <w:gridCol w:w="3684"/>
      </w:tblGrid>
      <w:tr w:rsidR="006D7CC8" w14:paraId="31385930" w14:textId="77777777">
        <w:tc>
          <w:tcPr>
            <w:tcW w:w="10483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CFCDCD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957863" w14:textId="3C4361DA" w:rsidR="006D7CC8" w:rsidRDefault="00265C8A">
            <w:pPr>
              <w:spacing w:after="0"/>
            </w:pPr>
            <w:r>
              <w:rPr>
                <w:b/>
                <w:sz w:val="20"/>
              </w:rPr>
              <w:t>Priority Debt (Monthly)</w:t>
            </w:r>
          </w:p>
        </w:tc>
      </w:tr>
      <w:tr w:rsidR="006D7CC8" w14:paraId="0698AB8F" w14:textId="77777777">
        <w:tc>
          <w:tcPr>
            <w:tcW w:w="67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C25D94" w14:textId="77777777" w:rsidR="006D7CC8" w:rsidRDefault="00265C8A">
            <w:pPr>
              <w:spacing w:after="0"/>
            </w:pPr>
            <w:r>
              <w:rPr>
                <w:sz w:val="20"/>
              </w:rPr>
              <w:t>Mortgage Arrears</w:t>
            </w:r>
          </w:p>
        </w:tc>
        <w:tc>
          <w:tcPr>
            <w:tcW w:w="368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8CDA20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7DE3D21A" w14:textId="77777777">
        <w:tc>
          <w:tcPr>
            <w:tcW w:w="67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FA4DB0" w14:textId="439743ED" w:rsidR="006D7CC8" w:rsidRDefault="00265C8A">
            <w:pPr>
              <w:spacing w:after="0"/>
            </w:pPr>
            <w:r>
              <w:rPr>
                <w:sz w:val="20"/>
              </w:rPr>
              <w:t>Gas Arrears</w:t>
            </w:r>
          </w:p>
        </w:tc>
        <w:tc>
          <w:tcPr>
            <w:tcW w:w="368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833062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0A9660A8" w14:textId="77777777">
        <w:tc>
          <w:tcPr>
            <w:tcW w:w="67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00199F" w14:textId="77777777" w:rsidR="006D7CC8" w:rsidRDefault="00265C8A">
            <w:pPr>
              <w:spacing w:after="0"/>
            </w:pPr>
            <w:r>
              <w:rPr>
                <w:sz w:val="20"/>
              </w:rPr>
              <w:t>Maintenance Arrears</w:t>
            </w:r>
          </w:p>
        </w:tc>
        <w:tc>
          <w:tcPr>
            <w:tcW w:w="368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E3C201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5ECB6979" w14:textId="77777777">
        <w:tc>
          <w:tcPr>
            <w:tcW w:w="67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06BAAA" w14:textId="3A2C1928" w:rsidR="006D7CC8" w:rsidRDefault="00265C8A">
            <w:pPr>
              <w:spacing w:after="0"/>
            </w:pPr>
            <w:r>
              <w:rPr>
                <w:sz w:val="20"/>
              </w:rPr>
              <w:t>Defaults</w:t>
            </w:r>
          </w:p>
        </w:tc>
        <w:tc>
          <w:tcPr>
            <w:tcW w:w="368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33D6FD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722F42A7" w14:textId="77777777">
        <w:tc>
          <w:tcPr>
            <w:tcW w:w="67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9A1E53" w14:textId="31512EC4" w:rsidR="006D7CC8" w:rsidRDefault="00265C8A">
            <w:pPr>
              <w:spacing w:after="0"/>
            </w:pPr>
            <w:r>
              <w:rPr>
                <w:sz w:val="20"/>
              </w:rPr>
              <w:t>CCJs</w:t>
            </w:r>
          </w:p>
        </w:tc>
        <w:tc>
          <w:tcPr>
            <w:tcW w:w="368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8A280C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699E61D2" w14:textId="77777777">
        <w:tc>
          <w:tcPr>
            <w:tcW w:w="67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1CE8E5" w14:textId="77777777" w:rsidR="006D7CC8" w:rsidRDefault="00265C8A">
            <w:pPr>
              <w:spacing w:after="0"/>
            </w:pPr>
            <w:r>
              <w:rPr>
                <w:sz w:val="20"/>
              </w:rPr>
              <w:t>Debt Management Plans</w:t>
            </w:r>
          </w:p>
        </w:tc>
        <w:tc>
          <w:tcPr>
            <w:tcW w:w="368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1F6624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1438BCC4" w14:textId="77777777">
        <w:tc>
          <w:tcPr>
            <w:tcW w:w="67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1BA0F5" w14:textId="77777777" w:rsidR="006D7CC8" w:rsidRDefault="00265C8A">
            <w:pPr>
              <w:spacing w:after="0"/>
            </w:pPr>
            <w:r>
              <w:rPr>
                <w:sz w:val="20"/>
              </w:rPr>
              <w:t>Magistrate Court Fines</w:t>
            </w:r>
          </w:p>
        </w:tc>
        <w:tc>
          <w:tcPr>
            <w:tcW w:w="368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FAD7E1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787BE649" w14:textId="77777777">
        <w:tc>
          <w:tcPr>
            <w:tcW w:w="67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AE5F80" w14:textId="4DA7231A" w:rsidR="006D7CC8" w:rsidRDefault="00265C8A">
            <w:pPr>
              <w:spacing w:after="0"/>
            </w:pPr>
            <w:r>
              <w:rPr>
                <w:sz w:val="20"/>
              </w:rPr>
              <w:t>Council Tax Arrears</w:t>
            </w:r>
          </w:p>
        </w:tc>
        <w:tc>
          <w:tcPr>
            <w:tcW w:w="368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92A976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23FD23EF" w14:textId="77777777">
        <w:tc>
          <w:tcPr>
            <w:tcW w:w="67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3E773B" w14:textId="65CFA52F" w:rsidR="006D7CC8" w:rsidRDefault="00265C8A">
            <w:pPr>
              <w:spacing w:after="0"/>
            </w:pPr>
            <w:r>
              <w:rPr>
                <w:sz w:val="20"/>
              </w:rPr>
              <w:t>Car Finance</w:t>
            </w:r>
          </w:p>
        </w:tc>
        <w:tc>
          <w:tcPr>
            <w:tcW w:w="368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70DDE3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</w:tbl>
    <w:p w14:paraId="415852D4" w14:textId="2F391064" w:rsidR="006D7CC8" w:rsidRDefault="00265C8A">
      <w:pPr>
        <w:rPr>
          <w:sz w:val="20"/>
        </w:rPr>
      </w:pPr>
      <w:r>
        <w:rPr>
          <w:sz w:val="20"/>
        </w:rPr>
        <w:t> </w:t>
      </w:r>
    </w:p>
    <w:p w14:paraId="7BDFDBF6" w14:textId="220BA78C" w:rsidR="00D0447D" w:rsidRDefault="00D0447D"/>
    <w:p w14:paraId="4EDEF607" w14:textId="5A914B80" w:rsidR="00D0447D" w:rsidRDefault="00D0447D"/>
    <w:p w14:paraId="130A48FE" w14:textId="4EFBD1F0" w:rsidR="00D0447D" w:rsidRDefault="00D0447D"/>
    <w:p w14:paraId="4687E4C7" w14:textId="77777777" w:rsidR="00D0447D" w:rsidRDefault="00D0447D"/>
    <w:tbl>
      <w:tblPr>
        <w:tblW w:w="10483" w:type="dxa"/>
        <w:tblBorders>
          <w:top w:val="single" w:sz="4" w:space="0" w:color="D8D8D8"/>
          <w:left w:val="single" w:sz="4" w:space="0" w:color="D8D8D8"/>
          <w:bottom w:val="nil"/>
          <w:right w:val="nil"/>
        </w:tblBorders>
        <w:tblLook w:val="04A0" w:firstRow="1" w:lastRow="0" w:firstColumn="1" w:lastColumn="0" w:noHBand="0" w:noVBand="1"/>
      </w:tblPr>
      <w:tblGrid>
        <w:gridCol w:w="6799"/>
        <w:gridCol w:w="3684"/>
      </w:tblGrid>
      <w:tr w:rsidR="006D7CC8" w14:paraId="49B3D700" w14:textId="77777777">
        <w:tc>
          <w:tcPr>
            <w:tcW w:w="10483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CFCDCD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6E6209" w14:textId="77777777" w:rsidR="006D7CC8" w:rsidRDefault="00265C8A">
            <w:pPr>
              <w:spacing w:after="0"/>
            </w:pPr>
            <w:r>
              <w:rPr>
                <w:b/>
                <w:sz w:val="20"/>
              </w:rPr>
              <w:lastRenderedPageBreak/>
              <w:t>Unsecured Borrowing</w:t>
            </w:r>
          </w:p>
        </w:tc>
      </w:tr>
      <w:tr w:rsidR="006D7CC8" w14:paraId="3EA1E1CE" w14:textId="77777777">
        <w:tc>
          <w:tcPr>
            <w:tcW w:w="67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4BEBDA" w14:textId="77777777" w:rsidR="006D7CC8" w:rsidRDefault="00265C8A">
            <w:pPr>
              <w:spacing w:after="0"/>
            </w:pPr>
            <w:r>
              <w:rPr>
                <w:sz w:val="20"/>
              </w:rPr>
              <w:t>Credit Cards</w:t>
            </w:r>
          </w:p>
        </w:tc>
        <w:tc>
          <w:tcPr>
            <w:tcW w:w="368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A3BD4B" w14:textId="193587DF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13AE2747" w14:textId="77777777">
        <w:tc>
          <w:tcPr>
            <w:tcW w:w="67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606377" w14:textId="77777777" w:rsidR="006D7CC8" w:rsidRDefault="00265C8A">
            <w:pPr>
              <w:spacing w:after="0"/>
            </w:pPr>
            <w:r>
              <w:rPr>
                <w:sz w:val="20"/>
              </w:rPr>
              <w:t>Loans</w:t>
            </w:r>
          </w:p>
        </w:tc>
        <w:tc>
          <w:tcPr>
            <w:tcW w:w="368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D4BEF3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63986FE6" w14:textId="77777777">
        <w:tc>
          <w:tcPr>
            <w:tcW w:w="67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258EB6" w14:textId="77777777" w:rsidR="006D7CC8" w:rsidRDefault="00265C8A">
            <w:pPr>
              <w:spacing w:after="0"/>
            </w:pPr>
            <w:r>
              <w:rPr>
                <w:sz w:val="20"/>
              </w:rPr>
              <w:t>Overdrafts</w:t>
            </w:r>
          </w:p>
        </w:tc>
        <w:tc>
          <w:tcPr>
            <w:tcW w:w="368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E08D46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0CF59D5B" w14:textId="77777777">
        <w:tc>
          <w:tcPr>
            <w:tcW w:w="67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09B09B" w14:textId="77777777" w:rsidR="006D7CC8" w:rsidRDefault="00265C8A">
            <w:pPr>
              <w:spacing w:after="0"/>
            </w:pPr>
            <w:r>
              <w:rPr>
                <w:sz w:val="20"/>
              </w:rPr>
              <w:t>Store Cards</w:t>
            </w:r>
          </w:p>
        </w:tc>
        <w:tc>
          <w:tcPr>
            <w:tcW w:w="368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C91349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17C5EC43" w14:textId="77777777">
        <w:tc>
          <w:tcPr>
            <w:tcW w:w="67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A26AA0" w14:textId="77777777" w:rsidR="006D7CC8" w:rsidRDefault="00265C8A">
            <w:pPr>
              <w:spacing w:after="0"/>
            </w:pPr>
            <w:r>
              <w:rPr>
                <w:sz w:val="20"/>
              </w:rPr>
              <w:t>Student Loans</w:t>
            </w:r>
          </w:p>
        </w:tc>
        <w:tc>
          <w:tcPr>
            <w:tcW w:w="368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E1494E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2986294A" w14:textId="77777777">
        <w:tc>
          <w:tcPr>
            <w:tcW w:w="67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057F4A" w14:textId="77777777" w:rsidR="006D7CC8" w:rsidRDefault="00265C8A">
            <w:pPr>
              <w:spacing w:after="0"/>
            </w:pPr>
            <w:r>
              <w:rPr>
                <w:sz w:val="20"/>
              </w:rPr>
              <w:t>Other Borrowing</w:t>
            </w:r>
          </w:p>
        </w:tc>
        <w:tc>
          <w:tcPr>
            <w:tcW w:w="368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F10629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</w:tbl>
    <w:p w14:paraId="1AEABFEC" w14:textId="0042917E" w:rsidR="006D7CC8" w:rsidRDefault="00265C8A">
      <w:pPr>
        <w:spacing w:after="0"/>
      </w:pPr>
      <w:r>
        <w:rPr>
          <w:sz w:val="20"/>
        </w:rPr>
        <w:t> </w:t>
      </w:r>
    </w:p>
    <w:tbl>
      <w:tblPr>
        <w:tblW w:w="10483" w:type="dxa"/>
        <w:tblBorders>
          <w:top w:val="single" w:sz="4" w:space="0" w:color="D8D8D8"/>
          <w:left w:val="single" w:sz="4" w:space="0" w:color="D8D8D8"/>
          <w:bottom w:val="nil"/>
          <w:right w:val="nil"/>
        </w:tblBorders>
        <w:tblLook w:val="04A0" w:firstRow="1" w:lastRow="0" w:firstColumn="1" w:lastColumn="0" w:noHBand="0" w:noVBand="1"/>
      </w:tblPr>
      <w:tblGrid>
        <w:gridCol w:w="6799"/>
        <w:gridCol w:w="3684"/>
      </w:tblGrid>
      <w:tr w:rsidR="006D7CC8" w14:paraId="6777C535" w14:textId="77777777">
        <w:tc>
          <w:tcPr>
            <w:tcW w:w="6799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D17183" w14:textId="77777777" w:rsidR="006D7CC8" w:rsidRDefault="00265C8A">
            <w:pPr>
              <w:spacing w:after="0"/>
            </w:pPr>
            <w:r>
              <w:rPr>
                <w:b/>
                <w:sz w:val="20"/>
              </w:rPr>
              <w:t>Total Debt Repayments</w:t>
            </w:r>
          </w:p>
        </w:tc>
        <w:tc>
          <w:tcPr>
            <w:tcW w:w="368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FC91F3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</w:tbl>
    <w:p w14:paraId="78D5695A" w14:textId="77777777" w:rsidR="006D7CC8" w:rsidRDefault="00265C8A">
      <w:pPr>
        <w:spacing w:after="0" w:line="240" w:lineRule="auto"/>
        <w:ind w:right="-31"/>
        <w:jc w:val="center"/>
      </w:pPr>
      <w:r>
        <w:rPr>
          <w:sz w:val="20"/>
        </w:rPr>
        <w:t> </w:t>
      </w:r>
    </w:p>
    <w:p w14:paraId="2E379F80" w14:textId="77777777" w:rsidR="006D7CC8" w:rsidRDefault="00265C8A">
      <w:pPr>
        <w:spacing w:after="0" w:line="240" w:lineRule="auto"/>
        <w:ind w:right="-31"/>
        <w:jc w:val="center"/>
      </w:pPr>
      <w:r>
        <w:rPr>
          <w:sz w:val="20"/>
        </w:rPr>
        <w:t> </w:t>
      </w:r>
    </w:p>
    <w:tbl>
      <w:tblPr>
        <w:tblW w:w="10348" w:type="dxa"/>
        <w:tblInd w:w="-4" w:type="dxa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6802"/>
        <w:gridCol w:w="3546"/>
      </w:tblGrid>
      <w:tr w:rsidR="006D7CC8" w14:paraId="31D91BD5" w14:textId="77777777">
        <w:tc>
          <w:tcPr>
            <w:tcW w:w="10348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CFCDCD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EECA71" w14:textId="77777777" w:rsidR="006D7CC8" w:rsidRDefault="00265C8A">
            <w:pPr>
              <w:spacing w:after="0"/>
            </w:pPr>
            <w:r>
              <w:rPr>
                <w:b/>
                <w:sz w:val="20"/>
              </w:rPr>
              <w:t>Living Costs (Monthly)</w:t>
            </w:r>
          </w:p>
        </w:tc>
      </w:tr>
      <w:tr w:rsidR="006D7CC8" w14:paraId="6BEE394B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0D787E" w14:textId="77777777" w:rsidR="006D7CC8" w:rsidRDefault="00265C8A">
            <w:pPr>
              <w:spacing w:after="0"/>
            </w:pPr>
            <w:r>
              <w:rPr>
                <w:sz w:val="20"/>
              </w:rPr>
              <w:t>Electricity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D469DE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52105935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18F5AC" w14:textId="77777777" w:rsidR="006D7CC8" w:rsidRDefault="00265C8A">
            <w:pPr>
              <w:spacing w:after="0"/>
            </w:pPr>
            <w:r>
              <w:rPr>
                <w:sz w:val="20"/>
              </w:rPr>
              <w:t>Gas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95920A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2319C930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3B1C58" w14:textId="77777777" w:rsidR="006D7CC8" w:rsidRDefault="00265C8A">
            <w:pPr>
              <w:spacing w:after="0"/>
            </w:pPr>
            <w:r>
              <w:rPr>
                <w:sz w:val="20"/>
              </w:rPr>
              <w:t>Water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BB50DB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2A47A3CB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47F202" w14:textId="77777777" w:rsidR="006D7CC8" w:rsidRDefault="00265C8A">
            <w:pPr>
              <w:spacing w:after="0"/>
            </w:pPr>
            <w:r>
              <w:rPr>
                <w:sz w:val="20"/>
              </w:rPr>
              <w:t>Landline/Mobile Phone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1BF9B6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532DFE6C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637326" w14:textId="77777777" w:rsidR="006D7CC8" w:rsidRDefault="00265C8A">
            <w:pPr>
              <w:spacing w:after="0"/>
            </w:pPr>
            <w:r>
              <w:rPr>
                <w:sz w:val="20"/>
              </w:rPr>
              <w:t>TV Licence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452876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0F9385AA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8660FC" w14:textId="77777777" w:rsidR="006D7CC8" w:rsidRDefault="00265C8A">
            <w:pPr>
              <w:spacing w:after="0"/>
            </w:pPr>
            <w:r>
              <w:rPr>
                <w:sz w:val="20"/>
              </w:rPr>
              <w:t>Council Tax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435EAB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5327943C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7B7F6F" w14:textId="77777777" w:rsidR="006D7CC8" w:rsidRDefault="00265C8A">
            <w:pPr>
              <w:spacing w:after="0"/>
            </w:pPr>
            <w:r>
              <w:rPr>
                <w:sz w:val="20"/>
              </w:rPr>
              <w:t>Ground Rent / Service Charge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D49367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0802895B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6E9605" w14:textId="77777777" w:rsidR="006D7CC8" w:rsidRDefault="00265C8A">
            <w:pPr>
              <w:spacing w:after="0"/>
            </w:pPr>
            <w:r>
              <w:rPr>
                <w:sz w:val="20"/>
              </w:rPr>
              <w:t>Mortgage Payment Protection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7E0E97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56C46B34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5C1B02" w14:textId="77777777" w:rsidR="006D7CC8" w:rsidRDefault="00265C8A">
            <w:pPr>
              <w:spacing w:after="0"/>
            </w:pPr>
            <w:r>
              <w:rPr>
                <w:sz w:val="20"/>
              </w:rPr>
              <w:t>Endowment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850959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702C3A7D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519BDB" w14:textId="77777777" w:rsidR="006D7CC8" w:rsidRDefault="00265C8A">
            <w:pPr>
              <w:spacing w:after="0"/>
            </w:pPr>
            <w:r>
              <w:rPr>
                <w:sz w:val="20"/>
              </w:rPr>
              <w:t>Pension Contribution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D504F6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3093AED6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CCC79E" w14:textId="77777777" w:rsidR="006D7CC8" w:rsidRDefault="00265C8A">
            <w:pPr>
              <w:spacing w:after="0"/>
            </w:pPr>
            <w:r>
              <w:rPr>
                <w:sz w:val="20"/>
              </w:rPr>
              <w:t>Childcare Costs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12DC21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18A3DA69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A72135" w14:textId="77777777" w:rsidR="006D7CC8" w:rsidRDefault="00265C8A">
            <w:pPr>
              <w:spacing w:after="0"/>
            </w:pPr>
            <w:r>
              <w:rPr>
                <w:sz w:val="20"/>
              </w:rPr>
              <w:t>Maintenance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B1C373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2F06296A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FEBA7F" w14:textId="77777777" w:rsidR="006D7CC8" w:rsidRDefault="00265C8A">
            <w:pPr>
              <w:spacing w:after="0"/>
            </w:pPr>
            <w:r>
              <w:rPr>
                <w:sz w:val="20"/>
              </w:rPr>
              <w:t>Food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457780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45791E24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6F9F07" w14:textId="77777777" w:rsidR="006D7CC8" w:rsidRDefault="00265C8A">
            <w:pPr>
              <w:spacing w:after="0"/>
            </w:pPr>
            <w:r>
              <w:rPr>
                <w:sz w:val="20"/>
              </w:rPr>
              <w:t>Car Maintenance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348903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504D964D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86340D" w14:textId="77777777" w:rsidR="006D7CC8" w:rsidRDefault="00265C8A">
            <w:pPr>
              <w:spacing w:after="0"/>
            </w:pPr>
            <w:r>
              <w:rPr>
                <w:sz w:val="20"/>
                <w:shd w:val="clear" w:color="auto" w:fill="FFFFFF"/>
              </w:rPr>
              <w:t>Fuel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87C2EC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2BCB4DE1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8BD526" w14:textId="77777777" w:rsidR="006D7CC8" w:rsidRDefault="00265C8A">
            <w:pPr>
              <w:spacing w:after="0"/>
            </w:pPr>
            <w:r>
              <w:rPr>
                <w:sz w:val="20"/>
                <w:shd w:val="clear" w:color="auto" w:fill="FFFFFF"/>
              </w:rPr>
              <w:t>TV Broadband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7CFB8E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7DAF4ED5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777BAB" w14:textId="77777777" w:rsidR="006D7CC8" w:rsidRDefault="00265C8A">
            <w:pPr>
              <w:spacing w:after="0"/>
            </w:pPr>
            <w:r>
              <w:rPr>
                <w:color w:val="000000"/>
                <w:sz w:val="20"/>
                <w:shd w:val="clear" w:color="auto" w:fill="FFFFFF"/>
              </w:rPr>
              <w:t>Recreation/Holidays/discretionary spend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D01B2C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6FE8CD82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703824" w14:textId="77777777" w:rsidR="006D7CC8" w:rsidRDefault="00265C8A">
            <w:pPr>
              <w:spacing w:after="0"/>
            </w:pPr>
            <w:r>
              <w:rPr>
                <w:color w:val="000000"/>
                <w:sz w:val="20"/>
                <w:shd w:val="clear" w:color="auto" w:fill="FFFFFF"/>
              </w:rPr>
              <w:t>Clothing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26932B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1706E0FA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20DBDA" w14:textId="77777777" w:rsidR="006D7CC8" w:rsidRDefault="00265C8A">
            <w:pPr>
              <w:spacing w:after="0"/>
            </w:pPr>
            <w:r>
              <w:rPr>
                <w:color w:val="000000"/>
                <w:sz w:val="20"/>
                <w:shd w:val="clear" w:color="auto" w:fill="FFFFFF"/>
              </w:rPr>
              <w:t>Medical Expenses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9F1C20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5D4AF8D4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F19947" w14:textId="77777777" w:rsidR="006D7CC8" w:rsidRDefault="00265C8A">
            <w:pPr>
              <w:spacing w:after="0"/>
            </w:pPr>
            <w:r>
              <w:rPr>
                <w:color w:val="000000"/>
                <w:sz w:val="20"/>
                <w:shd w:val="clear" w:color="auto" w:fill="FFFFFF"/>
              </w:rPr>
              <w:t>Other Living Costs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923D6B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</w:tbl>
    <w:p w14:paraId="2038B762" w14:textId="77777777" w:rsidR="006D7CC8" w:rsidRDefault="00265C8A">
      <w:pPr>
        <w:pStyle w:val="NormalWeb"/>
        <w:spacing w:after="0"/>
      </w:pPr>
      <w:r>
        <w:rPr>
          <w:sz w:val="20"/>
        </w:rPr>
        <w:t> </w:t>
      </w:r>
    </w:p>
    <w:tbl>
      <w:tblPr>
        <w:tblW w:w="10348" w:type="dxa"/>
        <w:tblInd w:w="-4" w:type="dxa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6802"/>
        <w:gridCol w:w="3546"/>
      </w:tblGrid>
      <w:tr w:rsidR="006D7CC8" w14:paraId="39ADB30F" w14:textId="77777777">
        <w:tc>
          <w:tcPr>
            <w:tcW w:w="10348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CFCDCD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DFE053" w14:textId="77777777" w:rsidR="006D7CC8" w:rsidRDefault="00265C8A">
            <w:pPr>
              <w:spacing w:after="0"/>
            </w:pPr>
            <w:r>
              <w:rPr>
                <w:b/>
                <w:sz w:val="20"/>
              </w:rPr>
              <w:t>Insurance Costs (Monthly)</w:t>
            </w:r>
          </w:p>
        </w:tc>
      </w:tr>
      <w:tr w:rsidR="006D7CC8" w14:paraId="36CBE619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BB174C" w14:textId="77777777" w:rsidR="006D7CC8" w:rsidRDefault="00265C8A">
            <w:pPr>
              <w:spacing w:after="0" w:line="240" w:lineRule="auto"/>
            </w:pPr>
            <w:r>
              <w:rPr>
                <w:color w:val="000000"/>
                <w:sz w:val="20"/>
                <w:shd w:val="clear" w:color="auto" w:fill="FFFFFF"/>
              </w:rPr>
              <w:t>Motor Insurance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799813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4DABD4BD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4714B7" w14:textId="77777777" w:rsidR="006D7CC8" w:rsidRDefault="00265C8A">
            <w:pPr>
              <w:spacing w:after="0" w:line="240" w:lineRule="auto"/>
            </w:pPr>
            <w:r>
              <w:rPr>
                <w:color w:val="000000"/>
                <w:sz w:val="20"/>
                <w:shd w:val="clear" w:color="auto" w:fill="FFFFFF"/>
              </w:rPr>
              <w:t>Health Insurance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F27CD6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4226CB39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0D3CF0" w14:textId="77777777" w:rsidR="006D7CC8" w:rsidRDefault="00265C8A">
            <w:pPr>
              <w:spacing w:after="0" w:line="240" w:lineRule="auto"/>
            </w:pPr>
            <w:r>
              <w:rPr>
                <w:color w:val="000000"/>
                <w:sz w:val="20"/>
                <w:shd w:val="clear" w:color="auto" w:fill="FFFFFF"/>
              </w:rPr>
              <w:t>Payment Protection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E79AB5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467F3DF9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4F2FC2" w14:textId="77777777" w:rsidR="006D7CC8" w:rsidRDefault="00265C8A">
            <w:pPr>
              <w:spacing w:after="0" w:line="240" w:lineRule="auto"/>
            </w:pPr>
            <w:r>
              <w:rPr>
                <w:color w:val="000000"/>
                <w:sz w:val="20"/>
                <w:shd w:val="clear" w:color="auto" w:fill="FFFFFF"/>
              </w:rPr>
              <w:t>Life Insurance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E80E74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13FF475E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795E63" w14:textId="77777777" w:rsidR="006D7CC8" w:rsidRDefault="00265C8A">
            <w:pPr>
              <w:spacing w:after="0" w:line="240" w:lineRule="auto"/>
            </w:pPr>
            <w:r>
              <w:rPr>
                <w:color w:val="000000"/>
                <w:sz w:val="20"/>
                <w:shd w:val="clear" w:color="auto" w:fill="FFFFFF"/>
              </w:rPr>
              <w:t>Dental Insurance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26C924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3DA09085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619A18" w14:textId="77777777" w:rsidR="006D7CC8" w:rsidRDefault="00265C8A">
            <w:pPr>
              <w:spacing w:after="0" w:line="240" w:lineRule="auto"/>
            </w:pPr>
            <w:r>
              <w:rPr>
                <w:color w:val="000000"/>
                <w:sz w:val="20"/>
                <w:shd w:val="clear" w:color="auto" w:fill="FFFFFF"/>
              </w:rPr>
              <w:t>Buildings and Contents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61665C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31C1214D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D50187" w14:textId="77777777" w:rsidR="006D7CC8" w:rsidRDefault="00265C8A">
            <w:pPr>
              <w:spacing w:after="0" w:line="240" w:lineRule="auto"/>
            </w:pPr>
            <w:r>
              <w:rPr>
                <w:color w:val="000000"/>
                <w:sz w:val="20"/>
                <w:shd w:val="clear" w:color="auto" w:fill="FFFFFF"/>
              </w:rPr>
              <w:t>Other Insurance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A86F43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21EDC44B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275725" w14:textId="77777777" w:rsidR="006D7CC8" w:rsidRDefault="00265C8A">
            <w:pPr>
              <w:spacing w:after="0" w:line="240" w:lineRule="auto"/>
            </w:pPr>
            <w:r>
              <w:rPr>
                <w:b/>
                <w:color w:val="000000"/>
                <w:sz w:val="20"/>
                <w:shd w:val="clear" w:color="auto" w:fill="FFFFFF"/>
              </w:rPr>
              <w:t>Total Living Costs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470DEB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</w:tbl>
    <w:p w14:paraId="39903582" w14:textId="77777777" w:rsidR="006D7CC8" w:rsidRDefault="00265C8A">
      <w:pPr>
        <w:spacing w:after="0"/>
      </w:pPr>
      <w:r>
        <w:rPr>
          <w:sz w:val="20"/>
        </w:rPr>
        <w:t> </w:t>
      </w:r>
    </w:p>
    <w:tbl>
      <w:tblPr>
        <w:tblW w:w="10348" w:type="dxa"/>
        <w:tblInd w:w="-4" w:type="dxa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6803"/>
        <w:gridCol w:w="3545"/>
      </w:tblGrid>
      <w:tr w:rsidR="006D7CC8" w14:paraId="65EFA8B5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6181E8" w14:textId="77777777" w:rsidR="006D7CC8" w:rsidRDefault="00265C8A">
            <w:pPr>
              <w:spacing w:after="0" w:line="240" w:lineRule="auto"/>
            </w:pPr>
            <w:r>
              <w:rPr>
                <w:b/>
                <w:color w:val="000000"/>
                <w:sz w:val="20"/>
                <w:shd w:val="clear" w:color="auto" w:fill="FFFFFF"/>
              </w:rPr>
              <w:t>Total Household Income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C19EA2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0C94CB02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280B56" w14:textId="77777777" w:rsidR="006D7CC8" w:rsidRDefault="00265C8A">
            <w:pPr>
              <w:spacing w:after="0" w:line="240" w:lineRule="auto"/>
            </w:pPr>
            <w:r>
              <w:rPr>
                <w:b/>
                <w:color w:val="000000"/>
                <w:sz w:val="20"/>
                <w:shd w:val="clear" w:color="auto" w:fill="FFFFFF"/>
              </w:rPr>
              <w:t>Total Debt Repayments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47A514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  <w:tr w:rsidR="006D7CC8" w14:paraId="52CF088F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3CBDEE" w14:textId="77777777" w:rsidR="006D7CC8" w:rsidRDefault="00265C8A">
            <w:pPr>
              <w:spacing w:after="0" w:line="240" w:lineRule="auto"/>
            </w:pPr>
            <w:r>
              <w:rPr>
                <w:b/>
                <w:color w:val="000000"/>
                <w:sz w:val="20"/>
                <w:shd w:val="clear" w:color="auto" w:fill="FFFFFF"/>
              </w:rPr>
              <w:t>Total Living Costs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4F21C4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</w:tbl>
    <w:p w14:paraId="6B88442B" w14:textId="77777777" w:rsidR="006D7CC8" w:rsidRDefault="00265C8A">
      <w:pPr>
        <w:spacing w:after="0"/>
      </w:pPr>
      <w:r>
        <w:rPr>
          <w:sz w:val="20"/>
        </w:rPr>
        <w:t> </w:t>
      </w:r>
    </w:p>
    <w:tbl>
      <w:tblPr>
        <w:tblW w:w="10348" w:type="dxa"/>
        <w:tblInd w:w="-4" w:type="dxa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6803"/>
        <w:gridCol w:w="3545"/>
      </w:tblGrid>
      <w:tr w:rsidR="006D7CC8" w14:paraId="31C4F171" w14:textId="77777777">
        <w:tc>
          <w:tcPr>
            <w:tcW w:w="680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AC06E0" w14:textId="77777777" w:rsidR="006D7CC8" w:rsidRDefault="00265C8A">
            <w:pPr>
              <w:spacing w:after="0" w:line="240" w:lineRule="auto"/>
            </w:pPr>
            <w:r>
              <w:rPr>
                <w:b/>
                <w:color w:val="000000"/>
                <w:sz w:val="20"/>
                <w:shd w:val="clear" w:color="auto" w:fill="FFFFFF"/>
              </w:rPr>
              <w:t>Available Income:</w:t>
            </w:r>
          </w:p>
        </w:tc>
        <w:tc>
          <w:tcPr>
            <w:tcW w:w="354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90B6E3" w14:textId="77777777" w:rsidR="006D7CC8" w:rsidRDefault="00265C8A">
            <w:pPr>
              <w:spacing w:after="0"/>
              <w:jc w:val="center"/>
            </w:pPr>
            <w:r>
              <w:rPr>
                <w:sz w:val="20"/>
              </w:rPr>
              <w:t xml:space="preserve">£ </w:t>
            </w:r>
          </w:p>
        </w:tc>
      </w:tr>
    </w:tbl>
    <w:p w14:paraId="6B6F40C2" w14:textId="77777777" w:rsidR="006D7CC8" w:rsidRDefault="00265C8A">
      <w:pPr>
        <w:spacing w:after="0" w:line="240" w:lineRule="auto"/>
        <w:ind w:right="-31"/>
        <w:jc w:val="center"/>
      </w:pPr>
      <w:r>
        <w:rPr>
          <w:sz w:val="20"/>
        </w:rPr>
        <w:t> </w:t>
      </w:r>
    </w:p>
    <w:p w14:paraId="261441F9" w14:textId="77777777" w:rsidR="006D7CC8" w:rsidRDefault="00265C8A">
      <w:pPr>
        <w:spacing w:after="0" w:line="240" w:lineRule="auto"/>
        <w:ind w:right="-31"/>
        <w:jc w:val="center"/>
      </w:pPr>
      <w:r>
        <w:rPr>
          <w:sz w:val="20"/>
        </w:rPr>
        <w:t> </w:t>
      </w:r>
    </w:p>
    <w:p w14:paraId="7233ABB8" w14:textId="77777777" w:rsidR="006D7CC8" w:rsidRDefault="00265C8A">
      <w:pPr>
        <w:spacing w:after="0"/>
      </w:pPr>
      <w:r>
        <w:rPr>
          <w:sz w:val="20"/>
        </w:rPr>
        <w:t> </w:t>
      </w:r>
    </w:p>
    <w:p w14:paraId="434FAFE0" w14:textId="77777777" w:rsidR="006D7CC8" w:rsidRDefault="00265C8A">
      <w:pPr>
        <w:spacing w:after="0" w:line="240" w:lineRule="auto"/>
        <w:ind w:right="-31"/>
        <w:jc w:val="center"/>
      </w:pPr>
      <w:r>
        <w:lastRenderedPageBreak/>
        <w:t> </w:t>
      </w:r>
    </w:p>
    <w:tbl>
      <w:tblPr>
        <w:tblW w:w="10348" w:type="dxa"/>
        <w:tblInd w:w="-4" w:type="dxa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ayout w:type="fixed"/>
        <w:tblLook w:val="04A0" w:firstRow="1" w:lastRow="0" w:firstColumn="1" w:lastColumn="0" w:noHBand="0" w:noVBand="1"/>
      </w:tblPr>
      <w:tblGrid>
        <w:gridCol w:w="10348"/>
      </w:tblGrid>
      <w:tr w:rsidR="006D7CC8" w14:paraId="1AD9F536" w14:textId="77777777">
        <w:tc>
          <w:tcPr>
            <w:tcW w:w="10348" w:type="dxa"/>
            <w:tcBorders>
              <w:top w:val="single" w:sz="4" w:space="0" w:color="D8D8D8"/>
              <w:left w:val="single" w:sz="4" w:space="0" w:color="CFCDCD"/>
              <w:bottom w:val="single" w:sz="4" w:space="0" w:color="CFCDCD"/>
              <w:right w:val="single" w:sz="4" w:space="0" w:color="CFCDCD"/>
            </w:tcBorders>
            <w:shd w:val="clear" w:color="auto" w:fill="CFCDCD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1AEBEE" w14:textId="77777777" w:rsidR="006D7CC8" w:rsidRDefault="00265C8A">
            <w:pPr>
              <w:spacing w:after="0"/>
              <w:ind w:left="33"/>
            </w:pPr>
            <w:r>
              <w:rPr>
                <w:sz w:val="20"/>
              </w:rPr>
              <w:t> </w:t>
            </w:r>
            <w:r>
              <w:rPr>
                <w:b/>
                <w:sz w:val="20"/>
              </w:rPr>
              <w:t>Section 15: Your Needs</w:t>
            </w:r>
          </w:p>
        </w:tc>
      </w:tr>
    </w:tbl>
    <w:p w14:paraId="36A0D3BD" w14:textId="77777777" w:rsidR="006D7CC8" w:rsidRDefault="00265C8A">
      <w:pPr>
        <w:spacing w:after="0"/>
      </w:pPr>
      <w:r>
        <w:t> </w:t>
      </w:r>
    </w:p>
    <w:tbl>
      <w:tblPr>
        <w:tblW w:w="10342" w:type="dxa"/>
        <w:tblBorders>
          <w:top w:val="single" w:sz="4" w:space="0" w:color="D8D8D8"/>
          <w:left w:val="single" w:sz="4" w:space="0" w:color="D8D8D8"/>
          <w:bottom w:val="nil"/>
          <w:right w:val="nil"/>
        </w:tblBorders>
        <w:tblLayout w:type="fixed"/>
        <w:tblLook w:val="04A0" w:firstRow="1" w:lastRow="0" w:firstColumn="1" w:lastColumn="0" w:noHBand="0" w:noVBand="1"/>
      </w:tblPr>
      <w:tblGrid>
        <w:gridCol w:w="7932"/>
        <w:gridCol w:w="2410"/>
      </w:tblGrid>
      <w:tr w:rsidR="006D7CC8" w14:paraId="2EF3ECC1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E7B933" w14:textId="77777777" w:rsidR="006D7CC8" w:rsidRDefault="00265C8A">
            <w:pPr>
              <w:spacing w:after="0"/>
            </w:pPr>
            <w:r>
              <w:rPr>
                <w:color w:val="000000"/>
                <w:sz w:val="20"/>
              </w:rPr>
              <w:t>Do you Anticipate any changes to your income or expenditure in the next 5 years?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B8B491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2F292FAF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CE65ED" w14:textId="77777777" w:rsidR="006D7CC8" w:rsidRDefault="00265C8A">
            <w:pPr>
              <w:spacing w:after="0"/>
            </w:pPr>
            <w:r>
              <w:rPr>
                <w:color w:val="000000"/>
                <w:sz w:val="20"/>
              </w:rPr>
              <w:t>Please Provide details</w:t>
            </w:r>
          </w:p>
        </w:tc>
      </w:tr>
      <w:tr w:rsidR="006D7CC8" w14:paraId="405B3988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170658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4C6BB4E3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BAEEE6" w14:textId="77777777" w:rsidR="006D7CC8" w:rsidRDefault="00265C8A">
            <w:pPr>
              <w:spacing w:after="0"/>
            </w:pPr>
            <w:r>
              <w:rPr>
                <w:color w:val="000000"/>
                <w:sz w:val="20"/>
              </w:rPr>
              <w:t>How would it affect your household if your monthly payments increased significantly?</w:t>
            </w:r>
          </w:p>
        </w:tc>
      </w:tr>
      <w:tr w:rsidR="006D7CC8" w14:paraId="4014812E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073F4E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148D2B9F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ACA67D" w14:textId="77777777" w:rsidR="006D7CC8" w:rsidRDefault="00265C8A">
            <w:pPr>
              <w:spacing w:after="0"/>
            </w:pPr>
            <w:r>
              <w:rPr>
                <w:color w:val="000000"/>
                <w:sz w:val="20"/>
              </w:rPr>
              <w:t>What is your attitude to risk?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7BEF04" w14:textId="77777777" w:rsidR="006D7CC8" w:rsidRDefault="00265C8A">
            <w:pPr>
              <w:spacing w:after="0"/>
              <w:jc w:val="center"/>
            </w:pPr>
            <w:r>
              <w:t> </w:t>
            </w:r>
          </w:p>
        </w:tc>
      </w:tr>
      <w:tr w:rsidR="006D7CC8" w14:paraId="798BAAE0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CF2AF6" w14:textId="77777777" w:rsidR="006D7CC8" w:rsidRDefault="00265C8A">
            <w:pPr>
              <w:spacing w:after="0"/>
            </w:pPr>
            <w:r>
              <w:rPr>
                <w:color w:val="000000"/>
                <w:sz w:val="20"/>
              </w:rPr>
              <w:t>Low (you prefer certainty of repayment)</w:t>
            </w:r>
          </w:p>
        </w:tc>
        <w:tc>
          <w:tcPr>
            <w:tcW w:w="2410" w:type="dxa"/>
            <w:vMerge w:val="restart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AFDBAF" w14:textId="77777777" w:rsidR="006D7CC8" w:rsidRDefault="00265C8A">
            <w:pPr>
              <w:spacing w:after="0"/>
              <w:jc w:val="center"/>
            </w:pPr>
            <w:r>
              <w:br/>
            </w:r>
            <w:r>
              <w:rPr>
                <w:sz w:val="18"/>
              </w:rPr>
              <w:t xml:space="preserve"> </w:t>
            </w:r>
          </w:p>
        </w:tc>
      </w:tr>
      <w:tr w:rsidR="006D7CC8" w14:paraId="16DA7E88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275F90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</w:rPr>
              <w:t>Medium (You prefer a mixture of repayment &amp; interest only)</w:t>
            </w:r>
          </w:p>
        </w:tc>
        <w:tc>
          <w:tcPr>
            <w:tcW w:w="2410" w:type="dxa"/>
            <w:vMerge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8A11D2" w14:textId="77777777" w:rsidR="006D7CC8" w:rsidRDefault="006D7CC8"/>
        </w:tc>
      </w:tr>
      <w:tr w:rsidR="006D7CC8" w14:paraId="3593FDA0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34E7B2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</w:rPr>
              <w:t>High (You don’t need certainty of repayment and can risk interest only)</w:t>
            </w:r>
          </w:p>
        </w:tc>
        <w:tc>
          <w:tcPr>
            <w:tcW w:w="2410" w:type="dxa"/>
            <w:vMerge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A96BA9" w14:textId="77777777" w:rsidR="006D7CC8" w:rsidRDefault="006D7CC8"/>
        </w:tc>
      </w:tr>
      <w:tr w:rsidR="006D7CC8" w14:paraId="6DF3413B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75A4B1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  <w:shd w:val="clear" w:color="auto" w:fill="FFFFFF"/>
              </w:rPr>
              <w:t>Do you want the certainty of your mortgage being repaid at the end of the term?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3BCB4F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1D514812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1A62BB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  <w:shd w:val="clear" w:color="auto" w:fill="FFFFFF"/>
              </w:rPr>
              <w:t>Would you prefer the lender fees to be paid upfront or add them to the loan?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4A6D56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7A94BC17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46AD7C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  <w:shd w:val="clear" w:color="auto" w:fill="FFFFFF"/>
              </w:rPr>
              <w:t>Do you understand you will pay interest on this sum over the full mortgage term?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7A4ACE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19BF6D2D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00B6EA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  <w:shd w:val="clear" w:color="auto" w:fill="FFFFFF"/>
              </w:rPr>
              <w:t>Are you consolidating other debts within this mortgage?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7612E3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5711924D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CC219A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  <w:shd w:val="clear" w:color="auto" w:fill="FFFFFF"/>
              </w:rPr>
              <w:t>Do you understand this could increase the overall amount you pay back in the long term? (with respect to the debts being consolidated within this mortgage)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31EB03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4D0E61E7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26875C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  <w:shd w:val="clear" w:color="auto" w:fill="FFFFFF"/>
              </w:rPr>
              <w:t>Do you understand the implications of securing previously unsecured debts against your property?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23CA22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152B7DAB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CEB5CE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  <w:shd w:val="clear" w:color="auto" w:fill="FFFFFF"/>
              </w:rPr>
              <w:t>Do you intend to make Early Repayments or Overpayments?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218658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1BEB6D4D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80B63A" w14:textId="77777777" w:rsidR="006D7CC8" w:rsidRDefault="00265C8A">
            <w:pPr>
              <w:spacing w:after="0"/>
            </w:pPr>
            <w:r>
              <w:rPr>
                <w:color w:val="000000"/>
                <w:sz w:val="20"/>
                <w:shd w:val="clear" w:color="auto" w:fill="FFFFFF"/>
              </w:rPr>
              <w:t>How Much and when?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DBB640" w14:textId="77777777" w:rsidR="006D7CC8" w:rsidRDefault="00265C8A">
            <w:pPr>
              <w:spacing w:after="0"/>
              <w:jc w:val="center"/>
            </w:pPr>
            <w:r>
              <w:t> </w:t>
            </w:r>
          </w:p>
        </w:tc>
      </w:tr>
      <w:tr w:rsidR="006D7CC8" w14:paraId="1988543F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CCD15B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3FFE727E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14B39B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  <w:shd w:val="clear" w:color="auto" w:fill="FFFFFF"/>
              </w:rPr>
              <w:t>Do you require a mortgage with No Early Repayment Charges?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3AF610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5A415311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7B2BD5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  <w:shd w:val="clear" w:color="auto" w:fill="FFFFFF"/>
              </w:rPr>
              <w:t>Would you prefer your monthly payments to remain stable for a period of time?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4D5EF9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58DAC496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1CA080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  <w:shd w:val="clear" w:color="auto" w:fill="FFFFFF"/>
              </w:rPr>
              <w:t>Over what period and why?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460280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> </w:t>
            </w:r>
          </w:p>
        </w:tc>
      </w:tr>
      <w:tr w:rsidR="006D7CC8" w14:paraId="393AC6E7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B49165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70B79ABD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ED6562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  <w:shd w:val="clear" w:color="auto" w:fill="FFFFFF"/>
              </w:rPr>
              <w:t>Do you intend to move or sell the property in the foreseeable future?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5735CC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0C313B50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B83760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</w:rPr>
              <w:t>Please provide details</w:t>
            </w:r>
          </w:p>
        </w:tc>
      </w:tr>
      <w:tr w:rsidR="006D7CC8" w14:paraId="10584150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BD32F2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1A75CDD1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CE53E9" w14:textId="77777777" w:rsidR="006D7CC8" w:rsidRDefault="00265C8A">
            <w:pPr>
              <w:spacing w:after="0"/>
            </w:pPr>
            <w:r>
              <w:rPr>
                <w:color w:val="000000"/>
                <w:sz w:val="20"/>
                <w:shd w:val="clear" w:color="auto" w:fill="FFFFFF"/>
              </w:rPr>
              <w:t>Please provide a reason for the term length requested</w:t>
            </w:r>
          </w:p>
        </w:tc>
      </w:tr>
      <w:tr w:rsidR="006D7CC8" w14:paraId="33DD3088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6578EF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018E87DB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9BA4BA" w14:textId="77777777" w:rsidR="006D7CC8" w:rsidRDefault="00265C8A">
            <w:pPr>
              <w:spacing w:after="0"/>
            </w:pPr>
            <w:r>
              <w:rPr>
                <w:color w:val="000000"/>
                <w:sz w:val="20"/>
                <w:shd w:val="clear" w:color="auto" w:fill="FFFFFF"/>
              </w:rPr>
              <w:t>Does the term requested take your mortgage past the state retirement age?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0B4CD0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67084507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FE8A30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  <w:shd w:val="clear" w:color="auto" w:fill="FFFFFF"/>
              </w:rPr>
              <w:t>How do you intend to continue paying the mortgage after this date? </w:t>
            </w:r>
          </w:p>
        </w:tc>
      </w:tr>
      <w:tr w:rsidR="006D7CC8" w14:paraId="7E8F702B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4D10EF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2A5F75CF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CF2F89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  <w:shd w:val="clear" w:color="auto" w:fill="FFFFFF"/>
              </w:rPr>
              <w:t>Reason Why</w:t>
            </w:r>
          </w:p>
        </w:tc>
      </w:tr>
      <w:tr w:rsidR="006D7CC8" w14:paraId="04A8E59D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375447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15C9A7EF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7D65E4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  <w:shd w:val="clear" w:color="auto" w:fill="FFFFFF"/>
              </w:rPr>
              <w:t>Do you require a Lender who can process this mortgage as quickly as possible?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BABBF7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43BBB0F9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3C2DF3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  <w:shd w:val="clear" w:color="auto" w:fill="FFFFFF"/>
              </w:rPr>
              <w:t>Reason Why</w:t>
            </w:r>
          </w:p>
        </w:tc>
      </w:tr>
      <w:tr w:rsidR="006D7CC8" w14:paraId="7D67AC73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81174D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47F5970C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4FC2EC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  <w:shd w:val="clear" w:color="auto" w:fill="FFFFFF"/>
              </w:rPr>
              <w:t>Other Mortgage Requirements</w:t>
            </w:r>
          </w:p>
        </w:tc>
      </w:tr>
      <w:tr w:rsidR="006D7CC8" w14:paraId="18251300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B093DB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51BAC937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56A3B1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  <w:shd w:val="clear" w:color="auto" w:fill="FFFFFF"/>
              </w:rPr>
              <w:t>Have you made a will?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D29C16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5608B571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C618ED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  <w:shd w:val="clear" w:color="auto" w:fill="FFFFFF"/>
              </w:rPr>
              <w:t>Can we arrange for someone to contact you regarding creating a Will?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B6FCB0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66E54448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259129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  <w:shd w:val="clear" w:color="auto" w:fill="FFFFFF"/>
              </w:rPr>
              <w:t>Do you understand the potential for future interest changes?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3E94F4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38176702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7970BA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  <w:shd w:val="clear" w:color="auto" w:fill="FFFFFF"/>
              </w:rPr>
              <w:t>Are you looking to minimise your monthly payments? (Interest Only/Long Term Product)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E638A2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0C825EA7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D78E7E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  <w:shd w:val="clear" w:color="auto" w:fill="FFFFFF"/>
              </w:rPr>
              <w:t>Reason Why</w:t>
            </w:r>
          </w:p>
        </w:tc>
      </w:tr>
      <w:tr w:rsidR="006D7CC8" w14:paraId="476962FD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75EF49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3980ECA8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0768D7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  <w:shd w:val="clear" w:color="auto" w:fill="FFFFFF"/>
              </w:rPr>
              <w:t>Do you have an ideal budget in mind for your monthly repayments?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4DD8C0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03A88A16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03B7A2" w14:textId="77777777" w:rsidR="006D7CC8" w:rsidRDefault="00265C8A">
            <w:pPr>
              <w:spacing w:after="0"/>
            </w:pPr>
            <w:r>
              <w:rPr>
                <w:color w:val="000000"/>
                <w:sz w:val="20"/>
              </w:rPr>
              <w:t>Please provide details:</w:t>
            </w:r>
          </w:p>
        </w:tc>
      </w:tr>
      <w:tr w:rsidR="006D7CC8" w14:paraId="1394438B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C6255D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lastRenderedPageBreak/>
              <w:t xml:space="preserve"> </w:t>
            </w:r>
          </w:p>
        </w:tc>
      </w:tr>
      <w:tr w:rsidR="006D7CC8" w14:paraId="3CC57CA3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EFEE8F" w14:textId="77777777" w:rsidR="006D7CC8" w:rsidRDefault="00265C8A">
            <w:pPr>
              <w:spacing w:after="0"/>
            </w:pPr>
            <w:r>
              <w:rPr>
                <w:color w:val="000000"/>
                <w:sz w:val="18"/>
                <w:shd w:val="clear" w:color="auto" w:fill="FFFFFF"/>
              </w:rPr>
              <w:t>Are you likely to receive a lump sum enabling you to pay off capital at all?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9FAD3B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41809A24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4B48A3" w14:textId="77777777" w:rsidR="006D7CC8" w:rsidRDefault="00265C8A">
            <w:pPr>
              <w:spacing w:after="0"/>
            </w:pPr>
            <w:r>
              <w:rPr>
                <w:color w:val="555555"/>
                <w:sz w:val="18"/>
                <w:shd w:val="clear" w:color="auto" w:fill="FFFFFF"/>
              </w:rPr>
              <w:t>Are you planning on clearing the loan early?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2E83BD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68EF38BA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A61E8E" w14:textId="77777777" w:rsidR="006D7CC8" w:rsidRDefault="00265C8A">
            <w:pPr>
              <w:spacing w:after="0"/>
            </w:pPr>
            <w:r>
              <w:rPr>
                <w:color w:val="555555"/>
                <w:sz w:val="18"/>
                <w:shd w:val="clear" w:color="auto" w:fill="FFFFFF"/>
              </w:rPr>
              <w:t>How are you planning to do so?</w:t>
            </w:r>
          </w:p>
        </w:tc>
      </w:tr>
      <w:tr w:rsidR="006D7CC8" w14:paraId="4E4EE662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601D40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62A8B0B8" w14:textId="77777777">
        <w:tc>
          <w:tcPr>
            <w:tcW w:w="7933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E9180A" w14:textId="77777777" w:rsidR="006D7CC8" w:rsidRDefault="00265C8A">
            <w:pPr>
              <w:spacing w:after="0"/>
            </w:pPr>
            <w:r>
              <w:rPr>
                <w:color w:val="555555"/>
                <w:sz w:val="18"/>
                <w:shd w:val="clear" w:color="auto" w:fill="FFFFFF"/>
              </w:rPr>
              <w:t>Do you want the ability to vary your repayments or take a repayment holiday?</w:t>
            </w:r>
          </w:p>
        </w:tc>
        <w:tc>
          <w:tcPr>
            <w:tcW w:w="241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4C1AB0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4DB5A3E7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907A6D" w14:textId="77777777" w:rsidR="006D7CC8" w:rsidRDefault="00265C8A">
            <w:pPr>
              <w:spacing w:after="0"/>
            </w:pPr>
            <w:r>
              <w:rPr>
                <w:color w:val="555555"/>
                <w:sz w:val="18"/>
                <w:shd w:val="clear" w:color="auto" w:fill="FFFFFF"/>
              </w:rPr>
              <w:t>Reason Why</w:t>
            </w:r>
          </w:p>
        </w:tc>
      </w:tr>
      <w:tr w:rsidR="006D7CC8" w14:paraId="43000363" w14:textId="77777777">
        <w:tc>
          <w:tcPr>
            <w:tcW w:w="103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5DBBF2" w14:textId="77777777" w:rsidR="006D7CC8" w:rsidRDefault="00265C8A">
            <w:pPr>
              <w:spacing w:after="0"/>
              <w:jc w:val="center"/>
            </w:pPr>
            <w:r>
              <w:rPr>
                <w:sz w:val="18"/>
              </w:rPr>
              <w:t xml:space="preserve"> </w:t>
            </w:r>
          </w:p>
        </w:tc>
      </w:tr>
    </w:tbl>
    <w:p w14:paraId="728EC9F3" w14:textId="77777777" w:rsidR="006D7CC8" w:rsidRDefault="00265C8A">
      <w:pPr>
        <w:spacing w:after="0"/>
      </w:pPr>
      <w:r>
        <w:br/>
      </w:r>
    </w:p>
    <w:p w14:paraId="6AE65913" w14:textId="77777777" w:rsidR="006D7CC8" w:rsidRDefault="00265C8A">
      <w:pPr>
        <w:spacing w:after="0"/>
      </w:pPr>
      <w:r>
        <w:rPr>
          <w:sz w:val="20"/>
        </w:rPr>
        <w:t> </w:t>
      </w:r>
    </w:p>
    <w:tbl>
      <w:tblPr>
        <w:tblW w:w="10366" w:type="dxa"/>
        <w:tblInd w:w="118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blBorders>
        <w:tblLayout w:type="fixed"/>
        <w:tblLook w:val="04A0" w:firstRow="1" w:lastRow="0" w:firstColumn="1" w:lastColumn="0" w:noHBand="0" w:noVBand="1"/>
      </w:tblPr>
      <w:tblGrid>
        <w:gridCol w:w="10366"/>
      </w:tblGrid>
      <w:tr w:rsidR="006D7CC8" w14:paraId="2C973637" w14:textId="77777777">
        <w:tc>
          <w:tcPr>
            <w:tcW w:w="1036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D8D8D8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F41A07" w14:textId="77777777" w:rsidR="006D7CC8" w:rsidRDefault="00265C8A">
            <w:pPr>
              <w:spacing w:after="0" w:line="258" w:lineRule="exact"/>
              <w:ind w:left="107"/>
            </w:pPr>
            <w:r>
              <w:t> </w:t>
            </w:r>
            <w:r>
              <w:rPr>
                <w:b/>
              </w:rPr>
              <w:t>Existing Provisions</w:t>
            </w:r>
          </w:p>
        </w:tc>
      </w:tr>
    </w:tbl>
    <w:p w14:paraId="4007B43F" w14:textId="77777777" w:rsidR="006D7CC8" w:rsidRDefault="00265C8A">
      <w:r>
        <w:t> </w:t>
      </w:r>
    </w:p>
    <w:tbl>
      <w:tblPr>
        <w:tblW w:w="0" w:type="auto"/>
        <w:tblInd w:w="136" w:type="dxa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ook w:val="04A0" w:firstRow="1" w:lastRow="0" w:firstColumn="1" w:lastColumn="0" w:noHBand="0" w:noVBand="1"/>
      </w:tblPr>
      <w:tblGrid>
        <w:gridCol w:w="2086"/>
        <w:gridCol w:w="2226"/>
        <w:gridCol w:w="1951"/>
        <w:gridCol w:w="2071"/>
        <w:gridCol w:w="2009"/>
      </w:tblGrid>
      <w:tr w:rsidR="006D7CC8" w14:paraId="1D416A4D" w14:textId="77777777">
        <w:tc>
          <w:tcPr>
            <w:tcW w:w="208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9AADAE" w14:textId="77777777" w:rsidR="006D7CC8" w:rsidRDefault="00265C8A">
            <w:pPr>
              <w:spacing w:after="0"/>
            </w:pPr>
            <w:r>
              <w:rPr>
                <w:sz w:val="20"/>
              </w:rPr>
              <w:t>Policy Type</w:t>
            </w:r>
          </w:p>
        </w:tc>
        <w:tc>
          <w:tcPr>
            <w:tcW w:w="222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05A90F" w14:textId="77777777" w:rsidR="006D7CC8" w:rsidRDefault="00265C8A">
            <w:pPr>
              <w:spacing w:after="0"/>
            </w:pPr>
            <w:r>
              <w:rPr>
                <w:sz w:val="20"/>
              </w:rPr>
              <w:t>Provider</w:t>
            </w:r>
          </w:p>
        </w:tc>
        <w:tc>
          <w:tcPr>
            <w:tcW w:w="195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334473" w14:textId="77777777" w:rsidR="006D7CC8" w:rsidRDefault="00265C8A">
            <w:pPr>
              <w:spacing w:after="0"/>
            </w:pPr>
            <w:r>
              <w:rPr>
                <w:sz w:val="20"/>
              </w:rPr>
              <w:t>Reference</w:t>
            </w:r>
          </w:p>
        </w:tc>
        <w:tc>
          <w:tcPr>
            <w:tcW w:w="207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D5A964" w14:textId="77777777" w:rsidR="006D7CC8" w:rsidRDefault="00265C8A">
            <w:pPr>
              <w:spacing w:after="0"/>
            </w:pPr>
            <w:r>
              <w:rPr>
                <w:sz w:val="20"/>
              </w:rPr>
              <w:t>Sum Assured</w:t>
            </w:r>
          </w:p>
        </w:tc>
        <w:tc>
          <w:tcPr>
            <w:tcW w:w="200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D04DB1" w14:textId="77777777" w:rsidR="006D7CC8" w:rsidRDefault="00265C8A">
            <w:pPr>
              <w:spacing w:after="0"/>
            </w:pPr>
            <w:r>
              <w:rPr>
                <w:sz w:val="20"/>
              </w:rPr>
              <w:t>Premium</w:t>
            </w:r>
          </w:p>
        </w:tc>
      </w:tr>
      <w:tr w:rsidR="006D7CC8" w14:paraId="3F7E808A" w14:textId="77777777">
        <w:tc>
          <w:tcPr>
            <w:tcW w:w="208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97CE22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22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CBD719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95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07D7E4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7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F1F854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£ </w:t>
            </w:r>
          </w:p>
        </w:tc>
        <w:tc>
          <w:tcPr>
            <w:tcW w:w="200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D098B0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£ </w:t>
            </w:r>
          </w:p>
        </w:tc>
      </w:tr>
      <w:tr w:rsidR="006D7CC8" w14:paraId="09915F05" w14:textId="77777777">
        <w:tc>
          <w:tcPr>
            <w:tcW w:w="208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15F77C" w14:textId="77777777" w:rsidR="006D7CC8" w:rsidRDefault="00265C8A">
            <w:pPr>
              <w:spacing w:after="0"/>
            </w:pPr>
            <w:r>
              <w:rPr>
                <w:sz w:val="20"/>
              </w:rPr>
              <w:t>Payment Type</w:t>
            </w:r>
          </w:p>
        </w:tc>
        <w:tc>
          <w:tcPr>
            <w:tcW w:w="222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C44995" w14:textId="77777777" w:rsidR="006D7CC8" w:rsidRDefault="00265C8A">
            <w:pPr>
              <w:spacing w:after="0"/>
            </w:pPr>
            <w:r>
              <w:rPr>
                <w:sz w:val="20"/>
              </w:rPr>
              <w:t>Person Assured</w:t>
            </w:r>
          </w:p>
        </w:tc>
        <w:tc>
          <w:tcPr>
            <w:tcW w:w="195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47A496" w14:textId="77777777" w:rsidR="006D7CC8" w:rsidRDefault="00265C8A">
            <w:pPr>
              <w:spacing w:after="0"/>
            </w:pPr>
            <w:r>
              <w:rPr>
                <w:sz w:val="20"/>
              </w:rPr>
              <w:t>Remaining Term</w:t>
            </w:r>
          </w:p>
        </w:tc>
        <w:tc>
          <w:tcPr>
            <w:tcW w:w="207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81BE99" w14:textId="77777777" w:rsidR="006D7CC8" w:rsidRDefault="00265C8A">
            <w:pPr>
              <w:spacing w:after="0"/>
            </w:pPr>
            <w:r>
              <w:rPr>
                <w:sz w:val="20"/>
              </w:rPr>
              <w:t>Accidental Damage Covered?</w:t>
            </w:r>
          </w:p>
        </w:tc>
        <w:tc>
          <w:tcPr>
            <w:tcW w:w="200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79BE95" w14:textId="77777777" w:rsidR="006D7CC8" w:rsidRDefault="00265C8A">
            <w:pPr>
              <w:spacing w:after="0"/>
            </w:pPr>
            <w:r>
              <w:rPr>
                <w:sz w:val="20"/>
              </w:rPr>
              <w:t>Personal Possessions Covered?</w:t>
            </w:r>
          </w:p>
        </w:tc>
      </w:tr>
      <w:tr w:rsidR="006D7CC8" w14:paraId="0F56F5A8" w14:textId="77777777">
        <w:tc>
          <w:tcPr>
            <w:tcW w:w="208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F6E882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22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4284B7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95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EA30E1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7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61FDC2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0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50C309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32F4DAD0" w14:textId="77777777">
        <w:tc>
          <w:tcPr>
            <w:tcW w:w="208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1AE927" w14:textId="77777777" w:rsidR="006D7CC8" w:rsidRDefault="00265C8A">
            <w:pPr>
              <w:spacing w:after="0"/>
            </w:pPr>
            <w:r>
              <w:rPr>
                <w:sz w:val="20"/>
              </w:rPr>
              <w:t>In Trust?</w:t>
            </w:r>
          </w:p>
        </w:tc>
        <w:tc>
          <w:tcPr>
            <w:tcW w:w="222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6F3CB6" w14:textId="77777777" w:rsidR="006D7CC8" w:rsidRDefault="00265C8A">
            <w:pPr>
              <w:spacing w:after="0"/>
            </w:pPr>
            <w:r>
              <w:rPr>
                <w:sz w:val="20"/>
              </w:rPr>
              <w:t>Guaranteed / Reviewable</w:t>
            </w:r>
          </w:p>
        </w:tc>
        <w:tc>
          <w:tcPr>
            <w:tcW w:w="195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78C6CB" w14:textId="77777777" w:rsidR="006D7CC8" w:rsidRDefault="00265C8A">
            <w:pPr>
              <w:spacing w:after="0"/>
            </w:pPr>
            <w:r>
              <w:rPr>
                <w:sz w:val="20"/>
              </w:rPr>
              <w:t>Waiver or Premium</w:t>
            </w:r>
          </w:p>
        </w:tc>
        <w:tc>
          <w:tcPr>
            <w:tcW w:w="207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6F27D3" w14:textId="77777777" w:rsidR="006D7CC8" w:rsidRDefault="00265C8A">
            <w:pPr>
              <w:spacing w:after="0"/>
            </w:pPr>
            <w:r>
              <w:rPr>
                <w:sz w:val="20"/>
              </w:rPr>
              <w:t>Policy Start Date</w:t>
            </w:r>
          </w:p>
        </w:tc>
        <w:tc>
          <w:tcPr>
            <w:tcW w:w="200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578778" w14:textId="77777777" w:rsidR="006D7CC8" w:rsidRDefault="00265C8A">
            <w:pPr>
              <w:spacing w:after="0"/>
            </w:pPr>
            <w:r>
              <w:rPr>
                <w:sz w:val="20"/>
              </w:rPr>
              <w:t>Renewal Date</w:t>
            </w:r>
          </w:p>
        </w:tc>
      </w:tr>
      <w:tr w:rsidR="006D7CC8" w14:paraId="0F8CE1F3" w14:textId="77777777">
        <w:tc>
          <w:tcPr>
            <w:tcW w:w="208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7B3DB1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226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FAB139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95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6DD6B6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71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D2D975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08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ED5970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67BA4ED7" w14:textId="77777777">
        <w:tc>
          <w:tcPr>
            <w:tcW w:w="430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C4ECF6" w14:textId="77777777" w:rsidR="006D7CC8" w:rsidRDefault="00265C8A">
            <w:pPr>
              <w:spacing w:after="0"/>
            </w:pPr>
            <w:r>
              <w:rPr>
                <w:sz w:val="20"/>
              </w:rPr>
              <w:t>Will this policy be cancelled?</w:t>
            </w:r>
          </w:p>
        </w:tc>
        <w:tc>
          <w:tcPr>
            <w:tcW w:w="6031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C3705B" w14:textId="77777777" w:rsidR="006D7CC8" w:rsidRDefault="00265C8A">
            <w:pPr>
              <w:spacing w:after="0"/>
            </w:pPr>
            <w:r>
              <w:rPr>
                <w:sz w:val="20"/>
              </w:rPr>
              <w:t>Reason for Policy Cancellation;</w:t>
            </w:r>
          </w:p>
        </w:tc>
      </w:tr>
      <w:tr w:rsidR="006D7CC8" w14:paraId="11C65A5F" w14:textId="77777777">
        <w:tc>
          <w:tcPr>
            <w:tcW w:w="4309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6F6AA4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6031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5AFBEE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  <w:p w14:paraId="6F7FB818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</w:tr>
    </w:tbl>
    <w:p w14:paraId="0185A67D" w14:textId="77777777" w:rsidR="006D7CC8" w:rsidRDefault="00265C8A">
      <w:r>
        <w:br/>
      </w:r>
    </w:p>
    <w:tbl>
      <w:tblPr>
        <w:tblW w:w="0" w:type="auto"/>
        <w:tblInd w:w="136" w:type="dxa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ook w:val="04A0" w:firstRow="1" w:lastRow="0" w:firstColumn="1" w:lastColumn="0" w:noHBand="0" w:noVBand="1"/>
      </w:tblPr>
      <w:tblGrid>
        <w:gridCol w:w="2112"/>
        <w:gridCol w:w="2130"/>
        <w:gridCol w:w="2094"/>
        <w:gridCol w:w="1975"/>
        <w:gridCol w:w="2032"/>
      </w:tblGrid>
      <w:tr w:rsidR="006D7CC8" w14:paraId="020002A7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50B0D2" w14:textId="77777777" w:rsidR="006D7CC8" w:rsidRDefault="00265C8A">
            <w:pPr>
              <w:spacing w:after="0"/>
            </w:pPr>
            <w:r>
              <w:rPr>
                <w:sz w:val="20"/>
              </w:rPr>
              <w:t>Policy Type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9C56F5" w14:textId="77777777" w:rsidR="006D7CC8" w:rsidRDefault="00265C8A">
            <w:pPr>
              <w:spacing w:after="0"/>
            </w:pPr>
            <w:r>
              <w:rPr>
                <w:sz w:val="20"/>
              </w:rPr>
              <w:t>Provider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C0E552" w14:textId="77777777" w:rsidR="006D7CC8" w:rsidRDefault="00265C8A">
            <w:pPr>
              <w:spacing w:after="0"/>
            </w:pPr>
            <w:r>
              <w:rPr>
                <w:sz w:val="20"/>
              </w:rPr>
              <w:t>Reference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2A5F58" w14:textId="77777777" w:rsidR="006D7CC8" w:rsidRDefault="00265C8A">
            <w:pPr>
              <w:spacing w:after="0"/>
            </w:pPr>
            <w:r>
              <w:rPr>
                <w:sz w:val="20"/>
              </w:rPr>
              <w:t>Sum Assured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9883AA" w14:textId="77777777" w:rsidR="006D7CC8" w:rsidRDefault="00265C8A">
            <w:pPr>
              <w:spacing w:after="0"/>
            </w:pPr>
            <w:r>
              <w:rPr>
                <w:sz w:val="20"/>
              </w:rPr>
              <w:t>Premium</w:t>
            </w:r>
          </w:p>
        </w:tc>
      </w:tr>
      <w:tr w:rsidR="006D7CC8" w14:paraId="637640E3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7277BD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687AE9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4000AD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66EA5B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£ 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39621F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£ </w:t>
            </w:r>
          </w:p>
        </w:tc>
      </w:tr>
      <w:tr w:rsidR="006D7CC8" w14:paraId="7619B39C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A42798" w14:textId="77777777" w:rsidR="006D7CC8" w:rsidRDefault="00265C8A">
            <w:pPr>
              <w:spacing w:after="0"/>
            </w:pPr>
            <w:r>
              <w:rPr>
                <w:sz w:val="20"/>
              </w:rPr>
              <w:t>Payment Type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8FD7F9" w14:textId="77777777" w:rsidR="006D7CC8" w:rsidRDefault="00265C8A">
            <w:pPr>
              <w:spacing w:after="0"/>
            </w:pPr>
            <w:r>
              <w:rPr>
                <w:sz w:val="20"/>
              </w:rPr>
              <w:t>Person Assured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5D388F" w14:textId="77777777" w:rsidR="006D7CC8" w:rsidRDefault="00265C8A">
            <w:pPr>
              <w:spacing w:after="0"/>
            </w:pPr>
            <w:r>
              <w:rPr>
                <w:sz w:val="20"/>
              </w:rPr>
              <w:t>Remaining Term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4F9C44" w14:textId="77777777" w:rsidR="006D7CC8" w:rsidRDefault="00265C8A">
            <w:pPr>
              <w:spacing w:after="0"/>
            </w:pPr>
            <w:r>
              <w:rPr>
                <w:sz w:val="20"/>
              </w:rPr>
              <w:t>Accidental Damage Covered?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2AC023" w14:textId="77777777" w:rsidR="006D7CC8" w:rsidRDefault="00265C8A">
            <w:pPr>
              <w:spacing w:after="0"/>
            </w:pPr>
            <w:r>
              <w:rPr>
                <w:sz w:val="20"/>
              </w:rPr>
              <w:t>Personal Possessions Covered?</w:t>
            </w:r>
          </w:p>
        </w:tc>
      </w:tr>
      <w:tr w:rsidR="006D7CC8" w14:paraId="5DBD5955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0C7104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587E59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F3D248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D6E59A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332FCC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7AEA56B8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1902E0" w14:textId="77777777" w:rsidR="006D7CC8" w:rsidRDefault="00265C8A">
            <w:pPr>
              <w:spacing w:after="0"/>
            </w:pPr>
            <w:r>
              <w:rPr>
                <w:sz w:val="20"/>
              </w:rPr>
              <w:t>In Trust?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90128F" w14:textId="77777777" w:rsidR="006D7CC8" w:rsidRDefault="00265C8A">
            <w:pPr>
              <w:spacing w:after="0"/>
            </w:pPr>
            <w:r>
              <w:rPr>
                <w:sz w:val="20"/>
              </w:rPr>
              <w:t>Guaranteed / Reviewable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24C0DB" w14:textId="77777777" w:rsidR="006D7CC8" w:rsidRDefault="00265C8A">
            <w:pPr>
              <w:spacing w:after="0"/>
            </w:pPr>
            <w:r>
              <w:rPr>
                <w:sz w:val="20"/>
              </w:rPr>
              <w:t>Waiver or Premium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076148" w14:textId="77777777" w:rsidR="006D7CC8" w:rsidRDefault="00265C8A">
            <w:pPr>
              <w:spacing w:after="0"/>
            </w:pPr>
            <w:r>
              <w:rPr>
                <w:sz w:val="20"/>
              </w:rPr>
              <w:t>Policy Start Date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2BEB2F" w14:textId="77777777" w:rsidR="006D7CC8" w:rsidRDefault="00265C8A">
            <w:pPr>
              <w:spacing w:after="0"/>
            </w:pPr>
            <w:r>
              <w:rPr>
                <w:sz w:val="20"/>
              </w:rPr>
              <w:t>Renewal Date</w:t>
            </w:r>
          </w:p>
        </w:tc>
      </w:tr>
      <w:tr w:rsidR="006D7CC8" w14:paraId="786FE81A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0DB939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87743C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82E1EF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227A40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B8966F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39974D80" w14:textId="77777777">
        <w:tc>
          <w:tcPr>
            <w:tcW w:w="42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282E18" w14:textId="77777777" w:rsidR="006D7CC8" w:rsidRDefault="00265C8A">
            <w:pPr>
              <w:spacing w:after="0"/>
            </w:pPr>
            <w:r>
              <w:rPr>
                <w:sz w:val="20"/>
              </w:rPr>
              <w:t>Will this policy be cancelled?</w:t>
            </w:r>
          </w:p>
        </w:tc>
        <w:tc>
          <w:tcPr>
            <w:tcW w:w="6100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7D4A47" w14:textId="77777777" w:rsidR="006D7CC8" w:rsidRDefault="00265C8A">
            <w:pPr>
              <w:spacing w:after="0"/>
            </w:pPr>
            <w:r>
              <w:rPr>
                <w:sz w:val="20"/>
              </w:rPr>
              <w:t>Reason for Policy Cancellation;</w:t>
            </w:r>
          </w:p>
        </w:tc>
      </w:tr>
      <w:tr w:rsidR="006D7CC8" w14:paraId="3D9AD888" w14:textId="77777777">
        <w:tc>
          <w:tcPr>
            <w:tcW w:w="42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84FAD1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6100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972388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  <w:p w14:paraId="053AD8C6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</w:tr>
    </w:tbl>
    <w:p w14:paraId="7871A083" w14:textId="77777777" w:rsidR="006D7CC8" w:rsidRDefault="00265C8A">
      <w:r>
        <w:t> </w:t>
      </w:r>
    </w:p>
    <w:tbl>
      <w:tblPr>
        <w:tblW w:w="0" w:type="auto"/>
        <w:tblInd w:w="136" w:type="dxa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ook w:val="04A0" w:firstRow="1" w:lastRow="0" w:firstColumn="1" w:lastColumn="0" w:noHBand="0" w:noVBand="1"/>
      </w:tblPr>
      <w:tblGrid>
        <w:gridCol w:w="2112"/>
        <w:gridCol w:w="2130"/>
        <w:gridCol w:w="2094"/>
        <w:gridCol w:w="1975"/>
        <w:gridCol w:w="2032"/>
      </w:tblGrid>
      <w:tr w:rsidR="006D7CC8" w14:paraId="720AF2A7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27A9E4" w14:textId="77777777" w:rsidR="006D7CC8" w:rsidRDefault="00265C8A">
            <w:pPr>
              <w:spacing w:after="0"/>
            </w:pPr>
            <w:r>
              <w:rPr>
                <w:sz w:val="20"/>
              </w:rPr>
              <w:t>Policy Type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AD63AD" w14:textId="77777777" w:rsidR="006D7CC8" w:rsidRDefault="00265C8A">
            <w:pPr>
              <w:spacing w:after="0"/>
            </w:pPr>
            <w:r>
              <w:rPr>
                <w:sz w:val="20"/>
              </w:rPr>
              <w:t>Provider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D5A123" w14:textId="77777777" w:rsidR="006D7CC8" w:rsidRDefault="00265C8A">
            <w:pPr>
              <w:spacing w:after="0"/>
            </w:pPr>
            <w:r>
              <w:rPr>
                <w:sz w:val="20"/>
              </w:rPr>
              <w:t>Reference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93ABE2" w14:textId="77777777" w:rsidR="006D7CC8" w:rsidRDefault="00265C8A">
            <w:pPr>
              <w:spacing w:after="0"/>
            </w:pPr>
            <w:r>
              <w:rPr>
                <w:sz w:val="20"/>
              </w:rPr>
              <w:t>Sum Assured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35D3CA" w14:textId="77777777" w:rsidR="006D7CC8" w:rsidRDefault="00265C8A">
            <w:pPr>
              <w:spacing w:after="0"/>
            </w:pPr>
            <w:r>
              <w:rPr>
                <w:sz w:val="20"/>
              </w:rPr>
              <w:t>Premium</w:t>
            </w:r>
          </w:p>
        </w:tc>
      </w:tr>
      <w:tr w:rsidR="006D7CC8" w14:paraId="193DA6C7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0BDDB1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448DDE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034AD3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5A5DF1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£ 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D29F7F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£ </w:t>
            </w:r>
          </w:p>
        </w:tc>
      </w:tr>
      <w:tr w:rsidR="006D7CC8" w14:paraId="224CE255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33D963" w14:textId="77777777" w:rsidR="006D7CC8" w:rsidRDefault="00265C8A">
            <w:pPr>
              <w:spacing w:after="0"/>
            </w:pPr>
            <w:r>
              <w:rPr>
                <w:sz w:val="20"/>
              </w:rPr>
              <w:t>Payment Type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279489" w14:textId="77777777" w:rsidR="006D7CC8" w:rsidRDefault="00265C8A">
            <w:pPr>
              <w:spacing w:after="0"/>
            </w:pPr>
            <w:r>
              <w:rPr>
                <w:sz w:val="20"/>
              </w:rPr>
              <w:t>Person Assured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7A496C" w14:textId="77777777" w:rsidR="006D7CC8" w:rsidRDefault="00265C8A">
            <w:pPr>
              <w:spacing w:after="0"/>
            </w:pPr>
            <w:r>
              <w:rPr>
                <w:sz w:val="20"/>
              </w:rPr>
              <w:t>Remaining Term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5FA59A" w14:textId="77777777" w:rsidR="006D7CC8" w:rsidRDefault="00265C8A">
            <w:pPr>
              <w:spacing w:after="0"/>
            </w:pPr>
            <w:r>
              <w:rPr>
                <w:sz w:val="20"/>
              </w:rPr>
              <w:t>Accidental Damage Covered?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60D80A" w14:textId="77777777" w:rsidR="006D7CC8" w:rsidRDefault="00265C8A">
            <w:pPr>
              <w:spacing w:after="0"/>
            </w:pPr>
            <w:r>
              <w:rPr>
                <w:sz w:val="20"/>
              </w:rPr>
              <w:t>Personal Possessions Covered?</w:t>
            </w:r>
          </w:p>
        </w:tc>
      </w:tr>
      <w:tr w:rsidR="006D7CC8" w14:paraId="63385038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93A387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F56B48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2158BC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560B40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FA5FC2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4FAA337D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6A5DC6" w14:textId="77777777" w:rsidR="006D7CC8" w:rsidRDefault="00265C8A">
            <w:pPr>
              <w:spacing w:after="0"/>
            </w:pPr>
            <w:r>
              <w:rPr>
                <w:sz w:val="20"/>
              </w:rPr>
              <w:t>In Trust?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9C17D9" w14:textId="77777777" w:rsidR="006D7CC8" w:rsidRDefault="00265C8A">
            <w:pPr>
              <w:spacing w:after="0"/>
            </w:pPr>
            <w:r>
              <w:rPr>
                <w:sz w:val="20"/>
              </w:rPr>
              <w:t>Guaranteed / Reviewable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4BAC0A" w14:textId="77777777" w:rsidR="006D7CC8" w:rsidRDefault="00265C8A">
            <w:pPr>
              <w:spacing w:after="0"/>
            </w:pPr>
            <w:r>
              <w:rPr>
                <w:sz w:val="20"/>
              </w:rPr>
              <w:t>Waiver or Premium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13BBB2" w14:textId="77777777" w:rsidR="006D7CC8" w:rsidRDefault="00265C8A">
            <w:pPr>
              <w:spacing w:after="0"/>
            </w:pPr>
            <w:r>
              <w:rPr>
                <w:sz w:val="20"/>
              </w:rPr>
              <w:t>Policy Start Date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14811F" w14:textId="77777777" w:rsidR="006D7CC8" w:rsidRDefault="00265C8A">
            <w:pPr>
              <w:spacing w:after="0"/>
            </w:pPr>
            <w:r>
              <w:rPr>
                <w:sz w:val="20"/>
              </w:rPr>
              <w:t>Renewal Date</w:t>
            </w:r>
          </w:p>
        </w:tc>
      </w:tr>
      <w:tr w:rsidR="006D7CC8" w14:paraId="59DE5311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862936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E7DE8C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518A36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2FFBEE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E0A9C9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223FD3B3" w14:textId="77777777">
        <w:tc>
          <w:tcPr>
            <w:tcW w:w="42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25A538" w14:textId="77777777" w:rsidR="006D7CC8" w:rsidRDefault="00265C8A">
            <w:pPr>
              <w:spacing w:after="0"/>
            </w:pPr>
            <w:r>
              <w:rPr>
                <w:sz w:val="20"/>
              </w:rPr>
              <w:t>Will this policy be cancelled?</w:t>
            </w:r>
          </w:p>
        </w:tc>
        <w:tc>
          <w:tcPr>
            <w:tcW w:w="6100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401A5A" w14:textId="77777777" w:rsidR="006D7CC8" w:rsidRDefault="00265C8A">
            <w:pPr>
              <w:spacing w:after="0"/>
            </w:pPr>
            <w:r>
              <w:rPr>
                <w:sz w:val="20"/>
              </w:rPr>
              <w:t>Reason for Policy Cancellation;</w:t>
            </w:r>
          </w:p>
        </w:tc>
      </w:tr>
      <w:tr w:rsidR="006D7CC8" w14:paraId="49537F87" w14:textId="77777777">
        <w:tc>
          <w:tcPr>
            <w:tcW w:w="42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A94E2D" w14:textId="77777777" w:rsidR="006D7CC8" w:rsidRDefault="00265C8A">
            <w:pPr>
              <w:spacing w:after="0"/>
            </w:pPr>
            <w:r>
              <w:rPr>
                <w:sz w:val="18"/>
              </w:rPr>
              <w:lastRenderedPageBreak/>
              <w:t xml:space="preserve"> </w:t>
            </w:r>
          </w:p>
        </w:tc>
        <w:tc>
          <w:tcPr>
            <w:tcW w:w="6100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28C726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  <w:p w14:paraId="766CDC7C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</w:tr>
    </w:tbl>
    <w:p w14:paraId="235028E6" w14:textId="77777777" w:rsidR="006D7CC8" w:rsidRDefault="00265C8A">
      <w:r>
        <w:t> </w:t>
      </w:r>
    </w:p>
    <w:tbl>
      <w:tblPr>
        <w:tblW w:w="0" w:type="auto"/>
        <w:tblInd w:w="136" w:type="dxa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ook w:val="04A0" w:firstRow="1" w:lastRow="0" w:firstColumn="1" w:lastColumn="0" w:noHBand="0" w:noVBand="1"/>
      </w:tblPr>
      <w:tblGrid>
        <w:gridCol w:w="2112"/>
        <w:gridCol w:w="2130"/>
        <w:gridCol w:w="2094"/>
        <w:gridCol w:w="1975"/>
        <w:gridCol w:w="2032"/>
      </w:tblGrid>
      <w:tr w:rsidR="006D7CC8" w14:paraId="4443FE6D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3DC4A3" w14:textId="77777777" w:rsidR="006D7CC8" w:rsidRDefault="00265C8A">
            <w:pPr>
              <w:spacing w:after="0"/>
            </w:pPr>
            <w:r>
              <w:rPr>
                <w:sz w:val="20"/>
              </w:rPr>
              <w:t>Policy Type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AD8D30" w14:textId="77777777" w:rsidR="006D7CC8" w:rsidRDefault="00265C8A">
            <w:pPr>
              <w:spacing w:after="0"/>
            </w:pPr>
            <w:r>
              <w:rPr>
                <w:sz w:val="20"/>
              </w:rPr>
              <w:t>Provider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0E3A76" w14:textId="77777777" w:rsidR="006D7CC8" w:rsidRDefault="00265C8A">
            <w:pPr>
              <w:spacing w:after="0"/>
            </w:pPr>
            <w:r>
              <w:rPr>
                <w:sz w:val="20"/>
              </w:rPr>
              <w:t>Reference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E59A68" w14:textId="77777777" w:rsidR="006D7CC8" w:rsidRDefault="00265C8A">
            <w:pPr>
              <w:spacing w:after="0"/>
            </w:pPr>
            <w:r>
              <w:rPr>
                <w:sz w:val="20"/>
              </w:rPr>
              <w:t>Sum Assured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6163F1" w14:textId="77777777" w:rsidR="006D7CC8" w:rsidRDefault="00265C8A">
            <w:pPr>
              <w:spacing w:after="0"/>
            </w:pPr>
            <w:r>
              <w:rPr>
                <w:sz w:val="20"/>
              </w:rPr>
              <w:t>Premium</w:t>
            </w:r>
          </w:p>
        </w:tc>
      </w:tr>
      <w:tr w:rsidR="006D7CC8" w14:paraId="78BF8144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846852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A311FF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F60F06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AB132D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£ 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0B6F73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£ </w:t>
            </w:r>
          </w:p>
        </w:tc>
      </w:tr>
      <w:tr w:rsidR="006D7CC8" w14:paraId="71E669DC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CEFC85" w14:textId="77777777" w:rsidR="006D7CC8" w:rsidRDefault="00265C8A">
            <w:pPr>
              <w:spacing w:after="0"/>
            </w:pPr>
            <w:r>
              <w:rPr>
                <w:sz w:val="20"/>
              </w:rPr>
              <w:t>Payment Type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BA6D08" w14:textId="77777777" w:rsidR="006D7CC8" w:rsidRDefault="00265C8A">
            <w:pPr>
              <w:spacing w:after="0"/>
            </w:pPr>
            <w:r>
              <w:rPr>
                <w:sz w:val="20"/>
              </w:rPr>
              <w:t>Person Assured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F5A945" w14:textId="77777777" w:rsidR="006D7CC8" w:rsidRDefault="00265C8A">
            <w:pPr>
              <w:spacing w:after="0"/>
            </w:pPr>
            <w:r>
              <w:rPr>
                <w:sz w:val="20"/>
              </w:rPr>
              <w:t>Remaining Term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6B7BFB" w14:textId="77777777" w:rsidR="006D7CC8" w:rsidRDefault="00265C8A">
            <w:pPr>
              <w:spacing w:after="0"/>
            </w:pPr>
            <w:r>
              <w:rPr>
                <w:sz w:val="20"/>
              </w:rPr>
              <w:t>Accidental Damage Covered?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8023B2" w14:textId="77777777" w:rsidR="006D7CC8" w:rsidRDefault="00265C8A">
            <w:pPr>
              <w:spacing w:after="0"/>
            </w:pPr>
            <w:r>
              <w:rPr>
                <w:sz w:val="20"/>
              </w:rPr>
              <w:t>Personal Possessions Covered?</w:t>
            </w:r>
          </w:p>
        </w:tc>
      </w:tr>
      <w:tr w:rsidR="006D7CC8" w14:paraId="0C504F90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78030D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19D361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CEF8EB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30308E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C3819D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710C5374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08ED88" w14:textId="77777777" w:rsidR="006D7CC8" w:rsidRDefault="00265C8A">
            <w:pPr>
              <w:spacing w:after="0"/>
            </w:pPr>
            <w:r>
              <w:rPr>
                <w:sz w:val="20"/>
              </w:rPr>
              <w:t>In Trust?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8D1FF1" w14:textId="77777777" w:rsidR="006D7CC8" w:rsidRDefault="00265C8A">
            <w:pPr>
              <w:spacing w:after="0"/>
            </w:pPr>
            <w:r>
              <w:rPr>
                <w:sz w:val="20"/>
              </w:rPr>
              <w:t>Guaranteed / Reviewable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0F60D4" w14:textId="77777777" w:rsidR="006D7CC8" w:rsidRDefault="00265C8A">
            <w:pPr>
              <w:spacing w:after="0"/>
            </w:pPr>
            <w:r>
              <w:rPr>
                <w:sz w:val="20"/>
              </w:rPr>
              <w:t>Waiver or Premium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028B71" w14:textId="77777777" w:rsidR="006D7CC8" w:rsidRDefault="00265C8A">
            <w:pPr>
              <w:spacing w:after="0"/>
            </w:pPr>
            <w:r>
              <w:rPr>
                <w:sz w:val="20"/>
              </w:rPr>
              <w:t>Policy Start Date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AC5381" w14:textId="77777777" w:rsidR="006D7CC8" w:rsidRDefault="00265C8A">
            <w:pPr>
              <w:spacing w:after="0"/>
            </w:pPr>
            <w:r>
              <w:rPr>
                <w:sz w:val="20"/>
              </w:rPr>
              <w:t>Renewal Date</w:t>
            </w:r>
          </w:p>
        </w:tc>
      </w:tr>
      <w:tr w:rsidR="006D7CC8" w14:paraId="2DD46B76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EA6FF2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D5527C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CA2208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88810C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CB71AB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4F1F13FD" w14:textId="77777777">
        <w:tc>
          <w:tcPr>
            <w:tcW w:w="42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2B6C80" w14:textId="77777777" w:rsidR="006D7CC8" w:rsidRDefault="00265C8A">
            <w:pPr>
              <w:spacing w:after="0"/>
            </w:pPr>
            <w:r>
              <w:rPr>
                <w:sz w:val="20"/>
              </w:rPr>
              <w:t>Will this policy be cancelled?</w:t>
            </w:r>
          </w:p>
        </w:tc>
        <w:tc>
          <w:tcPr>
            <w:tcW w:w="6100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EE5427" w14:textId="77777777" w:rsidR="006D7CC8" w:rsidRDefault="00265C8A">
            <w:pPr>
              <w:spacing w:after="0"/>
            </w:pPr>
            <w:r>
              <w:rPr>
                <w:sz w:val="20"/>
              </w:rPr>
              <w:t>Reason for Policy Cancellation;</w:t>
            </w:r>
          </w:p>
        </w:tc>
      </w:tr>
      <w:tr w:rsidR="006D7CC8" w14:paraId="778F22AD" w14:textId="77777777">
        <w:tc>
          <w:tcPr>
            <w:tcW w:w="42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4EB71C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6100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D3A415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  <w:p w14:paraId="064A9DA9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</w:tr>
    </w:tbl>
    <w:p w14:paraId="49322F39" w14:textId="77777777" w:rsidR="006D7CC8" w:rsidRDefault="00265C8A">
      <w:r>
        <w:t> </w:t>
      </w:r>
    </w:p>
    <w:tbl>
      <w:tblPr>
        <w:tblW w:w="0" w:type="auto"/>
        <w:tblInd w:w="136" w:type="dxa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ook w:val="04A0" w:firstRow="1" w:lastRow="0" w:firstColumn="1" w:lastColumn="0" w:noHBand="0" w:noVBand="1"/>
      </w:tblPr>
      <w:tblGrid>
        <w:gridCol w:w="2112"/>
        <w:gridCol w:w="2130"/>
        <w:gridCol w:w="2094"/>
        <w:gridCol w:w="1975"/>
        <w:gridCol w:w="2032"/>
      </w:tblGrid>
      <w:tr w:rsidR="006D7CC8" w14:paraId="55D71A4E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4A7899" w14:textId="77777777" w:rsidR="006D7CC8" w:rsidRDefault="00265C8A">
            <w:pPr>
              <w:spacing w:after="0"/>
            </w:pPr>
            <w:r>
              <w:rPr>
                <w:sz w:val="20"/>
              </w:rPr>
              <w:t>Policy Type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0145B9" w14:textId="77777777" w:rsidR="006D7CC8" w:rsidRDefault="00265C8A">
            <w:pPr>
              <w:spacing w:after="0"/>
            </w:pPr>
            <w:r>
              <w:rPr>
                <w:sz w:val="20"/>
              </w:rPr>
              <w:t>Provider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DC9045" w14:textId="77777777" w:rsidR="006D7CC8" w:rsidRDefault="00265C8A">
            <w:pPr>
              <w:spacing w:after="0"/>
            </w:pPr>
            <w:r>
              <w:rPr>
                <w:sz w:val="20"/>
              </w:rPr>
              <w:t>Reference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97542D" w14:textId="77777777" w:rsidR="006D7CC8" w:rsidRDefault="00265C8A">
            <w:pPr>
              <w:spacing w:after="0"/>
            </w:pPr>
            <w:r>
              <w:rPr>
                <w:sz w:val="20"/>
              </w:rPr>
              <w:t>Sum Assured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850329" w14:textId="77777777" w:rsidR="006D7CC8" w:rsidRDefault="00265C8A">
            <w:pPr>
              <w:spacing w:after="0"/>
            </w:pPr>
            <w:r>
              <w:rPr>
                <w:sz w:val="20"/>
              </w:rPr>
              <w:t>Premium</w:t>
            </w:r>
          </w:p>
        </w:tc>
      </w:tr>
      <w:tr w:rsidR="006D7CC8" w14:paraId="3E1AB107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18F715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CBA4D1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7EA4A5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7F02B2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£ 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971559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£ </w:t>
            </w:r>
          </w:p>
        </w:tc>
      </w:tr>
      <w:tr w:rsidR="006D7CC8" w14:paraId="0080F307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062E24" w14:textId="77777777" w:rsidR="006D7CC8" w:rsidRDefault="00265C8A">
            <w:pPr>
              <w:spacing w:after="0"/>
            </w:pPr>
            <w:r>
              <w:rPr>
                <w:sz w:val="20"/>
              </w:rPr>
              <w:t>Payment Type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24D155" w14:textId="77777777" w:rsidR="006D7CC8" w:rsidRDefault="00265C8A">
            <w:pPr>
              <w:spacing w:after="0"/>
            </w:pPr>
            <w:r>
              <w:rPr>
                <w:sz w:val="20"/>
              </w:rPr>
              <w:t>Person Assured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7F4A78" w14:textId="77777777" w:rsidR="006D7CC8" w:rsidRDefault="00265C8A">
            <w:pPr>
              <w:spacing w:after="0"/>
            </w:pPr>
            <w:r>
              <w:rPr>
                <w:sz w:val="20"/>
              </w:rPr>
              <w:t>Remaining Term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58DE52" w14:textId="77777777" w:rsidR="006D7CC8" w:rsidRDefault="00265C8A">
            <w:pPr>
              <w:spacing w:after="0"/>
            </w:pPr>
            <w:r>
              <w:rPr>
                <w:sz w:val="20"/>
              </w:rPr>
              <w:t>Accidental Damage Covered?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55CC07" w14:textId="77777777" w:rsidR="006D7CC8" w:rsidRDefault="00265C8A">
            <w:pPr>
              <w:spacing w:after="0"/>
            </w:pPr>
            <w:r>
              <w:rPr>
                <w:sz w:val="20"/>
              </w:rPr>
              <w:t>Personal Possessions Covered?</w:t>
            </w:r>
          </w:p>
        </w:tc>
      </w:tr>
      <w:tr w:rsidR="006D7CC8" w14:paraId="4B904361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F7F5C8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9CFA3C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38A97D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CAE425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9F4112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66763E46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75B32E" w14:textId="77777777" w:rsidR="006D7CC8" w:rsidRDefault="00265C8A">
            <w:pPr>
              <w:spacing w:after="0"/>
            </w:pPr>
            <w:r>
              <w:rPr>
                <w:sz w:val="20"/>
              </w:rPr>
              <w:t>In Trust?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67EED6" w14:textId="77777777" w:rsidR="006D7CC8" w:rsidRDefault="00265C8A">
            <w:pPr>
              <w:spacing w:after="0"/>
            </w:pPr>
            <w:r>
              <w:rPr>
                <w:sz w:val="20"/>
              </w:rPr>
              <w:t>Guaranteed / Reviewable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425CC9" w14:textId="77777777" w:rsidR="006D7CC8" w:rsidRDefault="00265C8A">
            <w:pPr>
              <w:spacing w:after="0"/>
            </w:pPr>
            <w:r>
              <w:rPr>
                <w:sz w:val="20"/>
              </w:rPr>
              <w:t>Waiver or Premium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EE6B14" w14:textId="77777777" w:rsidR="006D7CC8" w:rsidRDefault="00265C8A">
            <w:pPr>
              <w:spacing w:after="0"/>
            </w:pPr>
            <w:r>
              <w:rPr>
                <w:sz w:val="20"/>
              </w:rPr>
              <w:t>Policy Start Date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8EB302" w14:textId="77777777" w:rsidR="006D7CC8" w:rsidRDefault="00265C8A">
            <w:pPr>
              <w:spacing w:after="0"/>
            </w:pPr>
            <w:r>
              <w:rPr>
                <w:sz w:val="20"/>
              </w:rPr>
              <w:t>Renewal Date</w:t>
            </w:r>
          </w:p>
        </w:tc>
      </w:tr>
      <w:tr w:rsidR="006D7CC8" w14:paraId="20DE9D8E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3FE8A8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CD5E14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9F186E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7914D8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2176FC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0172D900" w14:textId="77777777">
        <w:tc>
          <w:tcPr>
            <w:tcW w:w="42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4F1BAB" w14:textId="77777777" w:rsidR="006D7CC8" w:rsidRDefault="00265C8A">
            <w:pPr>
              <w:spacing w:after="0"/>
            </w:pPr>
            <w:r>
              <w:rPr>
                <w:sz w:val="20"/>
              </w:rPr>
              <w:t>Will this policy be cancelled?</w:t>
            </w:r>
          </w:p>
        </w:tc>
        <w:tc>
          <w:tcPr>
            <w:tcW w:w="6100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E522BF" w14:textId="77777777" w:rsidR="006D7CC8" w:rsidRDefault="00265C8A">
            <w:pPr>
              <w:spacing w:after="0"/>
            </w:pPr>
            <w:r>
              <w:rPr>
                <w:sz w:val="20"/>
              </w:rPr>
              <w:t>Reason for Policy Cancellation;</w:t>
            </w:r>
          </w:p>
        </w:tc>
      </w:tr>
      <w:tr w:rsidR="006D7CC8" w14:paraId="76691A9C" w14:textId="77777777">
        <w:tc>
          <w:tcPr>
            <w:tcW w:w="42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FB7FC9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6100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6210FF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  <w:p w14:paraId="6132D6D9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</w:tr>
    </w:tbl>
    <w:p w14:paraId="392EB7AD" w14:textId="77777777" w:rsidR="006D7CC8" w:rsidRDefault="00265C8A">
      <w:r>
        <w:t> </w:t>
      </w:r>
    </w:p>
    <w:tbl>
      <w:tblPr>
        <w:tblW w:w="0" w:type="auto"/>
        <w:tblInd w:w="136" w:type="dxa"/>
        <w:tblBorders>
          <w:top w:val="single" w:sz="4" w:space="0" w:color="D8D8D8"/>
          <w:left w:val="single" w:sz="4" w:space="0" w:color="D8D8D8"/>
          <w:bottom w:val="single" w:sz="4" w:space="0" w:color="D8D8D8"/>
          <w:right w:val="single" w:sz="4" w:space="0" w:color="D8D8D8"/>
        </w:tblBorders>
        <w:tblLook w:val="04A0" w:firstRow="1" w:lastRow="0" w:firstColumn="1" w:lastColumn="0" w:noHBand="0" w:noVBand="1"/>
      </w:tblPr>
      <w:tblGrid>
        <w:gridCol w:w="2112"/>
        <w:gridCol w:w="2130"/>
        <w:gridCol w:w="2094"/>
        <w:gridCol w:w="1975"/>
        <w:gridCol w:w="2032"/>
      </w:tblGrid>
      <w:tr w:rsidR="006D7CC8" w14:paraId="54AF280D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493BFE" w14:textId="77777777" w:rsidR="006D7CC8" w:rsidRDefault="00265C8A">
            <w:pPr>
              <w:spacing w:after="0"/>
            </w:pPr>
            <w:r>
              <w:rPr>
                <w:sz w:val="20"/>
              </w:rPr>
              <w:t>Policy Type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8F5871" w14:textId="77777777" w:rsidR="006D7CC8" w:rsidRDefault="00265C8A">
            <w:pPr>
              <w:spacing w:after="0"/>
            </w:pPr>
            <w:r>
              <w:rPr>
                <w:sz w:val="20"/>
              </w:rPr>
              <w:t>Provider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40A05F" w14:textId="77777777" w:rsidR="006D7CC8" w:rsidRDefault="00265C8A">
            <w:pPr>
              <w:spacing w:after="0"/>
            </w:pPr>
            <w:r>
              <w:rPr>
                <w:sz w:val="20"/>
              </w:rPr>
              <w:t>Reference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5534A2" w14:textId="77777777" w:rsidR="006D7CC8" w:rsidRDefault="00265C8A">
            <w:pPr>
              <w:spacing w:after="0"/>
            </w:pPr>
            <w:r>
              <w:rPr>
                <w:sz w:val="20"/>
              </w:rPr>
              <w:t>Sum Assured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D0CF58" w14:textId="77777777" w:rsidR="006D7CC8" w:rsidRDefault="00265C8A">
            <w:pPr>
              <w:spacing w:after="0"/>
            </w:pPr>
            <w:r>
              <w:rPr>
                <w:sz w:val="20"/>
              </w:rPr>
              <w:t>Premium</w:t>
            </w:r>
          </w:p>
        </w:tc>
      </w:tr>
      <w:tr w:rsidR="006D7CC8" w14:paraId="306F3DAE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A066B1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908AB0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255B7B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33337C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£ 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4ADF90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£ </w:t>
            </w:r>
          </w:p>
        </w:tc>
      </w:tr>
      <w:tr w:rsidR="006D7CC8" w14:paraId="34FE7F6A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9E06AF" w14:textId="77777777" w:rsidR="006D7CC8" w:rsidRDefault="00265C8A">
            <w:pPr>
              <w:spacing w:after="0"/>
            </w:pPr>
            <w:r>
              <w:rPr>
                <w:sz w:val="20"/>
              </w:rPr>
              <w:t>Payment Type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734366" w14:textId="77777777" w:rsidR="006D7CC8" w:rsidRDefault="00265C8A">
            <w:pPr>
              <w:spacing w:after="0"/>
            </w:pPr>
            <w:r>
              <w:rPr>
                <w:sz w:val="20"/>
              </w:rPr>
              <w:t>Person Assured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ED7DB7" w14:textId="77777777" w:rsidR="006D7CC8" w:rsidRDefault="00265C8A">
            <w:pPr>
              <w:spacing w:after="0"/>
            </w:pPr>
            <w:r>
              <w:rPr>
                <w:sz w:val="20"/>
              </w:rPr>
              <w:t>Remaining Term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FCB144" w14:textId="77777777" w:rsidR="006D7CC8" w:rsidRDefault="00265C8A">
            <w:pPr>
              <w:spacing w:after="0"/>
            </w:pPr>
            <w:r>
              <w:rPr>
                <w:sz w:val="20"/>
              </w:rPr>
              <w:t>Accidental Damage Covered?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296B1A" w14:textId="77777777" w:rsidR="006D7CC8" w:rsidRDefault="00265C8A">
            <w:pPr>
              <w:spacing w:after="0"/>
            </w:pPr>
            <w:r>
              <w:rPr>
                <w:sz w:val="20"/>
              </w:rPr>
              <w:t>Personal Possessions Covered?</w:t>
            </w:r>
          </w:p>
        </w:tc>
      </w:tr>
      <w:tr w:rsidR="006D7CC8" w14:paraId="0BD38DE4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6ADD7A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BF4E3C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29477C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A84B44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5C6D23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5FF37597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F723D1" w14:textId="77777777" w:rsidR="006D7CC8" w:rsidRDefault="00265C8A">
            <w:pPr>
              <w:spacing w:after="0"/>
            </w:pPr>
            <w:r>
              <w:rPr>
                <w:sz w:val="20"/>
              </w:rPr>
              <w:t>In Trust?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25E76A" w14:textId="77777777" w:rsidR="006D7CC8" w:rsidRDefault="00265C8A">
            <w:pPr>
              <w:spacing w:after="0"/>
            </w:pPr>
            <w:r>
              <w:rPr>
                <w:sz w:val="20"/>
              </w:rPr>
              <w:t>Guaranteed / Reviewable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2B82DB" w14:textId="77777777" w:rsidR="006D7CC8" w:rsidRDefault="00265C8A">
            <w:pPr>
              <w:spacing w:after="0"/>
            </w:pPr>
            <w:r>
              <w:rPr>
                <w:sz w:val="20"/>
              </w:rPr>
              <w:t>Waiver or Premium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47F1FC" w14:textId="77777777" w:rsidR="006D7CC8" w:rsidRDefault="00265C8A">
            <w:pPr>
              <w:spacing w:after="0"/>
            </w:pPr>
            <w:r>
              <w:rPr>
                <w:sz w:val="20"/>
              </w:rPr>
              <w:t>Policy Start Date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1B35FF" w14:textId="77777777" w:rsidR="006D7CC8" w:rsidRDefault="00265C8A">
            <w:pPr>
              <w:spacing w:after="0"/>
            </w:pPr>
            <w:r>
              <w:rPr>
                <w:sz w:val="20"/>
              </w:rPr>
              <w:t>Renewal Date</w:t>
            </w:r>
          </w:p>
        </w:tc>
      </w:tr>
      <w:tr w:rsidR="006D7CC8" w14:paraId="063CE79D" w14:textId="77777777">
        <w:tc>
          <w:tcPr>
            <w:tcW w:w="211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F308A9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13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9FF6F7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94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D224B7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975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D76928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2032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E9F3DC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</w:tr>
      <w:tr w:rsidR="006D7CC8" w14:paraId="49E28A65" w14:textId="77777777">
        <w:tc>
          <w:tcPr>
            <w:tcW w:w="42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8E1759" w14:textId="77777777" w:rsidR="006D7CC8" w:rsidRDefault="00265C8A">
            <w:pPr>
              <w:spacing w:after="0"/>
            </w:pPr>
            <w:r>
              <w:rPr>
                <w:sz w:val="20"/>
              </w:rPr>
              <w:t>Will this policy be cancelled?</w:t>
            </w:r>
          </w:p>
        </w:tc>
        <w:tc>
          <w:tcPr>
            <w:tcW w:w="6100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F2F2F2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229CB5" w14:textId="77777777" w:rsidR="006D7CC8" w:rsidRDefault="00265C8A">
            <w:pPr>
              <w:spacing w:after="0"/>
            </w:pPr>
            <w:r>
              <w:rPr>
                <w:sz w:val="20"/>
              </w:rPr>
              <w:t>Reason for Policy Cancellation;</w:t>
            </w:r>
          </w:p>
        </w:tc>
      </w:tr>
      <w:tr w:rsidR="006D7CC8" w14:paraId="7BEC44D8" w14:textId="77777777">
        <w:tc>
          <w:tcPr>
            <w:tcW w:w="4242" w:type="dxa"/>
            <w:gridSpan w:val="2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E418D7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6100" w:type="dxa"/>
            <w:gridSpan w:val="3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99A2E8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  <w:p w14:paraId="480B7DF7" w14:textId="77777777" w:rsidR="006D7CC8" w:rsidRDefault="00265C8A">
            <w:pPr>
              <w:spacing w:after="0"/>
            </w:pPr>
            <w:r>
              <w:rPr>
                <w:sz w:val="18"/>
              </w:rPr>
              <w:t xml:space="preserve"> </w:t>
            </w:r>
          </w:p>
        </w:tc>
      </w:tr>
    </w:tbl>
    <w:p w14:paraId="321A03B0" w14:textId="77777777" w:rsidR="006D7CC8" w:rsidRDefault="00265C8A">
      <w:pPr>
        <w:spacing w:after="0"/>
      </w:pPr>
      <w:r>
        <w:t> </w:t>
      </w:r>
    </w:p>
    <w:p w14:paraId="2B0C3C19" w14:textId="77777777" w:rsidR="006D7CC8" w:rsidRDefault="00265C8A">
      <w:pPr>
        <w:spacing w:after="0"/>
      </w:pPr>
      <w:r>
        <w:rPr>
          <w:sz w:val="20"/>
        </w:rPr>
        <w:t> </w:t>
      </w:r>
    </w:p>
    <w:p w14:paraId="0F6A57A9" w14:textId="77777777" w:rsidR="006D7CC8" w:rsidRDefault="00265C8A">
      <w:pPr>
        <w:spacing w:after="0"/>
      </w:pPr>
      <w:r>
        <w:rPr>
          <w:sz w:val="20"/>
        </w:rPr>
        <w:t> </w:t>
      </w:r>
    </w:p>
    <w:p w14:paraId="7DB1BA4B" w14:textId="77777777" w:rsidR="006D7CC8" w:rsidRDefault="00265C8A">
      <w:pPr>
        <w:spacing w:after="0" w:line="240" w:lineRule="auto"/>
        <w:ind w:right="-31"/>
      </w:pPr>
      <w:r>
        <w:t> </w:t>
      </w:r>
    </w:p>
    <w:sectPr w:rsidR="006D7CC8">
      <w:pgSz w:w="11895" w:h="16845"/>
      <w:pgMar w:top="1441" w:right="703" w:bottom="1441" w:left="703" w:header="709" w:footer="709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roman"/>
    <w:notTrueType/>
    <w:pitch w:val="default"/>
  </w:font>
  <w:font w:name="Century Gothic">
    <w:panose1 w:val="020B0502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NDE3MrK0NDMzMTNS0lEKTi0uzszPAykwqgUA0JUirywAAAA="/>
  </w:docVars>
  <w:rsids>
    <w:rsidRoot w:val="006D7CC8"/>
    <w:rsid w:val="001D05CE"/>
    <w:rsid w:val="00265C8A"/>
    <w:rsid w:val="00555859"/>
    <w:rsid w:val="006D7CC8"/>
    <w:rsid w:val="007321D6"/>
    <w:rsid w:val="00D04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C710D"/>
  <w15:docId w15:val="{DE8618D3-889C-4F25-9C6F-433FE08F4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lloonText">
    <w:name w:val="BalloonText"/>
    <w:basedOn w:val="Normal"/>
    <w:pPr>
      <w:spacing w:before="160" w:after="0" w:line="240" w:lineRule="auto"/>
    </w:pPr>
    <w:rPr>
      <w:rFonts w:ascii="Segoe Ui" w:hAnsi="Segoe Ui" w:cs="Segoe Ui"/>
      <w:sz w:val="18"/>
    </w:rPr>
  </w:style>
  <w:style w:type="paragraph" w:customStyle="1" w:styleId="BalloonTextChar">
    <w:name w:val="BalloonTextChar"/>
    <w:basedOn w:val="Normal"/>
    <w:pPr>
      <w:spacing w:before="160" w:line="240" w:lineRule="auto"/>
    </w:pPr>
    <w:rPr>
      <w:rFonts w:ascii="Segoe Ui" w:hAnsi="Segoe Ui" w:cs="Segoe Ui"/>
      <w:sz w:val="18"/>
    </w:rPr>
  </w:style>
  <w:style w:type="paragraph" w:customStyle="1" w:styleId="BodyText">
    <w:name w:val="BodyText"/>
    <w:basedOn w:val="Normal"/>
    <w:pPr>
      <w:spacing w:before="160" w:after="0" w:line="240" w:lineRule="auto"/>
    </w:pPr>
    <w:rPr>
      <w:rFonts w:ascii="Century Gothic" w:hAnsi="Century Gothic" w:cs="Century Gothic"/>
      <w:b/>
      <w:sz w:val="24"/>
    </w:rPr>
  </w:style>
  <w:style w:type="paragraph" w:customStyle="1" w:styleId="BodyTextChar">
    <w:name w:val="BodyTextChar"/>
    <w:basedOn w:val="Normal"/>
    <w:pPr>
      <w:spacing w:before="160" w:line="240" w:lineRule="auto"/>
    </w:pPr>
    <w:rPr>
      <w:rFonts w:ascii="Century Gothic" w:hAnsi="Century Gothic" w:cs="Century Gothic"/>
      <w:b/>
      <w:sz w:val="24"/>
    </w:rPr>
  </w:style>
  <w:style w:type="paragraph" w:customStyle="1" w:styleId="CommentReference">
    <w:name w:val="CommentReference"/>
    <w:basedOn w:val="Normal"/>
    <w:pPr>
      <w:spacing w:before="160" w:line="240" w:lineRule="auto"/>
    </w:pPr>
    <w:rPr>
      <w:rFonts w:ascii="Times New Roman" w:hAnsi="Times New Roman" w:cs="Times New Roman"/>
      <w:sz w:val="16"/>
    </w:rPr>
  </w:style>
  <w:style w:type="paragraph" w:customStyle="1" w:styleId="CommentSubject">
    <w:name w:val="CommentSubject"/>
    <w:basedOn w:val="Normal"/>
    <w:pPr>
      <w:spacing w:before="160" w:line="240" w:lineRule="auto"/>
    </w:pPr>
    <w:rPr>
      <w:rFonts w:ascii="Times New Roman" w:hAnsi="Times New Roman" w:cs="Times New Roman"/>
      <w:b/>
      <w:sz w:val="24"/>
    </w:rPr>
  </w:style>
  <w:style w:type="paragraph" w:customStyle="1" w:styleId="CommentSubjectChar">
    <w:name w:val="CommentSubjectChar"/>
    <w:basedOn w:val="Normal"/>
    <w:pPr>
      <w:spacing w:before="160" w:line="240" w:lineRule="auto"/>
    </w:pPr>
    <w:rPr>
      <w:rFonts w:ascii="Times New Roman" w:hAnsi="Times New Roman" w:cs="Times New Roman"/>
      <w:b/>
      <w:sz w:val="24"/>
    </w:rPr>
  </w:style>
  <w:style w:type="paragraph" w:customStyle="1" w:styleId="CommentText">
    <w:name w:val="CommentText"/>
    <w:basedOn w:val="Normal"/>
    <w:pPr>
      <w:spacing w:before="160" w:line="240" w:lineRule="auto"/>
    </w:pPr>
    <w:rPr>
      <w:rFonts w:ascii="Times New Roman" w:hAnsi="Times New Roman" w:cs="Times New Roman"/>
      <w:sz w:val="20"/>
    </w:rPr>
  </w:style>
  <w:style w:type="paragraph" w:customStyle="1" w:styleId="CommentTextChar">
    <w:name w:val="CommentTextChar"/>
    <w:basedOn w:val="Normal"/>
    <w:pPr>
      <w:spacing w:before="16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0">
    <w:name w:val="DefaultParagraphFont"/>
    <w:basedOn w:val="Normal"/>
    <w:pPr>
      <w:spacing w:after="0" w:line="240" w:lineRule="auto"/>
    </w:pPr>
    <w:rPr>
      <w:rFonts w:ascii="Times New Roman" w:hAnsi="Times New Roman" w:cs="Times New Roman"/>
      <w:sz w:val="20"/>
    </w:rPr>
  </w:style>
  <w:style w:type="paragraph" w:customStyle="1" w:styleId="DefaultParagraphFont00">
    <w:name w:val="DefaultParagraphFont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DefaultParagraphFont000">
    <w:name w:val="DefaultParagraphFont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DefaultParagraphFont0000">
    <w:name w:val="DefaultParagraphFont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DefaultParagraphFont00000">
    <w:name w:val="DefaultParagraphFont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DefaultParagraphFont000000">
    <w:name w:val="DefaultParagraphFont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DefaultParagraphFont0000000">
    <w:name w:val="DefaultParagraphFont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DefaultParagraphFont00000000">
    <w:name w:val="DefaultParagraphFont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DefaultParagraphFont000000000">
    <w:name w:val="DefaultParagraphFont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DefaultParagraphFont0000000000">
    <w:name w:val="DefaultParagraphFont0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DefaultParagraphFont00000000000">
    <w:name w:val="DefaultParagraphFont00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DefaultParagraphFont000000000000">
    <w:name w:val="DefaultParagraphFont000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DefaultParagraphFont0000000000000">
    <w:name w:val="DefaultParagraphFont0000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DefaultParagraphFont00000000000000">
    <w:name w:val="DefaultParagraphFont00000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DefaultParagraphFont000000000000000">
    <w:name w:val="DefaultParagraphFont000000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DefaultParagraphFont0000000000000000">
    <w:name w:val="DefaultParagraphFont0000000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DefaultParagraphFont00000000000000000">
    <w:name w:val="DefaultParagraphFont00000000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DefaultParagraphFont000000000000000000">
    <w:name w:val="DefaultParagraphFont000000000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DefaultParagraphFont0000000000000000000">
    <w:name w:val="DefaultParagraphFont0000000000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DefaultParagraphFont00000000000000000000">
    <w:name w:val="DefaultParagraphFont00000000000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DefaultParagraphFont000000000000000000000">
    <w:name w:val="DefaultParagraphFont000000000000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DefaultParagraphFont1111111111111111111111111111111111111111111111111111111111111111111111111111">
    <w:name w:val="DefaultParagraphFont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">
    <w:name w:val="DefaultParagraphFont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">
    <w:name w:val="DefaultParagraphFont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">
    <w:name w:val="DefaultParagraphFont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">
    <w:name w:val="DefaultParagraphFont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">
    <w:name w:val="DefaultParagraphFont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">
    <w:name w:val="DefaultParagraphFont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">
    <w:name w:val="DefaultParagraphFont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">
    <w:name w:val="DefaultParagraphFont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">
    <w:name w:val="DefaultParagraphFont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">
    <w:name w:val="DefaultParagraphFont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">
    <w:name w:val="DefaultParagraphFont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">
    <w:name w:val="DefaultParagraphFont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">
    <w:name w:val="DefaultParagraphFont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">
    <w:name w:val="DefaultParagraphFont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">
    <w:name w:val="DefaultParagraphFont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">
    <w:name w:val="DefaultParagraphFont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">
    <w:name w:val="DefaultParagraphFont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">
    <w:name w:val="DefaultParagraphFont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">
    <w:name w:val="DefaultParagraphFont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">
    <w:name w:val="DefaultParagraphFont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">
    <w:name w:val="DefaultParagraphFont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">
    <w:name w:val="DefaultParagraphFont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">
    <w:name w:val="DefaultParagraphFont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">
    <w:name w:val="DefaultParagraphFont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">
    <w:name w:val="DefaultParagraphFont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">
    <w:name w:val="DefaultParagraphFont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">
    <w:name w:val="DefaultParagraphFont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">
    <w:name w:val="DefaultParagraphFont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">
    <w:name w:val="DefaultParagraphFont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">
    <w:name w:val="DefaultParagraphFont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">
    <w:name w:val="DefaultParagraphFont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">
    <w:name w:val="DefaultParagraphFont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1">
    <w:name w:val="DefaultParagraphFont1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11">
    <w:name w:val="DefaultParagraphFont11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111">
    <w:name w:val="DefaultParagraphFont111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1111">
    <w:name w:val="DefaultParagraphFont1111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11111">
    <w:name w:val="DefaultParagraphFont11111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111111">
    <w:name w:val="DefaultParagraphFont111111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1111111">
    <w:name w:val="DefaultParagraphFont1111111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11111111">
    <w:name w:val="DefaultParagraphFont11111111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111111111">
    <w:name w:val="DefaultParagraphFont111111111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1111111111">
    <w:name w:val="DefaultParagraphFont1111111111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11111111111">
    <w:name w:val="DefaultParagraphFont11111111111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111111111111">
    <w:name w:val="DefaultParagraphFont111111111111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1111111111111">
    <w:name w:val="DefaultParagraphFont1111111111111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11111111111111">
    <w:name w:val="DefaultParagraphFont11111111111111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111111111111111">
    <w:name w:val="DefaultParagraphFont111111111111111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1111111111111111">
    <w:name w:val="DefaultParagraphFont1111111111111111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11111111111111111">
    <w:name w:val="DefaultParagraphFont11111111111111111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111111111111111111">
    <w:name w:val="DefaultParagraphFont111111111111111111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1111111111111111111">
    <w:name w:val="DefaultParagraphFont1111111111111111111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11111111111111111111">
    <w:name w:val="DefaultParagraphFont11111111111111111111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111111111111111111111">
    <w:name w:val="DefaultParagraphFont111111111111111111111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1111111111111111111111">
    <w:name w:val="DefaultParagraphFont1111111111111111111111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11111111111111111111111">
    <w:name w:val="DefaultParagraphFont11111111111111111111111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DefaultParagraphFont1111111111111111111111111111111111111111111111111111111111111111111111111111111111111111111111111111111111111111111111111111111111111111111">
    <w:name w:val="DefaultParagraphFont1111111111111111111111111111111111111111111111111111111111111111111111111111111111111111111111111111111111111111111111111111111111111111111"/>
    <w:basedOn w:val="Normal"/>
    <w:pPr>
      <w:spacing w:before="160" w:after="0" w:line="240" w:lineRule="auto"/>
    </w:pPr>
    <w:rPr>
      <w:rFonts w:ascii="Times New Roman" w:hAnsi="Times New Roman" w:cs="Times New Roman"/>
      <w:sz w:val="24"/>
    </w:rPr>
  </w:style>
  <w:style w:type="paragraph" w:customStyle="1" w:styleId="ListParagraph">
    <w:name w:val="ListParagraph"/>
    <w:basedOn w:val="Normal"/>
    <w:pPr>
      <w:spacing w:before="160" w:after="0" w:line="240" w:lineRule="auto"/>
      <w:ind w:left="720"/>
    </w:pPr>
    <w:rPr>
      <w:rFonts w:ascii="Times New Roman" w:hAnsi="Times New Roman" w:cs="Times New Roman"/>
      <w:sz w:val="24"/>
    </w:rPr>
  </w:style>
  <w:style w:type="paragraph" w:customStyle="1" w:styleId="ListParagraph0">
    <w:name w:val="ListParagraph0"/>
    <w:basedOn w:val="Normal"/>
    <w:pPr>
      <w:spacing w:before="160" w:line="240" w:lineRule="auto"/>
      <w:ind w:left="720"/>
    </w:pPr>
    <w:rPr>
      <w:rFonts w:ascii="Times New Roman" w:hAnsi="Times New Roman" w:cs="Times New Roman"/>
      <w:sz w:val="24"/>
    </w:rPr>
  </w:style>
  <w:style w:type="paragraph" w:customStyle="1" w:styleId="NoList0">
    <w:name w:val="NoList"/>
    <w:basedOn w:val="Normal"/>
    <w:pPr>
      <w:spacing w:after="0" w:line="240" w:lineRule="auto"/>
    </w:pPr>
    <w:rPr>
      <w:rFonts w:ascii="Times New Roman" w:hAnsi="Times New Roman" w:cs="Times New Roman"/>
      <w:sz w:val="20"/>
    </w:rPr>
  </w:style>
  <w:style w:type="paragraph" w:customStyle="1" w:styleId="NoList00">
    <w:name w:val="NoList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NoList000">
    <w:name w:val="NoList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NoList0000">
    <w:name w:val="NoList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NoList00000">
    <w:name w:val="NoList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NoList000000">
    <w:name w:val="NoList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NoList0000000">
    <w:name w:val="NoList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NoList00000000">
    <w:name w:val="NoList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NoList000000000">
    <w:name w:val="NoList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NoList0000000000">
    <w:name w:val="NoList0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NoList00000000000">
    <w:name w:val="NoList00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NoList000000000000">
    <w:name w:val="NoList000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NoList0000000000000">
    <w:name w:val="NoList0000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NoList00000000000000">
    <w:name w:val="NoList00000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NoList000000000000000">
    <w:name w:val="NoList000000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NoList0000000000000000">
    <w:name w:val="NoList0000000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NoList00000000000000000">
    <w:name w:val="NoList00000000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NoList000000000000000000">
    <w:name w:val="NoList000000000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NoList0000000000000000000">
    <w:name w:val="NoList0000000000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NoList00000000000000000000">
    <w:name w:val="NoList00000000000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paragraph" w:customStyle="1" w:styleId="NoList000000000000000000000">
    <w:name w:val="NoList00000000000000000000"/>
    <w:basedOn w:val="Normal"/>
    <w:pPr>
      <w:spacing w:before="160" w:after="0" w:line="240" w:lineRule="auto"/>
    </w:pPr>
    <w:rPr>
      <w:rFonts w:ascii="Times New Roman" w:hAnsi="Times New Roman" w:cs="Times New Roman"/>
      <w:sz w:val="20"/>
    </w:rPr>
  </w:style>
  <w:style w:type="character" w:styleId="Hyperlink">
    <w:name w:val="Hyperlink"/>
    <w:uiPriority w:val="99"/>
    <w:qFormat/>
    <w:rPr>
      <w:rFonts w:ascii="Times New Roman" w:hAnsi="Times New Roman" w:cs="Times New Roman"/>
      <w:color w:val="0000FF"/>
      <w:sz w:val="20"/>
      <w:u w:val="single" w:color="0000FF"/>
    </w:rPr>
  </w:style>
  <w:style w:type="paragraph" w:customStyle="1" w:styleId="teleriknormal">
    <w:name w:val="teleriknormal"/>
    <w:basedOn w:val="Normal"/>
    <w:pPr>
      <w:spacing w:before="160" w:line="240" w:lineRule="auto"/>
    </w:pPr>
    <w:rPr>
      <w:rFonts w:ascii="Times New Roman" w:hAnsi="Times New Roman" w:cs="Times New Roman"/>
      <w:sz w:val="24"/>
    </w:rPr>
  </w:style>
  <w:style w:type="paragraph" w:styleId="NormalWeb">
    <w:name w:val="Normal (Web)"/>
    <w:basedOn w:val="Normal"/>
    <w:uiPriority w:val="99"/>
    <w:pPr>
      <w:spacing w:line="240" w:lineRule="auto"/>
    </w:pPr>
    <w:rPr>
      <w:rFonts w:ascii="Times New Roman" w:hAnsi="Times New Roman" w:cs="Times New Roman"/>
      <w:sz w:val="24"/>
    </w:rPr>
  </w:style>
  <w:style w:type="paragraph" w:styleId="Title">
    <w:name w:val="Title"/>
    <w:basedOn w:val="Normal"/>
    <w:uiPriority w:val="10"/>
    <w:qFormat/>
    <w:pPr>
      <w:spacing w:before="160" w:after="0" w:line="240" w:lineRule="auto"/>
      <w:ind w:left="405" w:right="407"/>
      <w:jc w:val="center"/>
    </w:pPr>
    <w:rPr>
      <w:rFonts w:ascii="Times New Roman" w:hAnsi="Times New Roman" w:cs="Times New Roman"/>
      <w:sz w:val="96"/>
    </w:rPr>
  </w:style>
  <w:style w:type="paragraph" w:customStyle="1" w:styleId="TitleChar">
    <w:name w:val="TitleChar"/>
    <w:basedOn w:val="Normal"/>
    <w:pPr>
      <w:spacing w:before="160" w:line="240" w:lineRule="auto"/>
    </w:pPr>
    <w:rPr>
      <w:rFonts w:ascii="Times New Roman" w:hAnsi="Times New Roman" w:cs="Times New Roman"/>
      <w:sz w:val="96"/>
    </w:rPr>
  </w:style>
  <w:style w:type="paragraph" w:customStyle="1" w:styleId="UnresolvedMention">
    <w:name w:val="UnresolvedMention"/>
    <w:basedOn w:val="Normal"/>
    <w:pPr>
      <w:shd w:val="clear" w:color="auto" w:fill="E1DFDD"/>
      <w:spacing w:before="160" w:line="240" w:lineRule="auto"/>
    </w:pPr>
    <w:rPr>
      <w:rFonts w:ascii="Times New Roman" w:hAnsi="Times New Roman" w:cs="Times New Roman"/>
      <w:color w:val="605E5C"/>
      <w:sz w:val="24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>
          <a:solidFill>
            <a:schemeClr val="phClr"/>
          </a:solidFill>
        </a:ln>
        <a:ln>
          <a:solidFill>
            <a:schemeClr val="phClr"/>
          </a:solidFill>
        </a:ln>
        <a:ln>
          <a:solidFill>
            <a:schemeClr val="phClr"/>
          </a:solidFill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2201</Words>
  <Characters>12549</Characters>
  <Application>Microsoft Office Word</Application>
  <DocSecurity>0</DocSecurity>
  <Lines>104</Lines>
  <Paragraphs>29</Paragraphs>
  <ScaleCrop>false</ScaleCrop>
  <Company/>
  <LinksUpToDate>false</LinksUpToDate>
  <CharactersWithSpaces>14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Syms</dc:creator>
  <cp:lastModifiedBy>H D Consultants</cp:lastModifiedBy>
  <cp:revision>3</cp:revision>
  <dcterms:created xsi:type="dcterms:W3CDTF">2021-12-29T11:51:00Z</dcterms:created>
  <dcterms:modified xsi:type="dcterms:W3CDTF">2021-12-29T11:52:00Z</dcterms:modified>
</cp:coreProperties>
</file>